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40C44" w:rsidR="00340C44" w:rsidP="2374289B" w:rsidRDefault="00340C44" w14:paraId="6E67AFD1" w14:textId="330074FB">
      <w:pPr>
        <w:spacing w:after="296" w:line="259" w:lineRule="auto"/>
        <w:ind w:left="368"/>
        <w:jc w:val="right"/>
        <w:rPr>
          <w:rFonts w:ascii="Arial" w:hAnsi="Arial" w:eastAsia="Arial" w:cs="Arial"/>
          <w:b w:val="1"/>
          <w:bCs w:val="1"/>
          <w:sz w:val="40"/>
          <w:szCs w:val="40"/>
        </w:rPr>
      </w:pPr>
      <w:r w:rsidRPr="2374289B" w:rsidR="47A6E3B0">
        <w:rPr>
          <w:rFonts w:ascii="Arial" w:hAnsi="Arial" w:eastAsia="Arial" w:cs="Arial"/>
          <w:b w:val="1"/>
          <w:bCs w:val="1"/>
          <w:sz w:val="40"/>
          <w:szCs w:val="40"/>
        </w:rPr>
        <w:t>Student:</w:t>
      </w:r>
      <w:r w:rsidRPr="2374289B" w:rsidR="31DCA9B5">
        <w:rPr>
          <w:rFonts w:ascii="Arial" w:hAnsi="Arial" w:eastAsia="Arial" w:cs="Arial"/>
          <w:b w:val="1"/>
          <w:bCs w:val="1"/>
          <w:sz w:val="40"/>
          <w:szCs w:val="40"/>
        </w:rPr>
        <w:t xml:space="preserve"> </w:t>
      </w:r>
      <w:r w:rsidRPr="2374289B" w:rsidR="3232114D">
        <w:rPr>
          <w:rFonts w:ascii="Arial" w:hAnsi="Arial" w:eastAsia="Arial" w:cs="Arial"/>
          <w:b w:val="1"/>
          <w:bCs w:val="1"/>
          <w:sz w:val="40"/>
          <w:szCs w:val="40"/>
        </w:rPr>
        <w:t>K</w:t>
      </w:r>
      <w:r w:rsidRPr="2374289B" w:rsidR="3232114D">
        <w:rPr>
          <w:rFonts w:ascii="Arial" w:hAnsi="Arial" w:eastAsia="Arial" w:cs="Arial"/>
          <w:b w:val="1"/>
          <w:bCs w:val="1"/>
          <w:sz w:val="40"/>
          <w:szCs w:val="40"/>
        </w:rPr>
        <w:t>im Bomin</w:t>
      </w:r>
    </w:p>
    <w:p w:rsidRPr="00340C44" w:rsidR="00340C44" w:rsidP="2374289B" w:rsidRDefault="00340C44" w14:paraId="7D41D62E" w14:textId="5D196992">
      <w:pPr>
        <w:pStyle w:val="Normal"/>
        <w:spacing w:after="296" w:line="259" w:lineRule="auto"/>
        <w:ind w:left="368"/>
        <w:jc w:val="right"/>
        <w:rPr>
          <w:rFonts w:ascii="Arial" w:hAnsi="Arial" w:eastAsia="Arial" w:cs="Arial"/>
          <w:b w:val="1"/>
          <w:bCs w:val="1"/>
          <w:sz w:val="40"/>
          <w:szCs w:val="40"/>
        </w:rPr>
      </w:pPr>
      <w:r w:rsidRPr="2374289B" w:rsidR="47A6E3B0">
        <w:rPr>
          <w:rFonts w:ascii="Arial" w:hAnsi="Arial" w:eastAsia="Arial" w:cs="Arial"/>
          <w:b w:val="1"/>
          <w:bCs w:val="1"/>
          <w:sz w:val="40"/>
          <w:szCs w:val="40"/>
        </w:rPr>
        <w:t>Student ID:</w:t>
      </w:r>
      <w:r w:rsidRPr="2374289B" w:rsidR="4EA02EEF">
        <w:rPr>
          <w:rFonts w:ascii="Arial" w:hAnsi="Arial" w:eastAsia="Arial" w:cs="Arial"/>
          <w:b w:val="1"/>
          <w:bCs w:val="1"/>
          <w:sz w:val="40"/>
          <w:szCs w:val="40"/>
        </w:rPr>
        <w:t xml:space="preserve"> 2020310050</w:t>
      </w:r>
    </w:p>
    <w:p w:rsidRPr="00340C44" w:rsidR="00340C44" w:rsidP="2374289B" w:rsidRDefault="00340C44" w14:paraId="3DB2B75F" w14:textId="2E487D7B">
      <w:pPr>
        <w:spacing w:after="296" w:line="259" w:lineRule="auto"/>
        <w:ind w:left="368"/>
        <w:jc w:val="right"/>
        <w:rPr>
          <w:rFonts w:ascii="Arial" w:hAnsi="Arial" w:eastAsia="Arial" w:cs="Arial"/>
          <w:b w:val="1"/>
          <w:bCs w:val="1"/>
          <w:sz w:val="40"/>
          <w:szCs w:val="40"/>
        </w:rPr>
      </w:pPr>
      <w:r w:rsidRPr="2374289B" w:rsidR="47A6E3B0">
        <w:rPr>
          <w:rFonts w:ascii="Arial" w:hAnsi="Arial" w:eastAsia="Arial" w:cs="Arial"/>
          <w:b w:val="1"/>
          <w:bCs w:val="1"/>
          <w:sz w:val="40"/>
          <w:szCs w:val="40"/>
        </w:rPr>
        <w:t>Course Section Number:</w:t>
      </w:r>
      <w:r w:rsidRPr="2374289B" w:rsidR="0CC24547">
        <w:rPr>
          <w:rFonts w:ascii="Arial" w:hAnsi="Arial" w:eastAsia="Arial" w:cs="Arial"/>
          <w:b w:val="1"/>
          <w:bCs w:val="1"/>
          <w:sz w:val="40"/>
          <w:szCs w:val="40"/>
        </w:rPr>
        <w:t xml:space="preserve"> SWE3048_41</w:t>
      </w:r>
    </w:p>
    <w:p w:rsidR="00340C44" w:rsidP="2374289B" w:rsidRDefault="00340C44" w14:paraId="5A15E3B1" w14:textId="77777777">
      <w:pPr>
        <w:spacing w:after="296" w:line="259" w:lineRule="auto"/>
        <w:ind w:left="368"/>
        <w:jc w:val="center"/>
        <w:rPr>
          <w:rFonts w:ascii="Arial" w:hAnsi="Arial" w:eastAsia="Arial" w:cs="Arial"/>
          <w:b w:val="1"/>
          <w:bCs w:val="1"/>
          <w:sz w:val="96"/>
          <w:szCs w:val="96"/>
        </w:rPr>
      </w:pPr>
    </w:p>
    <w:p w:rsidR="00A201C5" w:rsidP="2374289B" w:rsidRDefault="00E1337D" w14:paraId="66521F3D" w14:textId="3717AC00">
      <w:pPr>
        <w:spacing w:after="296" w:line="259" w:lineRule="auto"/>
        <w:ind w:left="368"/>
        <w:jc w:val="center"/>
        <w:rPr>
          <w:rFonts w:ascii="Arial" w:hAnsi="Arial" w:eastAsia="Arial" w:cs="Arial"/>
          <w:b w:val="1"/>
          <w:bCs w:val="1"/>
          <w:sz w:val="56"/>
          <w:szCs w:val="56"/>
        </w:rPr>
      </w:pPr>
      <w:r w:rsidRPr="2374289B" w:rsidR="478DAF5A">
        <w:rPr>
          <w:rFonts w:ascii="Arial" w:hAnsi="Arial" w:eastAsia="Arial" w:cs="Arial"/>
          <w:b w:val="1"/>
          <w:bCs w:val="1"/>
          <w:sz w:val="96"/>
          <w:szCs w:val="96"/>
        </w:rPr>
        <w:t>WEB PROJECT</w:t>
      </w:r>
      <w:r w:rsidRPr="2374289B" w:rsidR="155186A9">
        <w:rPr>
          <w:rFonts w:ascii="Arial" w:hAnsi="Arial" w:eastAsia="Arial" w:cs="Arial"/>
          <w:b w:val="1"/>
          <w:bCs w:val="1"/>
          <w:sz w:val="96"/>
          <w:szCs w:val="96"/>
        </w:rPr>
        <w:t xml:space="preserve"> </w:t>
      </w:r>
      <w:r w:rsidRPr="2374289B" w:rsidR="478DAF5A">
        <w:rPr>
          <w:rFonts w:ascii="Arial" w:hAnsi="Arial" w:eastAsia="Arial" w:cs="Arial"/>
          <w:b w:val="1"/>
          <w:bCs w:val="1"/>
          <w:sz w:val="96"/>
          <w:szCs w:val="96"/>
        </w:rPr>
        <w:t xml:space="preserve">REPORT </w:t>
      </w:r>
      <w:r w:rsidRPr="2374289B" w:rsidR="478DAF5A">
        <w:rPr>
          <w:rFonts w:ascii="Arial" w:hAnsi="Arial" w:eastAsia="Arial" w:cs="Arial"/>
          <w:b w:val="1"/>
          <w:bCs w:val="1"/>
          <w:sz w:val="72"/>
          <w:szCs w:val="72"/>
        </w:rPr>
        <w:t xml:space="preserve"> </w:t>
      </w:r>
    </w:p>
    <w:p w:rsidR="00A201C5" w:rsidP="2374289B" w:rsidRDefault="00E1337D" w14:paraId="1491894A" w14:textId="51562E7C">
      <w:pPr>
        <w:spacing w:after="296" w:line="259" w:lineRule="auto"/>
        <w:ind w:left="368"/>
        <w:jc w:val="center"/>
        <w:rPr>
          <w:rFonts w:ascii="Arial" w:hAnsi="Arial" w:eastAsia="Arial" w:cs="Arial"/>
          <w:b w:val="1"/>
          <w:bCs w:val="1"/>
          <w:sz w:val="56"/>
          <w:szCs w:val="56"/>
        </w:rPr>
      </w:pPr>
      <w:r w:rsidRPr="2374289B" w:rsidR="478DAF5A">
        <w:rPr>
          <w:rFonts w:ascii="Arial" w:hAnsi="Arial" w:eastAsia="Arial" w:cs="Arial"/>
          <w:b w:val="1"/>
          <w:bCs w:val="1"/>
          <w:sz w:val="72"/>
          <w:szCs w:val="72"/>
        </w:rPr>
        <w:t xml:space="preserve">[SKKU </w:t>
      </w:r>
      <w:r w:rsidRPr="2374289B" w:rsidR="01B2CC80">
        <w:rPr>
          <w:rFonts w:ascii="Arial" w:hAnsi="Arial" w:eastAsia="Arial" w:cs="Arial"/>
          <w:b w:val="1"/>
          <w:bCs w:val="1"/>
          <w:sz w:val="72"/>
          <w:szCs w:val="72"/>
        </w:rPr>
        <w:t>EXHIBITION</w:t>
      </w:r>
      <w:r w:rsidRPr="2374289B" w:rsidR="478DAF5A">
        <w:rPr>
          <w:rFonts w:ascii="Arial" w:hAnsi="Arial" w:eastAsia="Arial" w:cs="Arial"/>
          <w:b w:val="1"/>
          <w:bCs w:val="1"/>
          <w:sz w:val="72"/>
          <w:szCs w:val="72"/>
        </w:rPr>
        <w:t>]</w:t>
      </w:r>
      <w:r w:rsidRPr="2374289B" w:rsidR="478DAF5A">
        <w:rPr>
          <w:rFonts w:ascii="Arial" w:hAnsi="Arial" w:eastAsia="Arial" w:cs="Arial"/>
          <w:b w:val="1"/>
          <w:bCs w:val="1"/>
          <w:sz w:val="96"/>
          <w:szCs w:val="96"/>
        </w:rPr>
        <w:t xml:space="preserve"> </w:t>
      </w:r>
    </w:p>
    <w:p w:rsidR="00A201C5" w:rsidP="2374289B" w:rsidRDefault="00E1337D" w14:paraId="2E4C88B1" w14:textId="77777777">
      <w:pPr>
        <w:spacing w:after="159" w:line="259" w:lineRule="auto"/>
        <w:ind w:left="0" w:right="269" w:firstLine="0"/>
        <w:jc w:val="center"/>
        <w:rPr>
          <w:rFonts w:ascii="Arial" w:hAnsi="Arial" w:eastAsia="Arial" w:cs="Arial"/>
          <w:b w:val="1"/>
          <w:bCs w:val="1"/>
          <w:sz w:val="144"/>
          <w:szCs w:val="144"/>
        </w:rPr>
      </w:pPr>
      <w:r w:rsidRPr="2374289B" w:rsidR="478DAF5A">
        <w:rPr>
          <w:rFonts w:ascii="Arial" w:hAnsi="Arial" w:eastAsia="Arial" w:cs="Arial"/>
          <w:b w:val="1"/>
          <w:bCs w:val="1"/>
          <w:sz w:val="96"/>
          <w:szCs w:val="96"/>
        </w:rPr>
        <w:t xml:space="preserve"> </w:t>
      </w:r>
    </w:p>
    <w:p w:rsidR="00A201C5" w:rsidP="2374289B" w:rsidRDefault="00E1337D" w14:paraId="4924B99A" w14:textId="77777777">
      <w:pPr>
        <w:spacing w:after="162" w:line="259" w:lineRule="auto"/>
        <w:ind w:left="0" w:right="269" w:firstLine="0"/>
        <w:jc w:val="center"/>
        <w:rPr>
          <w:rFonts w:ascii="Arial" w:hAnsi="Arial" w:eastAsia="Arial" w:cs="Arial"/>
          <w:b w:val="1"/>
          <w:bCs w:val="1"/>
          <w:sz w:val="144"/>
          <w:szCs w:val="144"/>
        </w:rPr>
      </w:pPr>
      <w:r w:rsidRPr="2374289B" w:rsidR="478DAF5A">
        <w:rPr>
          <w:rFonts w:ascii="Arial" w:hAnsi="Arial" w:eastAsia="Arial" w:cs="Arial"/>
          <w:b w:val="1"/>
          <w:bCs w:val="1"/>
          <w:sz w:val="96"/>
          <w:szCs w:val="96"/>
        </w:rPr>
        <w:t xml:space="preserve"> </w:t>
      </w:r>
    </w:p>
    <w:p w:rsidR="026369F6" w:rsidP="2374289B" w:rsidRDefault="026369F6" w14:paraId="3BFF5E24" w14:textId="75476909">
      <w:pPr>
        <w:rPr>
          <w:sz w:val="24"/>
          <w:szCs w:val="24"/>
        </w:rPr>
      </w:pPr>
      <w:r w:rsidRPr="2374289B">
        <w:rPr>
          <w:sz w:val="24"/>
          <w:szCs w:val="24"/>
        </w:rPr>
        <w:br w:type="page"/>
      </w:r>
    </w:p>
    <w:p w:rsidR="4EC2E710" w:rsidP="2374289B" w:rsidRDefault="4EC2E710" w14:paraId="159DBA67" w14:textId="565CDBE6">
      <w:pPr>
        <w:pStyle w:val="Normal"/>
        <w:rPr>
          <w:b w:val="1"/>
          <w:bCs w:val="1"/>
          <w:sz w:val="32"/>
          <w:szCs w:val="32"/>
        </w:rPr>
      </w:pPr>
      <w:r w:rsidRPr="2374289B" w:rsidR="44700728">
        <w:rPr>
          <w:b w:val="1"/>
          <w:bCs w:val="1"/>
          <w:sz w:val="32"/>
          <w:szCs w:val="32"/>
        </w:rPr>
        <w:t>Intro</w:t>
      </w:r>
      <w:r w:rsidRPr="2374289B" w:rsidR="1EAB0FE0">
        <w:rPr>
          <w:b w:val="1"/>
          <w:bCs w:val="1"/>
          <w:sz w:val="32"/>
          <w:szCs w:val="32"/>
        </w:rPr>
        <w:t>duction</w:t>
      </w:r>
    </w:p>
    <w:p w:rsidR="528BA557" w:rsidP="2374289B" w:rsidRDefault="528BA557" w14:paraId="06616EED" w14:textId="61C92AFF">
      <w:pPr>
        <w:pStyle w:val="Normal"/>
        <w:spacing w:beforeLines="0" w:beforeAutospacing="off" w:after="181" w:afterAutospacing="off" w:line="257" w:lineRule="auto"/>
        <w:ind/>
        <w:rPr>
          <w:sz w:val="28"/>
          <w:szCs w:val="28"/>
        </w:rPr>
      </w:pPr>
      <w:proofErr w:type="spellStart"/>
      <w:r w:rsidRPr="2374289B" w:rsidR="2CE8B01E">
        <w:rPr>
          <w:sz w:val="24"/>
          <w:szCs w:val="24"/>
        </w:rPr>
        <w:t xml:space="preserve">The </w:t>
      </w:r>
      <w:proofErr w:type="spellStart"/>
      <w:r w:rsidRPr="2374289B" w:rsidR="2CE8B01E">
        <w:rPr>
          <w:sz w:val="24"/>
          <w:szCs w:val="24"/>
        </w:rPr>
        <w:t>code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used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for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the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development</w:t>
      </w:r>
      <w:proofErr w:type="spellEnd"/>
      <w:r w:rsidRPr="2374289B" w:rsidR="2CE8B01E">
        <w:rPr>
          <w:sz w:val="24"/>
          <w:szCs w:val="24"/>
        </w:rPr>
        <w:t xml:space="preserve"> of </w:t>
      </w:r>
      <w:proofErr w:type="spellStart"/>
      <w:r w:rsidRPr="2374289B" w:rsidR="2CE8B01E">
        <w:rPr>
          <w:sz w:val="24"/>
          <w:szCs w:val="24"/>
        </w:rPr>
        <w:t>the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web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page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specifies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that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it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was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written</w:t>
      </w:r>
      <w:proofErr w:type="spellEnd"/>
      <w:r w:rsidRPr="2374289B" w:rsidR="2CE8B01E">
        <w:rPr>
          <w:sz w:val="24"/>
          <w:szCs w:val="24"/>
        </w:rPr>
        <w:t xml:space="preserve"> </w:t>
      </w:r>
      <w:r w:rsidRPr="2374289B" w:rsidR="2CE8B01E">
        <w:rPr>
          <w:sz w:val="24"/>
          <w:szCs w:val="24"/>
        </w:rPr>
        <w:t>by</w:t>
      </w:r>
      <w:r w:rsidRPr="2374289B" w:rsidR="2CE8B01E">
        <w:rPr>
          <w:sz w:val="24"/>
          <w:szCs w:val="24"/>
        </w:rPr>
        <w:t xml:space="preserve"> </w:t>
      </w:r>
      <w:r w:rsidRPr="2374289B" w:rsidR="02280583">
        <w:rPr>
          <w:sz w:val="24"/>
          <w:szCs w:val="24"/>
        </w:rPr>
        <w:t>my</w:t>
      </w:r>
      <w:r w:rsidRPr="2374289B" w:rsidR="2CE8B01E">
        <w:rPr>
          <w:sz w:val="24"/>
          <w:szCs w:val="24"/>
        </w:rPr>
        <w:t>self</w:t>
      </w:r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in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the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fall</w:t>
      </w:r>
      <w:proofErr w:type="spellEnd"/>
      <w:r w:rsidRPr="2374289B" w:rsidR="2CE8B01E">
        <w:rPr>
          <w:sz w:val="24"/>
          <w:szCs w:val="24"/>
        </w:rPr>
        <w:t xml:space="preserve"> </w:t>
      </w:r>
      <w:proofErr w:type="spellStart"/>
      <w:r w:rsidRPr="2374289B" w:rsidR="2CE8B01E">
        <w:rPr>
          <w:sz w:val="24"/>
          <w:szCs w:val="24"/>
        </w:rPr>
        <w:t>semester</w:t>
      </w:r>
      <w:proofErr w:type="spellEnd"/>
      <w:r w:rsidRPr="2374289B" w:rsidR="2CE8B01E">
        <w:rPr>
          <w:sz w:val="24"/>
          <w:szCs w:val="24"/>
        </w:rPr>
        <w:t xml:space="preserve"> of 2022.</w:t>
      </w:r>
      <w:proofErr w:type="spellEnd"/>
      <w:proofErr w:type="spellStart"/>
      <w:proofErr w:type="spellEnd"/>
    </w:p>
    <w:p w:rsidR="528BA557" w:rsidP="2374289B" w:rsidRDefault="528BA557" w14:paraId="1961D122" w14:textId="74953DD3">
      <w:pPr>
        <w:pStyle w:val="Normal"/>
        <w:spacing w:beforeLines="0" w:beforeAutospacing="off" w:after="181" w:afterAutospacing="off" w:line="257" w:lineRule="auto"/>
        <w:ind/>
        <w:rPr>
          <w:sz w:val="28"/>
          <w:szCs w:val="28"/>
        </w:rPr>
      </w:pPr>
      <w:r w:rsidRPr="2374289B" w:rsidR="257B850C">
        <w:rPr>
          <w:sz w:val="24"/>
          <w:szCs w:val="24"/>
        </w:rPr>
        <w:t xml:space="preserve">The </w:t>
      </w:r>
      <w:proofErr w:type="spellStart"/>
      <w:r w:rsidRPr="2374289B" w:rsidR="257B850C">
        <w:rPr>
          <w:sz w:val="24"/>
          <w:szCs w:val="24"/>
        </w:rPr>
        <w:t>theme</w:t>
      </w:r>
      <w:proofErr w:type="spellEnd"/>
      <w:r w:rsidRPr="2374289B" w:rsidR="257B850C">
        <w:rPr>
          <w:sz w:val="24"/>
          <w:szCs w:val="24"/>
        </w:rPr>
        <w:t xml:space="preserve"> of </w:t>
      </w:r>
      <w:proofErr w:type="spellStart"/>
      <w:r w:rsidRPr="2374289B" w:rsidR="257B850C">
        <w:rPr>
          <w:sz w:val="24"/>
          <w:szCs w:val="24"/>
        </w:rPr>
        <w:t>the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final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project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that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I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implemented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is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the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skku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project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exhibition</w:t>
      </w:r>
      <w:proofErr w:type="spellEnd"/>
      <w:r w:rsidRPr="2374289B" w:rsidR="257B850C">
        <w:rPr>
          <w:sz w:val="24"/>
          <w:szCs w:val="24"/>
        </w:rPr>
        <w:t>.</w:t>
      </w:r>
    </w:p>
    <w:p w:rsidR="528BA557" w:rsidP="2374289B" w:rsidRDefault="528BA557" w14:paraId="2F95C5AE" w14:textId="0F2D9FD7">
      <w:pPr>
        <w:pStyle w:val="Normal"/>
        <w:spacing w:beforeLines="0" w:beforeAutospacing="off" w:after="181" w:afterAutospacing="off" w:line="257" w:lineRule="auto"/>
        <w:ind/>
        <w:rPr>
          <w:sz w:val="24"/>
          <w:szCs w:val="24"/>
        </w:rPr>
      </w:pPr>
      <w:proofErr w:type="spellStart"/>
      <w:r w:rsidRPr="2374289B" w:rsidR="257B850C">
        <w:rPr>
          <w:sz w:val="24"/>
          <w:szCs w:val="24"/>
        </w:rPr>
        <w:t>This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webpage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allows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students</w:t>
      </w:r>
      <w:proofErr w:type="spellEnd"/>
      <w:r w:rsidRPr="2374289B" w:rsidR="257B850C">
        <w:rPr>
          <w:sz w:val="24"/>
          <w:szCs w:val="24"/>
        </w:rPr>
        <w:t xml:space="preserve"> of </w:t>
      </w:r>
      <w:proofErr w:type="spellStart"/>
      <w:r w:rsidRPr="2374289B" w:rsidR="257B850C">
        <w:rPr>
          <w:sz w:val="24"/>
          <w:szCs w:val="24"/>
        </w:rPr>
        <w:t>Sungkyunkwan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University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to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display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projects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that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they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have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carried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out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as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assignments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or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that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they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have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personally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worked</w:t>
      </w:r>
      <w:proofErr w:type="spellEnd"/>
      <w:r w:rsidRPr="2374289B" w:rsidR="257B850C">
        <w:rPr>
          <w:sz w:val="24"/>
          <w:szCs w:val="24"/>
        </w:rPr>
        <w:t xml:space="preserve"> </w:t>
      </w:r>
      <w:proofErr w:type="spellStart"/>
      <w:r w:rsidRPr="2374289B" w:rsidR="257B850C">
        <w:rPr>
          <w:sz w:val="24"/>
          <w:szCs w:val="24"/>
        </w:rPr>
        <w:t>on</w:t>
      </w:r>
      <w:proofErr w:type="spellEnd"/>
      <w:r w:rsidRPr="2374289B" w:rsidR="257B850C">
        <w:rPr>
          <w:sz w:val="24"/>
          <w:szCs w:val="24"/>
        </w:rPr>
        <w:t>.</w:t>
      </w:r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Anyon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can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visit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th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sit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to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appreciat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various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projects</w:t>
      </w:r>
      <w:proofErr w:type="spellEnd"/>
      <w:r w:rsidRPr="2374289B" w:rsidR="3F546CBB">
        <w:rPr>
          <w:sz w:val="24"/>
          <w:szCs w:val="24"/>
        </w:rPr>
        <w:t xml:space="preserve"> and </w:t>
      </w:r>
      <w:proofErr w:type="spellStart"/>
      <w:r w:rsidRPr="2374289B" w:rsidR="3F546CBB">
        <w:rPr>
          <w:sz w:val="24"/>
          <w:szCs w:val="24"/>
        </w:rPr>
        <w:t>leav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responses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such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as</w:t>
      </w:r>
      <w:proofErr w:type="spellEnd"/>
      <w:r w:rsidRPr="2374289B" w:rsidR="3F546CBB">
        <w:rPr>
          <w:sz w:val="24"/>
          <w:szCs w:val="24"/>
        </w:rPr>
        <w:t xml:space="preserve"> "</w:t>
      </w:r>
      <w:proofErr w:type="spellStart"/>
      <w:r w:rsidRPr="2374289B" w:rsidR="3F546CBB">
        <w:rPr>
          <w:sz w:val="24"/>
          <w:szCs w:val="24"/>
        </w:rPr>
        <w:t>like</w:t>
      </w:r>
      <w:proofErr w:type="spellEnd"/>
      <w:r w:rsidRPr="2374289B" w:rsidR="3F546CBB">
        <w:rPr>
          <w:sz w:val="24"/>
          <w:szCs w:val="24"/>
        </w:rPr>
        <w:t xml:space="preserve">" </w:t>
      </w:r>
      <w:proofErr w:type="spellStart"/>
      <w:r w:rsidRPr="2374289B" w:rsidR="3F546CBB">
        <w:rPr>
          <w:sz w:val="24"/>
          <w:szCs w:val="24"/>
        </w:rPr>
        <w:t>to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impressiv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projects</w:t>
      </w:r>
      <w:proofErr w:type="spellEnd"/>
      <w:r w:rsidRPr="2374289B" w:rsidR="3F546CBB">
        <w:rPr>
          <w:sz w:val="24"/>
          <w:szCs w:val="24"/>
        </w:rPr>
        <w:t xml:space="preserve">. </w:t>
      </w:r>
      <w:proofErr w:type="spellStart"/>
      <w:r w:rsidRPr="2374289B" w:rsidR="3F546CBB">
        <w:rPr>
          <w:sz w:val="24"/>
          <w:szCs w:val="24"/>
        </w:rPr>
        <w:t>I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hop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to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inspir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motivation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to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learn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through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th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website</w:t>
      </w:r>
      <w:proofErr w:type="spellEnd"/>
      <w:r w:rsidRPr="2374289B" w:rsidR="3F546CBB">
        <w:rPr>
          <w:sz w:val="24"/>
          <w:szCs w:val="24"/>
        </w:rPr>
        <w:t xml:space="preserve"> and </w:t>
      </w:r>
      <w:proofErr w:type="spellStart"/>
      <w:r w:rsidRPr="2374289B" w:rsidR="3F546CBB">
        <w:rPr>
          <w:sz w:val="24"/>
          <w:szCs w:val="24"/>
        </w:rPr>
        <w:t>create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competition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in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good</w:t>
      </w:r>
      <w:proofErr w:type="spellEnd"/>
      <w:r w:rsidRPr="2374289B" w:rsidR="3F546CBB">
        <w:rPr>
          <w:sz w:val="24"/>
          <w:szCs w:val="24"/>
        </w:rPr>
        <w:t xml:space="preserve"> </w:t>
      </w:r>
      <w:proofErr w:type="spellStart"/>
      <w:r w:rsidRPr="2374289B" w:rsidR="3F546CBB">
        <w:rPr>
          <w:sz w:val="24"/>
          <w:szCs w:val="24"/>
        </w:rPr>
        <w:t>faith</w:t>
      </w:r>
      <w:proofErr w:type="spellEnd"/>
      <w:r w:rsidRPr="2374289B" w:rsidR="3F546CBB">
        <w:rPr>
          <w:sz w:val="24"/>
          <w:szCs w:val="24"/>
        </w:rPr>
        <w:t>.</w:t>
      </w:r>
      <w:r w:rsidRPr="2374289B" w:rsidR="19E372B5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I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actually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participated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this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semester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as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the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sole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front-end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developer</w:t>
      </w:r>
      <w:proofErr w:type="spellEnd"/>
      <w:r w:rsidRPr="2374289B" w:rsidR="0DDACEF1">
        <w:rPr>
          <w:sz w:val="24"/>
          <w:szCs w:val="24"/>
        </w:rPr>
        <w:t xml:space="preserve"> of </w:t>
      </w:r>
      <w:proofErr w:type="spellStart"/>
      <w:r w:rsidRPr="2374289B" w:rsidR="0DDACEF1">
        <w:rPr>
          <w:sz w:val="24"/>
          <w:szCs w:val="24"/>
        </w:rPr>
        <w:t>the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project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exhibition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website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for</w:t>
      </w:r>
      <w:proofErr w:type="spellEnd"/>
      <w:r w:rsidRPr="2374289B" w:rsidR="0DDACEF1">
        <w:rPr>
          <w:sz w:val="24"/>
          <w:szCs w:val="24"/>
        </w:rPr>
        <w:t xml:space="preserve"> ‘</w:t>
      </w:r>
      <w:proofErr w:type="spellStart"/>
      <w:r w:rsidRPr="2374289B" w:rsidR="0DDACEF1">
        <w:rPr>
          <w:sz w:val="24"/>
          <w:szCs w:val="24"/>
        </w:rPr>
        <w:t>problem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solving</w:t>
      </w:r>
      <w:proofErr w:type="spellEnd"/>
      <w:r w:rsidRPr="2374289B" w:rsidR="0DDACEF1">
        <w:rPr>
          <w:sz w:val="24"/>
          <w:szCs w:val="24"/>
        </w:rPr>
        <w:t xml:space="preserve"> and </w:t>
      </w:r>
      <w:proofErr w:type="spellStart"/>
      <w:r w:rsidRPr="2374289B" w:rsidR="0DDACEF1">
        <w:rPr>
          <w:sz w:val="24"/>
          <w:szCs w:val="24"/>
        </w:rPr>
        <w:t>algorithmic</w:t>
      </w:r>
      <w:proofErr w:type="spellEnd"/>
      <w:r w:rsidRPr="2374289B" w:rsidR="0DDACEF1">
        <w:rPr>
          <w:sz w:val="24"/>
          <w:szCs w:val="24"/>
        </w:rPr>
        <w:t>’</w:t>
      </w:r>
      <w:r w:rsidRPr="2374289B" w:rsidR="0DDACEF1">
        <w:rPr>
          <w:sz w:val="24"/>
          <w:szCs w:val="24"/>
        </w:rPr>
        <w:t xml:space="preserve">. And </w:t>
      </w:r>
      <w:proofErr w:type="spellStart"/>
      <w:r w:rsidRPr="2374289B" w:rsidR="0DDACEF1">
        <w:rPr>
          <w:sz w:val="24"/>
          <w:szCs w:val="24"/>
        </w:rPr>
        <w:t>based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on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this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experience</w:t>
      </w:r>
      <w:proofErr w:type="spellEnd"/>
      <w:r w:rsidRPr="2374289B" w:rsidR="0DDACEF1">
        <w:rPr>
          <w:sz w:val="24"/>
          <w:szCs w:val="24"/>
        </w:rPr>
        <w:t xml:space="preserve">, </w:t>
      </w:r>
      <w:proofErr w:type="spellStart"/>
      <w:r w:rsidRPr="2374289B" w:rsidR="0DDACEF1">
        <w:rPr>
          <w:sz w:val="24"/>
          <w:szCs w:val="24"/>
        </w:rPr>
        <w:t>I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chose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the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subject</w:t>
      </w:r>
      <w:proofErr w:type="spellEnd"/>
      <w:r w:rsidRPr="2374289B" w:rsidR="0DDACEF1">
        <w:rPr>
          <w:sz w:val="24"/>
          <w:szCs w:val="24"/>
        </w:rPr>
        <w:t xml:space="preserve"> of </w:t>
      </w:r>
      <w:proofErr w:type="spellStart"/>
      <w:r w:rsidRPr="2374289B" w:rsidR="0DDACEF1">
        <w:rPr>
          <w:sz w:val="24"/>
          <w:szCs w:val="24"/>
        </w:rPr>
        <w:t>the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final</w:t>
      </w:r>
      <w:proofErr w:type="spellEnd"/>
      <w:r w:rsidRPr="2374289B" w:rsidR="0DDACEF1">
        <w:rPr>
          <w:sz w:val="24"/>
          <w:szCs w:val="24"/>
        </w:rPr>
        <w:t xml:space="preserve"> </w:t>
      </w:r>
      <w:proofErr w:type="spellStart"/>
      <w:r w:rsidRPr="2374289B" w:rsidR="0DDACEF1">
        <w:rPr>
          <w:sz w:val="24"/>
          <w:szCs w:val="24"/>
        </w:rPr>
        <w:t>project</w:t>
      </w:r>
      <w:proofErr w:type="spellEnd"/>
      <w:r w:rsidRPr="2374289B" w:rsidR="0DDACEF1">
        <w:rPr>
          <w:sz w:val="24"/>
          <w:szCs w:val="24"/>
        </w:rPr>
        <w:t>.</w:t>
      </w:r>
      <w:r w:rsidRPr="2374289B" w:rsidR="00F24C8A">
        <w:rPr>
          <w:sz w:val="24"/>
          <w:szCs w:val="24"/>
        </w:rPr>
        <w:t xml:space="preserve"> The </w:t>
      </w:r>
      <w:proofErr w:type="spellStart"/>
      <w:r w:rsidRPr="2374289B" w:rsidR="00F24C8A">
        <w:rPr>
          <w:sz w:val="24"/>
          <w:szCs w:val="24"/>
        </w:rPr>
        <w:t>dataset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was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borrowed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from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th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project</w:t>
      </w:r>
      <w:proofErr w:type="spellEnd"/>
      <w:r w:rsidRPr="2374289B" w:rsidR="00F24C8A">
        <w:rPr>
          <w:sz w:val="24"/>
          <w:szCs w:val="24"/>
        </w:rPr>
        <w:t xml:space="preserve">, </w:t>
      </w:r>
      <w:proofErr w:type="spellStart"/>
      <w:r w:rsidRPr="2374289B" w:rsidR="00F24C8A">
        <w:rPr>
          <w:sz w:val="24"/>
          <w:szCs w:val="24"/>
        </w:rPr>
        <w:t>but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I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did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th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databas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configuration</w:t>
      </w:r>
      <w:proofErr w:type="spellEnd"/>
      <w:r w:rsidRPr="2374289B" w:rsidR="00F24C8A">
        <w:rPr>
          <w:sz w:val="24"/>
          <w:szCs w:val="24"/>
        </w:rPr>
        <w:t xml:space="preserve"> and </w:t>
      </w:r>
      <w:proofErr w:type="spellStart"/>
      <w:r w:rsidRPr="2374289B" w:rsidR="00F24C8A">
        <w:rPr>
          <w:sz w:val="24"/>
          <w:szCs w:val="24"/>
        </w:rPr>
        <w:t>integration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myself</w:t>
      </w:r>
      <w:proofErr w:type="spellEnd"/>
      <w:r w:rsidRPr="2374289B" w:rsidR="00F24C8A">
        <w:rPr>
          <w:sz w:val="24"/>
          <w:szCs w:val="24"/>
        </w:rPr>
        <w:t xml:space="preserve">. </w:t>
      </w:r>
      <w:proofErr w:type="spellStart"/>
      <w:r w:rsidRPr="2374289B" w:rsidR="00F24C8A">
        <w:rPr>
          <w:sz w:val="24"/>
          <w:szCs w:val="24"/>
        </w:rPr>
        <w:t>I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implemented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th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front-end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part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by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myself</w:t>
      </w:r>
      <w:proofErr w:type="spellEnd"/>
      <w:r w:rsidRPr="2374289B" w:rsidR="00F24C8A">
        <w:rPr>
          <w:sz w:val="24"/>
          <w:szCs w:val="24"/>
        </w:rPr>
        <w:t xml:space="preserve">, and </w:t>
      </w:r>
      <w:proofErr w:type="spellStart"/>
      <w:r w:rsidRPr="2374289B" w:rsidR="00F24C8A">
        <w:rPr>
          <w:sz w:val="24"/>
          <w:szCs w:val="24"/>
        </w:rPr>
        <w:t>in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addition</w:t>
      </w:r>
      <w:proofErr w:type="spellEnd"/>
      <w:r w:rsidRPr="2374289B" w:rsidR="00F24C8A">
        <w:rPr>
          <w:sz w:val="24"/>
          <w:szCs w:val="24"/>
        </w:rPr>
        <w:t xml:space="preserve">, </w:t>
      </w:r>
      <w:proofErr w:type="spellStart"/>
      <w:r w:rsidRPr="2374289B" w:rsidR="00F24C8A">
        <w:rPr>
          <w:sz w:val="24"/>
          <w:szCs w:val="24"/>
        </w:rPr>
        <w:t>I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mad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som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changes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to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th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code</w:t>
      </w:r>
      <w:proofErr w:type="spellEnd"/>
      <w:r w:rsidRPr="2374289B" w:rsidR="00F24C8A">
        <w:rPr>
          <w:sz w:val="24"/>
          <w:szCs w:val="24"/>
        </w:rPr>
        <w:t xml:space="preserve">, </w:t>
      </w:r>
      <w:proofErr w:type="spellStart"/>
      <w:r w:rsidRPr="2374289B" w:rsidR="00F24C8A">
        <w:rPr>
          <w:sz w:val="24"/>
          <w:szCs w:val="24"/>
        </w:rPr>
        <w:t>design</w:t>
      </w:r>
      <w:proofErr w:type="spellEnd"/>
      <w:r w:rsidRPr="2374289B" w:rsidR="00F24C8A">
        <w:rPr>
          <w:sz w:val="24"/>
          <w:szCs w:val="24"/>
        </w:rPr>
        <w:t xml:space="preserve">, and </w:t>
      </w:r>
      <w:proofErr w:type="spellStart"/>
      <w:r w:rsidRPr="2374289B" w:rsidR="00F24C8A">
        <w:rPr>
          <w:sz w:val="24"/>
          <w:szCs w:val="24"/>
        </w:rPr>
        <w:t>configuration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in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th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final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assignment</w:t>
      </w:r>
      <w:proofErr w:type="spellEnd"/>
      <w:r w:rsidRPr="2374289B" w:rsidR="00F24C8A">
        <w:rPr>
          <w:sz w:val="24"/>
          <w:szCs w:val="24"/>
        </w:rPr>
        <w:t xml:space="preserve">. The </w:t>
      </w:r>
      <w:proofErr w:type="spellStart"/>
      <w:r w:rsidRPr="2374289B" w:rsidR="00F24C8A">
        <w:rPr>
          <w:sz w:val="24"/>
          <w:szCs w:val="24"/>
        </w:rPr>
        <w:t>backend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part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was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also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newly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implemented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using</w:t>
      </w:r>
      <w:proofErr w:type="spellEnd"/>
      <w:r w:rsidRPr="2374289B" w:rsidR="00F24C8A">
        <w:rPr>
          <w:sz w:val="24"/>
          <w:szCs w:val="24"/>
        </w:rPr>
        <w:t xml:space="preserve"> Express, </w:t>
      </w:r>
      <w:proofErr w:type="spellStart"/>
      <w:r w:rsidRPr="2374289B" w:rsidR="00F24C8A">
        <w:rPr>
          <w:sz w:val="24"/>
          <w:szCs w:val="24"/>
        </w:rPr>
        <w:t>not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Flask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from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th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existing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project</w:t>
      </w:r>
      <w:proofErr w:type="spellEnd"/>
      <w:r w:rsidRPr="2374289B" w:rsidR="00F24C8A">
        <w:rPr>
          <w:sz w:val="24"/>
          <w:szCs w:val="24"/>
        </w:rPr>
        <w:t xml:space="preserve">, </w:t>
      </w:r>
      <w:proofErr w:type="spellStart"/>
      <w:r w:rsidRPr="2374289B" w:rsidR="00F24C8A">
        <w:rPr>
          <w:sz w:val="24"/>
          <w:szCs w:val="24"/>
        </w:rPr>
        <w:t>to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avoid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plagiarizing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the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implemented</w:t>
      </w:r>
      <w:proofErr w:type="spellEnd"/>
      <w:r w:rsidRPr="2374289B" w:rsidR="00F24C8A">
        <w:rPr>
          <w:sz w:val="24"/>
          <w:szCs w:val="24"/>
        </w:rPr>
        <w:t xml:space="preserve"> </w:t>
      </w:r>
      <w:proofErr w:type="spellStart"/>
      <w:r w:rsidRPr="2374289B" w:rsidR="00F24C8A">
        <w:rPr>
          <w:sz w:val="24"/>
          <w:szCs w:val="24"/>
        </w:rPr>
        <w:t>code</w:t>
      </w:r>
      <w:proofErr w:type="spellEnd"/>
      <w:r w:rsidRPr="2374289B" w:rsidR="00F24C8A">
        <w:rPr>
          <w:sz w:val="24"/>
          <w:szCs w:val="24"/>
        </w:rPr>
        <w:t>.</w:t>
      </w:r>
      <w:r>
        <w:br/>
      </w:r>
    </w:p>
    <w:p w:rsidR="528BA557" w:rsidP="2374289B" w:rsidRDefault="528BA557" w14:paraId="09E5D731" w14:textId="0FE8A9E7">
      <w:pPr>
        <w:pStyle w:val="Normal"/>
        <w:spacing w:beforeLines="0" w:beforeAutospacing="off" w:after="181" w:afterAutospacing="off" w:line="257" w:lineRule="auto"/>
        <w:ind/>
        <w:rPr>
          <w:b w:val="1"/>
          <w:bCs w:val="1"/>
          <w:sz w:val="32"/>
          <w:szCs w:val="32"/>
        </w:rPr>
      </w:pPr>
      <w:r w:rsidRPr="2374289B" w:rsidR="49FEE3C5">
        <w:rPr>
          <w:b w:val="1"/>
          <w:bCs w:val="1"/>
          <w:sz w:val="32"/>
          <w:szCs w:val="32"/>
        </w:rPr>
        <w:t>Used</w:t>
      </w:r>
      <w:r w:rsidRPr="2374289B" w:rsidR="5455FB31">
        <w:rPr>
          <w:b w:val="1"/>
          <w:bCs w:val="1"/>
          <w:sz w:val="32"/>
          <w:szCs w:val="32"/>
        </w:rPr>
        <w:t xml:space="preserve"> </w:t>
      </w:r>
      <w:r w:rsidRPr="2374289B" w:rsidR="5455FB31">
        <w:rPr>
          <w:b w:val="1"/>
          <w:bCs w:val="1"/>
          <w:sz w:val="32"/>
          <w:szCs w:val="32"/>
        </w:rPr>
        <w:t>library</w:t>
      </w:r>
      <w:r w:rsidRPr="2374289B" w:rsidR="5455FB31">
        <w:rPr>
          <w:b w:val="1"/>
          <w:bCs w:val="1"/>
          <w:sz w:val="32"/>
          <w:szCs w:val="32"/>
        </w:rPr>
        <w:t xml:space="preserve"> and language</w:t>
      </w:r>
    </w:p>
    <w:p w:rsidR="7A75A158" w:rsidP="2374289B" w:rsidRDefault="7A75A158" w14:paraId="6486516B" w14:textId="0D0EEF27">
      <w:pPr>
        <w:pStyle w:val="Normal"/>
        <w:ind w:left="0"/>
        <w:rPr>
          <w:sz w:val="28"/>
          <w:szCs w:val="28"/>
        </w:rPr>
      </w:pPr>
      <w:r w:rsidRPr="2374289B" w:rsidR="7A75A158">
        <w:rPr>
          <w:sz w:val="24"/>
          <w:szCs w:val="24"/>
        </w:rPr>
        <w:t xml:space="preserve">SKKU EXHIBITION </w:t>
      </w:r>
      <w:proofErr w:type="spellStart"/>
      <w:r w:rsidRPr="2374289B" w:rsidR="7A75A158">
        <w:rPr>
          <w:sz w:val="24"/>
          <w:szCs w:val="24"/>
        </w:rPr>
        <w:t>is</w:t>
      </w:r>
      <w:proofErr w:type="spellEnd"/>
      <w:r w:rsidRPr="2374289B" w:rsidR="7A75A158">
        <w:rPr>
          <w:sz w:val="24"/>
          <w:szCs w:val="24"/>
        </w:rPr>
        <w:t xml:space="preserve"> </w:t>
      </w:r>
      <w:proofErr w:type="spellStart"/>
      <w:r w:rsidRPr="2374289B" w:rsidR="7A75A158">
        <w:rPr>
          <w:sz w:val="24"/>
          <w:szCs w:val="24"/>
        </w:rPr>
        <w:t>implemented</w:t>
      </w:r>
      <w:proofErr w:type="spellEnd"/>
      <w:r w:rsidRPr="2374289B" w:rsidR="7A75A158">
        <w:rPr>
          <w:sz w:val="24"/>
          <w:szCs w:val="24"/>
        </w:rPr>
        <w:t xml:space="preserve"> </w:t>
      </w:r>
      <w:proofErr w:type="spellStart"/>
      <w:r w:rsidRPr="2374289B" w:rsidR="7A75A158">
        <w:rPr>
          <w:sz w:val="24"/>
          <w:szCs w:val="24"/>
        </w:rPr>
        <w:t>in</w:t>
      </w:r>
      <w:proofErr w:type="spellEnd"/>
      <w:r w:rsidRPr="2374289B" w:rsidR="7A75A158">
        <w:rPr>
          <w:sz w:val="24"/>
          <w:szCs w:val="24"/>
        </w:rPr>
        <w:t xml:space="preserve"> </w:t>
      </w:r>
      <w:proofErr w:type="spellStart"/>
      <w:r w:rsidRPr="2374289B" w:rsidR="7A75A158">
        <w:rPr>
          <w:sz w:val="24"/>
          <w:szCs w:val="24"/>
        </w:rPr>
        <w:t>the</w:t>
      </w:r>
      <w:proofErr w:type="spellEnd"/>
      <w:r w:rsidRPr="2374289B" w:rsidR="7A75A158">
        <w:rPr>
          <w:sz w:val="24"/>
          <w:szCs w:val="24"/>
        </w:rPr>
        <w:t xml:space="preserve"> </w:t>
      </w:r>
      <w:proofErr w:type="spellStart"/>
      <w:r w:rsidRPr="2374289B" w:rsidR="7A75A158">
        <w:rPr>
          <w:sz w:val="24"/>
          <w:szCs w:val="24"/>
        </w:rPr>
        <w:t>following</w:t>
      </w:r>
      <w:proofErr w:type="spellEnd"/>
      <w:r w:rsidRPr="2374289B" w:rsidR="7A75A158">
        <w:rPr>
          <w:sz w:val="24"/>
          <w:szCs w:val="24"/>
        </w:rPr>
        <w:t xml:space="preserve"> </w:t>
      </w:r>
      <w:proofErr w:type="spellStart"/>
      <w:r w:rsidRPr="2374289B" w:rsidR="7A75A158">
        <w:rPr>
          <w:sz w:val="24"/>
          <w:szCs w:val="24"/>
        </w:rPr>
        <w:t>libraries</w:t>
      </w:r>
      <w:proofErr w:type="spellEnd"/>
      <w:r w:rsidRPr="2374289B" w:rsidR="7A75A158">
        <w:rPr>
          <w:sz w:val="24"/>
          <w:szCs w:val="24"/>
        </w:rPr>
        <w:t xml:space="preserve"> and </w:t>
      </w:r>
      <w:proofErr w:type="spellStart"/>
      <w:r w:rsidRPr="2374289B" w:rsidR="7A75A158">
        <w:rPr>
          <w:sz w:val="24"/>
          <w:szCs w:val="24"/>
        </w:rPr>
        <w:t>languages</w:t>
      </w:r>
      <w:proofErr w:type="spellEnd"/>
      <w:r w:rsidRPr="2374289B" w:rsidR="7A75A158">
        <w:rPr>
          <w:sz w:val="24"/>
          <w:szCs w:val="24"/>
        </w:rPr>
        <w:t>:</w:t>
      </w:r>
    </w:p>
    <w:p w:rsidR="7A488371" w:rsidP="2374289B" w:rsidRDefault="7A488371" w14:paraId="07CDEFD9" w14:textId="28608708">
      <w:pPr>
        <w:pStyle w:val="ListParagraph"/>
        <w:numPr>
          <w:ilvl w:val="0"/>
          <w:numId w:val="11"/>
        </w:numPr>
        <w:ind w:leftChars="0"/>
        <w:rPr>
          <w:sz w:val="28"/>
          <w:szCs w:val="28"/>
        </w:rPr>
      </w:pPr>
      <w:r w:rsidRPr="2374289B" w:rsidR="6659CD6D">
        <w:rPr>
          <w:sz w:val="24"/>
          <w:szCs w:val="24"/>
        </w:rPr>
        <w:t>Front-End</w:t>
      </w:r>
      <w:r w:rsidRPr="2374289B" w:rsidR="6659CD6D">
        <w:rPr>
          <w:sz w:val="24"/>
          <w:szCs w:val="24"/>
        </w:rPr>
        <w:t xml:space="preserve">: </w:t>
      </w:r>
      <w:r w:rsidRPr="2374289B" w:rsidR="6659CD6D">
        <w:rPr>
          <w:sz w:val="24"/>
          <w:szCs w:val="24"/>
        </w:rPr>
        <w:t>React</w:t>
      </w:r>
      <w:r w:rsidRPr="2374289B" w:rsidR="6659CD6D">
        <w:rPr>
          <w:sz w:val="24"/>
          <w:szCs w:val="24"/>
        </w:rPr>
        <w:t xml:space="preserve">, </w:t>
      </w:r>
      <w:proofErr w:type="spellStart"/>
      <w:r w:rsidRPr="2374289B" w:rsidR="6659CD6D">
        <w:rPr>
          <w:sz w:val="24"/>
          <w:szCs w:val="24"/>
        </w:rPr>
        <w:t>scss</w:t>
      </w:r>
      <w:proofErr w:type="spellEnd"/>
      <w:r w:rsidRPr="2374289B" w:rsidR="6659CD6D">
        <w:rPr>
          <w:sz w:val="24"/>
          <w:szCs w:val="24"/>
        </w:rPr>
        <w:t xml:space="preserve">, </w:t>
      </w:r>
      <w:r w:rsidRPr="2374289B" w:rsidR="6659CD6D">
        <w:rPr>
          <w:sz w:val="24"/>
          <w:szCs w:val="24"/>
        </w:rPr>
        <w:t>html</w:t>
      </w:r>
      <w:r w:rsidRPr="2374289B" w:rsidR="6659CD6D">
        <w:rPr>
          <w:sz w:val="24"/>
          <w:szCs w:val="24"/>
        </w:rPr>
        <w:t>,</w:t>
      </w:r>
      <w:r w:rsidRPr="2374289B" w:rsidR="74CDA8F4">
        <w:rPr>
          <w:sz w:val="24"/>
          <w:szCs w:val="24"/>
        </w:rPr>
        <w:t xml:space="preserve"> </w:t>
      </w:r>
      <w:proofErr w:type="spellStart"/>
      <w:r w:rsidRPr="2374289B" w:rsidR="6659CD6D">
        <w:rPr>
          <w:sz w:val="24"/>
          <w:szCs w:val="24"/>
        </w:rPr>
        <w:t>css</w:t>
      </w:r>
      <w:proofErr w:type="spellEnd"/>
      <w:r w:rsidRPr="2374289B" w:rsidR="103E7002">
        <w:rPr>
          <w:sz w:val="24"/>
          <w:szCs w:val="24"/>
        </w:rPr>
        <w:t xml:space="preserve">, </w:t>
      </w:r>
      <w:proofErr w:type="spellStart"/>
      <w:r w:rsidRPr="2374289B" w:rsidR="103E7002">
        <w:rPr>
          <w:sz w:val="24"/>
          <w:szCs w:val="24"/>
        </w:rPr>
        <w:t>javascript</w:t>
      </w:r>
      <w:proofErr w:type="spellEnd"/>
      <w:r w:rsidRPr="2374289B" w:rsidR="015E821B">
        <w:rPr>
          <w:sz w:val="24"/>
          <w:szCs w:val="24"/>
        </w:rPr>
        <w:t xml:space="preserve">, </w:t>
      </w:r>
      <w:proofErr w:type="spellStart"/>
      <w:r w:rsidRPr="2374289B" w:rsidR="015E821B">
        <w:rPr>
          <w:sz w:val="24"/>
          <w:szCs w:val="24"/>
        </w:rPr>
        <w:t>axios</w:t>
      </w:r>
      <w:proofErr w:type="spellEnd"/>
    </w:p>
    <w:p w:rsidR="7A488371" w:rsidP="2374289B" w:rsidRDefault="7A488371" w14:paraId="391A7A03" w14:textId="762BFA63">
      <w:pPr>
        <w:pStyle w:val="ListParagraph"/>
        <w:numPr>
          <w:ilvl w:val="0"/>
          <w:numId w:val="11"/>
        </w:numPr>
        <w:ind w:leftChars="0"/>
        <w:rPr>
          <w:sz w:val="28"/>
          <w:szCs w:val="28"/>
        </w:rPr>
      </w:pPr>
      <w:r w:rsidRPr="2374289B" w:rsidR="6659CD6D">
        <w:rPr>
          <w:sz w:val="24"/>
          <w:szCs w:val="24"/>
        </w:rPr>
        <w:t>Back-End</w:t>
      </w:r>
      <w:r w:rsidRPr="2374289B" w:rsidR="6659CD6D">
        <w:rPr>
          <w:sz w:val="24"/>
          <w:szCs w:val="24"/>
        </w:rPr>
        <w:t xml:space="preserve">: </w:t>
      </w:r>
      <w:r w:rsidRPr="2374289B" w:rsidR="6C53652F">
        <w:rPr>
          <w:sz w:val="24"/>
          <w:szCs w:val="24"/>
        </w:rPr>
        <w:t>E</w:t>
      </w:r>
      <w:r w:rsidRPr="2374289B" w:rsidR="6659CD6D">
        <w:rPr>
          <w:sz w:val="24"/>
          <w:szCs w:val="24"/>
        </w:rPr>
        <w:t>xpress</w:t>
      </w:r>
      <w:r w:rsidRPr="2374289B" w:rsidR="753238AA">
        <w:rPr>
          <w:sz w:val="24"/>
          <w:szCs w:val="24"/>
        </w:rPr>
        <w:t xml:space="preserve">, </w:t>
      </w:r>
      <w:proofErr w:type="spellStart"/>
      <w:r w:rsidRPr="2374289B" w:rsidR="753238AA">
        <w:rPr>
          <w:sz w:val="24"/>
          <w:szCs w:val="24"/>
        </w:rPr>
        <w:t>javascript</w:t>
      </w:r>
      <w:proofErr w:type="spellEnd"/>
      <w:r w:rsidRPr="2374289B" w:rsidR="162082AB">
        <w:rPr>
          <w:sz w:val="24"/>
          <w:szCs w:val="24"/>
        </w:rPr>
        <w:t xml:space="preserve">, </w:t>
      </w:r>
      <w:proofErr w:type="spellStart"/>
      <w:r w:rsidRPr="2374289B" w:rsidR="162082AB">
        <w:rPr>
          <w:sz w:val="24"/>
          <w:szCs w:val="24"/>
        </w:rPr>
        <w:t>cors</w:t>
      </w:r>
      <w:proofErr w:type="spellEnd"/>
    </w:p>
    <w:p w:rsidR="7A488371" w:rsidP="2374289B" w:rsidRDefault="7A488371" w14:paraId="7A4816D5" w14:textId="03631D93">
      <w:pPr>
        <w:pStyle w:val="ListParagraph"/>
        <w:numPr>
          <w:ilvl w:val="0"/>
          <w:numId w:val="11"/>
        </w:numPr>
        <w:ind w:leftChars="0"/>
        <w:rPr>
          <w:sz w:val="28"/>
          <w:szCs w:val="28"/>
        </w:rPr>
      </w:pPr>
      <w:r w:rsidRPr="2374289B" w:rsidR="6659CD6D">
        <w:rPr>
          <w:sz w:val="24"/>
          <w:szCs w:val="24"/>
        </w:rPr>
        <w:t xml:space="preserve">Database: </w:t>
      </w:r>
      <w:r w:rsidRPr="2374289B" w:rsidR="6659CD6D">
        <w:rPr>
          <w:sz w:val="24"/>
          <w:szCs w:val="24"/>
        </w:rPr>
        <w:t>MySQL</w:t>
      </w:r>
    </w:p>
    <w:p w:rsidR="2B9824B5" w:rsidP="2374289B" w:rsidRDefault="2B9824B5" w14:paraId="05DE8757" w14:textId="00E2CCE5">
      <w:pPr>
        <w:pStyle w:val="ListParagraph"/>
        <w:numPr>
          <w:ilvl w:val="0"/>
          <w:numId w:val="11"/>
        </w:numPr>
        <w:ind w:leftChars="0"/>
        <w:rPr>
          <w:sz w:val="28"/>
          <w:szCs w:val="28"/>
        </w:rPr>
      </w:pPr>
      <w:r w:rsidRPr="2374289B" w:rsidR="5CEC6A79">
        <w:rPr>
          <w:sz w:val="24"/>
          <w:szCs w:val="24"/>
        </w:rPr>
        <w:t>Package</w:t>
      </w:r>
      <w:r w:rsidRPr="2374289B" w:rsidR="5CEC6A79">
        <w:rPr>
          <w:sz w:val="24"/>
          <w:szCs w:val="24"/>
        </w:rPr>
        <w:t xml:space="preserve"> </w:t>
      </w:r>
      <w:r w:rsidRPr="2374289B" w:rsidR="5CEC6A79">
        <w:rPr>
          <w:sz w:val="24"/>
          <w:szCs w:val="24"/>
        </w:rPr>
        <w:t>manager</w:t>
      </w:r>
      <w:r w:rsidRPr="2374289B" w:rsidR="5CEC6A79">
        <w:rPr>
          <w:sz w:val="24"/>
          <w:szCs w:val="24"/>
        </w:rPr>
        <w:t>: NPM</w:t>
      </w:r>
    </w:p>
    <w:p w:rsidR="026369F6" w:rsidP="2374289B" w:rsidRDefault="026369F6" w14:paraId="6592327A" w14:textId="15304F28">
      <w:pPr>
        <w:pStyle w:val="Normal"/>
        <w:rPr>
          <w:b w:val="1"/>
          <w:bCs w:val="1"/>
          <w:sz w:val="28"/>
          <w:szCs w:val="28"/>
        </w:rPr>
      </w:pPr>
    </w:p>
    <w:p w:rsidR="2374289B" w:rsidRDefault="2374289B" w14:paraId="4F8593A7" w14:textId="458F0D93">
      <w:r>
        <w:br w:type="page"/>
      </w:r>
    </w:p>
    <w:p w:rsidR="1F932B2A" w:rsidP="2374289B" w:rsidRDefault="1F932B2A" w14:paraId="3A2E7BB2" w14:textId="726836E2">
      <w:pPr>
        <w:pStyle w:val="Normal"/>
        <w:rPr>
          <w:b w:val="1"/>
          <w:bCs w:val="1"/>
          <w:sz w:val="32"/>
          <w:szCs w:val="32"/>
        </w:rPr>
      </w:pPr>
      <w:r w:rsidRPr="2374289B" w:rsidR="66BE0E6F">
        <w:rPr>
          <w:b w:val="1"/>
          <w:bCs w:val="1"/>
          <w:sz w:val="32"/>
          <w:szCs w:val="32"/>
        </w:rPr>
        <w:t>Code</w:t>
      </w:r>
      <w:r w:rsidRPr="2374289B" w:rsidR="66BE0E6F">
        <w:rPr>
          <w:b w:val="1"/>
          <w:bCs w:val="1"/>
          <w:sz w:val="32"/>
          <w:szCs w:val="32"/>
        </w:rPr>
        <w:t xml:space="preserve"> </w:t>
      </w:r>
      <w:r w:rsidRPr="2374289B" w:rsidR="66BE0E6F">
        <w:rPr>
          <w:b w:val="1"/>
          <w:bCs w:val="1"/>
          <w:sz w:val="32"/>
          <w:szCs w:val="32"/>
        </w:rPr>
        <w:t>History</w:t>
      </w:r>
    </w:p>
    <w:p w:rsidR="62C9BA7B" w:rsidP="2374289B" w:rsidRDefault="62C9BA7B" w14:paraId="0D75FBB8" w14:textId="10AECFB3">
      <w:pPr>
        <w:pStyle w:val="Normal"/>
        <w:ind w:left="0" w:hanging="0"/>
        <w:rPr>
          <w:sz w:val="28"/>
          <w:szCs w:val="28"/>
        </w:rPr>
      </w:pPr>
      <w:r w:rsidRPr="2374289B" w:rsidR="62C9BA7B">
        <w:rPr>
          <w:sz w:val="24"/>
          <w:szCs w:val="24"/>
        </w:rPr>
        <w:t xml:space="preserve">The GitHub </w:t>
      </w:r>
      <w:proofErr w:type="spellStart"/>
      <w:r w:rsidRPr="2374289B" w:rsidR="62C9BA7B">
        <w:rPr>
          <w:sz w:val="24"/>
          <w:szCs w:val="24"/>
        </w:rPr>
        <w:t>link</w:t>
      </w:r>
      <w:proofErr w:type="spellEnd"/>
      <w:r w:rsidRPr="2374289B" w:rsidR="62C9BA7B">
        <w:rPr>
          <w:sz w:val="24"/>
          <w:szCs w:val="24"/>
        </w:rPr>
        <w:t xml:space="preserve"> </w:t>
      </w:r>
      <w:proofErr w:type="spellStart"/>
      <w:r w:rsidRPr="2374289B" w:rsidR="62C9BA7B">
        <w:rPr>
          <w:sz w:val="24"/>
          <w:szCs w:val="24"/>
        </w:rPr>
        <w:t>is</w:t>
      </w:r>
      <w:proofErr w:type="spellEnd"/>
      <w:r w:rsidRPr="2374289B" w:rsidR="62C9BA7B">
        <w:rPr>
          <w:sz w:val="24"/>
          <w:szCs w:val="24"/>
        </w:rPr>
        <w:t xml:space="preserve"> </w:t>
      </w:r>
      <w:proofErr w:type="spellStart"/>
      <w:r w:rsidRPr="2374289B" w:rsidR="62C9BA7B">
        <w:rPr>
          <w:sz w:val="24"/>
          <w:szCs w:val="24"/>
        </w:rPr>
        <w:t>as</w:t>
      </w:r>
      <w:proofErr w:type="spellEnd"/>
      <w:r w:rsidRPr="2374289B" w:rsidR="62C9BA7B">
        <w:rPr>
          <w:sz w:val="24"/>
          <w:szCs w:val="24"/>
        </w:rPr>
        <w:t xml:space="preserve"> </w:t>
      </w:r>
      <w:proofErr w:type="spellStart"/>
      <w:r w:rsidRPr="2374289B" w:rsidR="62C9BA7B">
        <w:rPr>
          <w:sz w:val="24"/>
          <w:szCs w:val="24"/>
        </w:rPr>
        <w:t>follows</w:t>
      </w:r>
      <w:proofErr w:type="spellEnd"/>
      <w:r w:rsidRPr="2374289B" w:rsidR="62C9BA7B">
        <w:rPr>
          <w:sz w:val="24"/>
          <w:szCs w:val="24"/>
        </w:rPr>
        <w:t>:</w:t>
      </w:r>
    </w:p>
    <w:p w:rsidR="3E6B3BBC" w:rsidP="2374289B" w:rsidRDefault="3E6B3BBC" w14:paraId="67723C77" w14:textId="05B8120E">
      <w:pPr>
        <w:pStyle w:val="Normal"/>
        <w:ind w:left="0" w:hanging="0"/>
        <w:rPr>
          <w:sz w:val="24"/>
          <w:szCs w:val="24"/>
        </w:rPr>
      </w:pPr>
      <w:hyperlink r:id="Rd29e9f7f86364636">
        <w:r w:rsidRPr="2374289B" w:rsidR="63BF9636">
          <w:rPr>
            <w:rStyle w:val="Hyperlink"/>
            <w:sz w:val="24"/>
            <w:szCs w:val="24"/>
          </w:rPr>
          <w:t>https://github.com/nimod7890/Web-Programming-Lab/tree/main/final</w:t>
        </w:r>
      </w:hyperlink>
    </w:p>
    <w:p w:rsidR="06A9355D" w:rsidP="2374289B" w:rsidRDefault="06A9355D" w14:paraId="2DA15506" w14:textId="6F487551">
      <w:pPr>
        <w:pStyle w:val="Normal"/>
        <w:ind w:left="0" w:hanging="0"/>
        <w:rPr>
          <w:sz w:val="24"/>
          <w:szCs w:val="24"/>
        </w:rPr>
      </w:pPr>
      <w:r w:rsidR="4472891A">
        <w:drawing>
          <wp:inline wp14:editId="709D3389" wp14:anchorId="1B62DFB1">
            <wp:extent cx="3492230" cy="3419475"/>
            <wp:effectExtent l="0" t="0" r="0" b="0"/>
            <wp:docPr id="11245366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5fe3dd38e164759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49223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374289B" w:rsidRDefault="2374289B" w14:paraId="3175E513" w14:textId="1EE37C83">
      <w:r>
        <w:br w:type="page"/>
      </w:r>
    </w:p>
    <w:p w:rsidR="316D5D83" w:rsidP="2374289B" w:rsidRDefault="316D5D83" w14:paraId="17F09659" w14:textId="2DCA8850">
      <w:pPr>
        <w:pStyle w:val="Normal"/>
        <w:ind w:left="0" w:hanging="0"/>
        <w:rPr>
          <w:b w:val="1"/>
          <w:bCs w:val="1"/>
          <w:sz w:val="32"/>
          <w:szCs w:val="32"/>
        </w:rPr>
      </w:pPr>
      <w:proofErr w:type="spellStart"/>
      <w:r w:rsidRPr="2374289B" w:rsidR="3FFD633E">
        <w:rPr>
          <w:b w:val="1"/>
          <w:bCs w:val="1"/>
          <w:sz w:val="32"/>
          <w:szCs w:val="32"/>
        </w:rPr>
        <w:t>Page</w:t>
      </w:r>
      <w:proofErr w:type="spellEnd"/>
    </w:p>
    <w:p w:rsidR="7537E004" w:rsidP="2374289B" w:rsidRDefault="7537E004" w14:paraId="17B261DF" w14:textId="7960A2BE">
      <w:pPr>
        <w:pStyle w:val="ListParagraph"/>
        <w:numPr>
          <w:ilvl w:val="0"/>
          <w:numId w:val="12"/>
        </w:numPr>
        <w:ind w:leftChars="0"/>
        <w:rPr>
          <w:b w:val="1"/>
          <w:bCs w:val="1"/>
          <w:sz w:val="28"/>
          <w:szCs w:val="28"/>
        </w:rPr>
      </w:pPr>
      <w:r w:rsidRPr="2374289B" w:rsidR="701D8DEE">
        <w:rPr>
          <w:b w:val="1"/>
          <w:bCs w:val="1"/>
          <w:sz w:val="28"/>
          <w:szCs w:val="28"/>
        </w:rPr>
        <w:t>Enter</w:t>
      </w:r>
      <w:r w:rsidRPr="2374289B" w:rsidR="4472891A">
        <w:rPr>
          <w:b w:val="1"/>
          <w:bCs w:val="1"/>
          <w:sz w:val="28"/>
          <w:szCs w:val="28"/>
        </w:rPr>
        <w:t xml:space="preserve"> </w:t>
      </w:r>
      <w:r w:rsidRPr="2374289B" w:rsidR="4472891A">
        <w:rPr>
          <w:b w:val="1"/>
          <w:bCs w:val="1"/>
          <w:sz w:val="28"/>
          <w:szCs w:val="28"/>
        </w:rPr>
        <w:t>page</w:t>
      </w:r>
    </w:p>
    <w:p w:rsidR="06A9355D" w:rsidP="2374289B" w:rsidRDefault="06A9355D" w14:paraId="2A3AF3AF" w14:textId="390122CE">
      <w:pPr>
        <w:pStyle w:val="Normal"/>
        <w:ind w:left="680"/>
      </w:pPr>
      <w:r w:rsidR="4472891A">
        <w:drawing>
          <wp:inline wp14:editId="0F0D395C" wp14:anchorId="7BF7FB7A">
            <wp:extent cx="3866444" cy="2609850"/>
            <wp:effectExtent l="0" t="0" r="0" b="0"/>
            <wp:docPr id="20917022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2a521297eb14452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866444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6A9355D" w:rsidP="2374289B" w:rsidRDefault="06A9355D" w14:paraId="24C20100" w14:textId="740AC8C0">
      <w:pPr>
        <w:pStyle w:val="Normal"/>
        <w:ind w:left="680"/>
        <w:rPr>
          <w:sz w:val="24"/>
          <w:szCs w:val="24"/>
        </w:rPr>
      </w:pPr>
      <w:r w:rsidR="11882330">
        <w:drawing>
          <wp:inline wp14:editId="4BDAA272" wp14:anchorId="619A5790">
            <wp:extent cx="3914684" cy="2552700"/>
            <wp:effectExtent l="0" t="0" r="0" b="0"/>
            <wp:docPr id="15984553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0dc4629d0b74296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914684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2596C3" w:rsidP="2374289B" w:rsidRDefault="262596C3" w14:paraId="0C115520" w14:textId="5117080A">
      <w:pPr>
        <w:pStyle w:val="Normal"/>
        <w:ind w:left="680"/>
        <w:rPr>
          <w:b w:val="1"/>
          <w:bCs w:val="1"/>
          <w:sz w:val="24"/>
          <w:szCs w:val="24"/>
        </w:rPr>
      </w:pPr>
      <w:r w:rsidRPr="2374289B" w:rsidR="11882330">
        <w:rPr>
          <w:b w:val="1"/>
          <w:bCs w:val="1"/>
          <w:sz w:val="24"/>
          <w:szCs w:val="24"/>
        </w:rPr>
        <w:t>functions</w:t>
      </w:r>
    </w:p>
    <w:p w:rsidR="159C7CF9" w:rsidP="2374289B" w:rsidRDefault="159C7CF9" w14:paraId="7C64CD59" w14:textId="2D818682">
      <w:pPr>
        <w:pStyle w:val="ListParagraph"/>
        <w:numPr>
          <w:ilvl w:val="0"/>
          <w:numId w:val="15"/>
        </w:numPr>
        <w:ind w:leftChars="0"/>
        <w:rPr>
          <w:sz w:val="24"/>
          <w:szCs w:val="24"/>
        </w:rPr>
      </w:pPr>
      <w:proofErr w:type="spellStart"/>
      <w:r w:rsidRPr="2374289B" w:rsidR="159C7CF9">
        <w:rPr>
          <w:sz w:val="24"/>
          <w:szCs w:val="24"/>
        </w:rPr>
        <w:t>Collect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user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information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by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dividing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into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enrolled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students</w:t>
      </w:r>
      <w:proofErr w:type="spellEnd"/>
      <w:r w:rsidRPr="2374289B" w:rsidR="159C7CF9">
        <w:rPr>
          <w:sz w:val="24"/>
          <w:szCs w:val="24"/>
        </w:rPr>
        <w:t xml:space="preserve"> and </w:t>
      </w:r>
      <w:proofErr w:type="spellStart"/>
      <w:r w:rsidRPr="2374289B" w:rsidR="159C7CF9">
        <w:rPr>
          <w:sz w:val="24"/>
          <w:szCs w:val="24"/>
        </w:rPr>
        <w:t>outsiders</w:t>
      </w:r>
      <w:proofErr w:type="spellEnd"/>
    </w:p>
    <w:p w:rsidR="159C7CF9" w:rsidP="2374289B" w:rsidRDefault="159C7CF9" w14:paraId="770B19F5" w14:textId="2E0CBE91">
      <w:pPr>
        <w:pStyle w:val="ListParagraph"/>
        <w:numPr>
          <w:ilvl w:val="1"/>
          <w:numId w:val="15"/>
        </w:numPr>
        <w:ind w:leftChars="0"/>
        <w:rPr>
          <w:sz w:val="24"/>
          <w:szCs w:val="24"/>
        </w:rPr>
      </w:pPr>
      <w:proofErr w:type="spellStart"/>
      <w:r w:rsidRPr="2374289B" w:rsidR="159C7CF9">
        <w:rPr>
          <w:sz w:val="24"/>
          <w:szCs w:val="24"/>
        </w:rPr>
        <w:t>In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the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case</w:t>
      </w:r>
      <w:proofErr w:type="spellEnd"/>
      <w:r w:rsidRPr="2374289B" w:rsidR="159C7CF9">
        <w:rPr>
          <w:sz w:val="24"/>
          <w:szCs w:val="24"/>
        </w:rPr>
        <w:t xml:space="preserve"> of </w:t>
      </w:r>
      <w:proofErr w:type="spellStart"/>
      <w:r w:rsidRPr="2374289B" w:rsidR="159C7CF9">
        <w:rPr>
          <w:sz w:val="24"/>
          <w:szCs w:val="24"/>
        </w:rPr>
        <w:t>enrolled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students</w:t>
      </w:r>
      <w:proofErr w:type="spellEnd"/>
      <w:r w:rsidRPr="2374289B" w:rsidR="159C7CF9">
        <w:rPr>
          <w:sz w:val="24"/>
          <w:szCs w:val="24"/>
        </w:rPr>
        <w:t xml:space="preserve">, </w:t>
      </w:r>
      <w:proofErr w:type="spellStart"/>
      <w:r w:rsidRPr="2374289B" w:rsidR="159C7CF9">
        <w:rPr>
          <w:sz w:val="24"/>
          <w:szCs w:val="24"/>
        </w:rPr>
        <w:t>collect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names</w:t>
      </w:r>
      <w:proofErr w:type="spellEnd"/>
      <w:r w:rsidRPr="2374289B" w:rsidR="159C7CF9">
        <w:rPr>
          <w:sz w:val="24"/>
          <w:szCs w:val="24"/>
        </w:rPr>
        <w:t xml:space="preserve">, </w:t>
      </w:r>
      <w:proofErr w:type="spellStart"/>
      <w:r w:rsidRPr="2374289B" w:rsidR="159C7CF9">
        <w:rPr>
          <w:sz w:val="24"/>
          <w:szCs w:val="24"/>
        </w:rPr>
        <w:t>academic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records</w:t>
      </w:r>
      <w:proofErr w:type="spellEnd"/>
      <w:r w:rsidRPr="2374289B" w:rsidR="159C7CF9">
        <w:rPr>
          <w:sz w:val="24"/>
          <w:szCs w:val="24"/>
        </w:rPr>
        <w:t xml:space="preserve">, and </w:t>
      </w:r>
      <w:proofErr w:type="spellStart"/>
      <w:r w:rsidRPr="2374289B" w:rsidR="159C7CF9">
        <w:rPr>
          <w:sz w:val="24"/>
          <w:szCs w:val="24"/>
        </w:rPr>
        <w:t>departments</w:t>
      </w:r>
      <w:proofErr w:type="spellEnd"/>
    </w:p>
    <w:p w:rsidR="159C7CF9" w:rsidP="2374289B" w:rsidRDefault="159C7CF9" w14:paraId="6A93FB0E" w14:textId="04ADADBC">
      <w:pPr>
        <w:pStyle w:val="ListParagraph"/>
        <w:numPr>
          <w:ilvl w:val="1"/>
          <w:numId w:val="15"/>
        </w:numPr>
        <w:ind w:leftChars="0"/>
        <w:rPr>
          <w:sz w:val="24"/>
          <w:szCs w:val="24"/>
        </w:rPr>
      </w:pPr>
      <w:proofErr w:type="spellStart"/>
      <w:r w:rsidRPr="2374289B" w:rsidR="159C7CF9">
        <w:rPr>
          <w:sz w:val="24"/>
          <w:szCs w:val="24"/>
        </w:rPr>
        <w:t>For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outsiders</w:t>
      </w:r>
      <w:proofErr w:type="spellEnd"/>
      <w:r w:rsidRPr="2374289B" w:rsidR="159C7CF9">
        <w:rPr>
          <w:sz w:val="24"/>
          <w:szCs w:val="24"/>
        </w:rPr>
        <w:t xml:space="preserve">, </w:t>
      </w:r>
      <w:proofErr w:type="spellStart"/>
      <w:r w:rsidRPr="2374289B" w:rsidR="159C7CF9">
        <w:rPr>
          <w:sz w:val="24"/>
          <w:szCs w:val="24"/>
        </w:rPr>
        <w:t>collect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names</w:t>
      </w:r>
      <w:proofErr w:type="spellEnd"/>
    </w:p>
    <w:p w:rsidR="159C7CF9" w:rsidP="2374289B" w:rsidRDefault="159C7CF9" w14:paraId="287C377F" w14:textId="2E2E497C">
      <w:pPr>
        <w:pStyle w:val="ListParagraph"/>
        <w:numPr>
          <w:ilvl w:val="0"/>
          <w:numId w:val="15"/>
        </w:numPr>
        <w:ind w:leftChars="0"/>
        <w:rPr>
          <w:sz w:val="24"/>
          <w:szCs w:val="24"/>
        </w:rPr>
      </w:pPr>
      <w:proofErr w:type="spellStart"/>
      <w:r w:rsidRPr="2374289B" w:rsidR="159C7CF9">
        <w:rPr>
          <w:sz w:val="24"/>
          <w:szCs w:val="24"/>
        </w:rPr>
        <w:t>Enter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at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least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two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characters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for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the</w:t>
      </w:r>
      <w:proofErr w:type="spellEnd"/>
      <w:r w:rsidRPr="2374289B" w:rsidR="159C7CF9">
        <w:rPr>
          <w:sz w:val="24"/>
          <w:szCs w:val="24"/>
        </w:rPr>
        <w:t xml:space="preserve"> </w:t>
      </w:r>
      <w:proofErr w:type="spellStart"/>
      <w:r w:rsidRPr="2374289B" w:rsidR="159C7CF9">
        <w:rPr>
          <w:sz w:val="24"/>
          <w:szCs w:val="24"/>
        </w:rPr>
        <w:t>name</w:t>
      </w:r>
      <w:proofErr w:type="spellEnd"/>
      <w:r w:rsidRPr="2374289B" w:rsidR="159C7CF9">
        <w:rPr>
          <w:sz w:val="24"/>
          <w:szCs w:val="24"/>
        </w:rPr>
        <w:t xml:space="preserve"> and </w:t>
      </w:r>
      <w:proofErr w:type="spellStart"/>
      <w:r w:rsidRPr="2374289B" w:rsidR="159C7CF9">
        <w:rPr>
          <w:sz w:val="24"/>
          <w:szCs w:val="24"/>
        </w:rPr>
        <w:t>department</w:t>
      </w:r>
      <w:proofErr w:type="spellEnd"/>
    </w:p>
    <w:p w:rsidR="4822A1ED" w:rsidP="2374289B" w:rsidRDefault="4822A1ED" w14:paraId="4DCFC8D8" w14:textId="7AD05844">
      <w:pPr>
        <w:pStyle w:val="ListParagraph"/>
        <w:numPr>
          <w:ilvl w:val="0"/>
          <w:numId w:val="15"/>
        </w:numPr>
        <w:ind w:leftChars="0"/>
        <w:rPr>
          <w:sz w:val="24"/>
          <w:szCs w:val="24"/>
        </w:rPr>
      </w:pPr>
      <w:proofErr w:type="spellStart"/>
      <w:r w:rsidRPr="2374289B" w:rsidR="4822A1ED">
        <w:rPr>
          <w:sz w:val="24"/>
          <w:szCs w:val="24"/>
        </w:rPr>
        <w:t>For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school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classes</w:t>
      </w:r>
      <w:proofErr w:type="spellEnd"/>
      <w:r w:rsidRPr="2374289B" w:rsidR="4822A1ED">
        <w:rPr>
          <w:sz w:val="24"/>
          <w:szCs w:val="24"/>
        </w:rPr>
        <w:t xml:space="preserve">, </w:t>
      </w:r>
      <w:proofErr w:type="spellStart"/>
      <w:r w:rsidRPr="2374289B" w:rsidR="4822A1ED">
        <w:rPr>
          <w:sz w:val="24"/>
          <w:szCs w:val="24"/>
        </w:rPr>
        <w:t>you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must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enter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a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number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consisting</w:t>
      </w:r>
      <w:proofErr w:type="spellEnd"/>
      <w:r w:rsidRPr="2374289B" w:rsidR="4822A1ED">
        <w:rPr>
          <w:sz w:val="24"/>
          <w:szCs w:val="24"/>
        </w:rPr>
        <w:t xml:space="preserve"> of 10 correctly</w:t>
      </w:r>
    </w:p>
    <w:p w:rsidR="4822A1ED" w:rsidP="2374289B" w:rsidRDefault="4822A1ED" w14:paraId="5DB5F167" w14:textId="1CCD87A9">
      <w:pPr>
        <w:pStyle w:val="ListParagraph"/>
        <w:numPr>
          <w:ilvl w:val="0"/>
          <w:numId w:val="15"/>
        </w:numPr>
        <w:ind w:leftChars="0"/>
        <w:rPr>
          <w:sz w:val="24"/>
          <w:szCs w:val="24"/>
        </w:rPr>
      </w:pPr>
      <w:proofErr w:type="spellStart"/>
      <w:r w:rsidRPr="2374289B" w:rsidR="4822A1ED">
        <w:rPr>
          <w:sz w:val="24"/>
          <w:szCs w:val="24"/>
        </w:rPr>
        <w:t>If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you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press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the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entry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button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without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entering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the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value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correctly</w:t>
      </w:r>
      <w:proofErr w:type="spellEnd"/>
      <w:r w:rsidRPr="2374289B" w:rsidR="4822A1ED">
        <w:rPr>
          <w:sz w:val="24"/>
          <w:szCs w:val="24"/>
        </w:rPr>
        <w:t xml:space="preserve">, </w:t>
      </w:r>
      <w:proofErr w:type="spellStart"/>
      <w:r w:rsidRPr="2374289B" w:rsidR="4822A1ED">
        <w:rPr>
          <w:sz w:val="24"/>
          <w:szCs w:val="24"/>
        </w:rPr>
        <w:t>display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the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alert</w:t>
      </w:r>
      <w:proofErr w:type="spellEnd"/>
      <w:r w:rsidRPr="2374289B" w:rsidR="4822A1ED">
        <w:rPr>
          <w:sz w:val="24"/>
          <w:szCs w:val="24"/>
        </w:rPr>
        <w:t xml:space="preserve">, </w:t>
      </w:r>
      <w:proofErr w:type="spellStart"/>
      <w:r w:rsidRPr="2374289B" w:rsidR="4822A1ED">
        <w:rPr>
          <w:sz w:val="24"/>
          <w:szCs w:val="24"/>
        </w:rPr>
        <w:t>empty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the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corresponding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input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space</w:t>
      </w:r>
      <w:proofErr w:type="spellEnd"/>
      <w:r w:rsidRPr="2374289B" w:rsidR="4822A1ED">
        <w:rPr>
          <w:sz w:val="24"/>
          <w:szCs w:val="24"/>
        </w:rPr>
        <w:t xml:space="preserve">, and </w:t>
      </w:r>
      <w:proofErr w:type="spellStart"/>
      <w:r w:rsidRPr="2374289B" w:rsidR="4822A1ED">
        <w:rPr>
          <w:sz w:val="24"/>
          <w:szCs w:val="24"/>
        </w:rPr>
        <w:t>move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the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cursor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to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the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corresponding</w:t>
      </w:r>
      <w:proofErr w:type="spellEnd"/>
      <w:r w:rsidRPr="2374289B" w:rsidR="4822A1ED">
        <w:rPr>
          <w:sz w:val="24"/>
          <w:szCs w:val="24"/>
        </w:rPr>
        <w:t xml:space="preserve"> </w:t>
      </w:r>
      <w:proofErr w:type="spellStart"/>
      <w:r w:rsidRPr="2374289B" w:rsidR="4822A1ED">
        <w:rPr>
          <w:sz w:val="24"/>
          <w:szCs w:val="24"/>
        </w:rPr>
        <w:t>space</w:t>
      </w:r>
      <w:proofErr w:type="spellEnd"/>
      <w:r w:rsidRPr="2374289B" w:rsidR="4822A1ED">
        <w:rPr>
          <w:sz w:val="24"/>
          <w:szCs w:val="24"/>
        </w:rPr>
        <w:t>.</w:t>
      </w:r>
    </w:p>
    <w:p w:rsidR="2A3D6161" w:rsidP="026369F6" w:rsidRDefault="2A3D6161" w14:paraId="43DFAA2F" w14:textId="6353503D">
      <w:pPr>
        <w:pStyle w:val="Normal"/>
        <w:ind w:left="720" w:hanging="0"/>
      </w:pPr>
      <w:r w:rsidR="12A1B91B">
        <w:drawing>
          <wp:inline wp14:editId="4EEEFD45" wp14:anchorId="28FFDD15">
            <wp:extent cx="2265640" cy="3217477"/>
            <wp:effectExtent l="0" t="0" r="0" b="0"/>
            <wp:docPr id="5201466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def050beb71431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65640" cy="321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8E4D9FA">
        <w:rPr/>
        <w:t xml:space="preserve">  </w:t>
      </w:r>
      <w:r w:rsidR="61CE9E27">
        <w:drawing>
          <wp:inline wp14:editId="783CCA06" wp14:anchorId="747B347A">
            <wp:extent cx="2627236" cy="3192591"/>
            <wp:effectExtent l="0" t="0" r="0" b="0"/>
            <wp:docPr id="13287279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f44922d1a24ed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7236" cy="3192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04026A5" w:rsidP="2374289B" w:rsidRDefault="404026A5" w14:paraId="7F7918F3" w14:textId="7217CBC5">
      <w:pPr>
        <w:pStyle w:val="ListParagraph"/>
        <w:numPr>
          <w:ilvl w:val="1"/>
          <w:numId w:val="19"/>
        </w:numPr>
        <w:ind w:leftChars="0"/>
        <w:rPr>
          <w:sz w:val="24"/>
          <w:szCs w:val="24"/>
        </w:rPr>
      </w:pPr>
      <w:proofErr w:type="spellStart"/>
      <w:r w:rsidRPr="2374289B" w:rsidR="404026A5">
        <w:rPr>
          <w:sz w:val="24"/>
          <w:szCs w:val="24"/>
        </w:rPr>
        <w:t>After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logging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in</w:t>
      </w:r>
      <w:proofErr w:type="spellEnd"/>
      <w:r w:rsidRPr="2374289B" w:rsidR="404026A5">
        <w:rPr>
          <w:sz w:val="24"/>
          <w:szCs w:val="24"/>
        </w:rPr>
        <w:t xml:space="preserve">, </w:t>
      </w:r>
      <w:proofErr w:type="spellStart"/>
      <w:r w:rsidRPr="2374289B" w:rsidR="404026A5">
        <w:rPr>
          <w:sz w:val="24"/>
          <w:szCs w:val="24"/>
        </w:rPr>
        <w:t>the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user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information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is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stored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in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session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storage</w:t>
      </w:r>
      <w:proofErr w:type="spellEnd"/>
      <w:r w:rsidRPr="2374289B" w:rsidR="404026A5">
        <w:rPr>
          <w:sz w:val="24"/>
          <w:szCs w:val="24"/>
        </w:rPr>
        <w:t xml:space="preserve"> (</w:t>
      </w:r>
      <w:proofErr w:type="spellStart"/>
      <w:r w:rsidRPr="2374289B" w:rsidR="404026A5">
        <w:rPr>
          <w:sz w:val="24"/>
          <w:szCs w:val="24"/>
        </w:rPr>
        <w:t>to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fill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in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the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visitor's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name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on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the</w:t>
      </w:r>
      <w:proofErr w:type="spellEnd"/>
      <w:r w:rsidRPr="2374289B" w:rsidR="404026A5">
        <w:rPr>
          <w:sz w:val="24"/>
          <w:szCs w:val="24"/>
        </w:rPr>
        <w:t xml:space="preserve"> </w:t>
      </w:r>
      <w:proofErr w:type="spellStart"/>
      <w:r w:rsidRPr="2374289B" w:rsidR="404026A5">
        <w:rPr>
          <w:sz w:val="24"/>
          <w:szCs w:val="24"/>
        </w:rPr>
        <w:t>header</w:t>
      </w:r>
      <w:proofErr w:type="spellEnd"/>
      <w:r w:rsidRPr="2374289B" w:rsidR="404026A5">
        <w:rPr>
          <w:sz w:val="24"/>
          <w:szCs w:val="24"/>
        </w:rPr>
        <w:t>).</w:t>
      </w:r>
    </w:p>
    <w:p w:rsidR="790B3981" w:rsidP="2374289B" w:rsidRDefault="790B3981" w14:paraId="122E5495" w14:textId="6948985F">
      <w:pPr>
        <w:pStyle w:val="Normal"/>
        <w:ind w:left="800" w:hanging="0"/>
      </w:pPr>
      <w:r w:rsidR="790B3981">
        <w:drawing>
          <wp:inline wp14:editId="23045D3B" wp14:anchorId="12DB90EA">
            <wp:extent cx="3628159" cy="680280"/>
            <wp:effectExtent l="0" t="0" r="0" b="0"/>
            <wp:docPr id="5035530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3232c3afda1495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8159" cy="68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49EA6BF" w:rsidP="2374289B" w:rsidRDefault="649EA6BF" w14:paraId="33422B7B" w14:textId="1BE17BB1">
      <w:pPr>
        <w:pStyle w:val="Normal"/>
        <w:ind w:left="680"/>
        <w:rPr>
          <w:b w:val="1"/>
          <w:bCs w:val="1"/>
          <w:sz w:val="24"/>
          <w:szCs w:val="24"/>
        </w:rPr>
      </w:pPr>
      <w:proofErr w:type="spellStart"/>
      <w:r w:rsidRPr="2374289B" w:rsidR="0EAF45D7">
        <w:rPr>
          <w:b w:val="1"/>
          <w:bCs w:val="1"/>
          <w:sz w:val="24"/>
          <w:szCs w:val="24"/>
        </w:rPr>
        <w:t>C</w:t>
      </w:r>
      <w:r w:rsidRPr="2374289B" w:rsidR="11882330">
        <w:rPr>
          <w:b w:val="1"/>
          <w:bCs w:val="1"/>
          <w:sz w:val="24"/>
          <w:szCs w:val="24"/>
        </w:rPr>
        <w:t>ss</w:t>
      </w:r>
      <w:proofErr w:type="spellEnd"/>
      <w:r w:rsidRPr="2374289B" w:rsidR="0EAF45D7">
        <w:rPr>
          <w:b w:val="1"/>
          <w:bCs w:val="1"/>
          <w:sz w:val="24"/>
          <w:szCs w:val="24"/>
        </w:rPr>
        <w:t xml:space="preserve">  </w:t>
      </w:r>
      <w:r w:rsidRPr="2374289B" w:rsidR="0EAF45D7">
        <w:rPr>
          <w:b w:val="1"/>
          <w:bCs w:val="1"/>
          <w:sz w:val="24"/>
          <w:szCs w:val="24"/>
        </w:rPr>
        <w:t>point</w:t>
      </w:r>
      <w:r w:rsidRPr="2374289B" w:rsidR="53F09FFA">
        <w:rPr>
          <w:b w:val="1"/>
          <w:bCs w:val="1"/>
          <w:sz w:val="24"/>
          <w:szCs w:val="24"/>
        </w:rPr>
        <w:t>s</w:t>
      </w:r>
    </w:p>
    <w:p w:rsidR="375F14A3" w:rsidP="2374289B" w:rsidRDefault="375F14A3" w14:paraId="68C5C283" w14:textId="551E9621">
      <w:pPr>
        <w:pStyle w:val="ListParagraph"/>
        <w:numPr>
          <w:ilvl w:val="0"/>
          <w:numId w:val="16"/>
        </w:numPr>
        <w:ind w:leftChars="0"/>
        <w:rPr>
          <w:sz w:val="24"/>
          <w:szCs w:val="24"/>
        </w:rPr>
      </w:pPr>
      <w:proofErr w:type="spellStart"/>
      <w:r w:rsidRPr="2374289B" w:rsidR="375F14A3">
        <w:rPr>
          <w:sz w:val="24"/>
          <w:szCs w:val="24"/>
        </w:rPr>
        <w:t>When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you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mouse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over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the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entry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button</w:t>
      </w:r>
      <w:proofErr w:type="spellEnd"/>
      <w:r w:rsidRPr="2374289B" w:rsidR="375F14A3">
        <w:rPr>
          <w:sz w:val="24"/>
          <w:szCs w:val="24"/>
        </w:rPr>
        <w:t xml:space="preserve">, </w:t>
      </w:r>
      <w:proofErr w:type="spellStart"/>
      <w:r w:rsidRPr="2374289B" w:rsidR="375F14A3">
        <w:rPr>
          <w:sz w:val="24"/>
          <w:szCs w:val="24"/>
        </w:rPr>
        <w:t>the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atom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rotates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around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the</w:t>
      </w:r>
      <w:proofErr w:type="spellEnd"/>
      <w:r w:rsidRPr="2374289B" w:rsidR="375F14A3">
        <w:rPr>
          <w:sz w:val="24"/>
          <w:szCs w:val="24"/>
        </w:rPr>
        <w:t xml:space="preserve"> </w:t>
      </w:r>
      <w:proofErr w:type="spellStart"/>
      <w:r w:rsidRPr="2374289B" w:rsidR="375F14A3">
        <w:rPr>
          <w:sz w:val="24"/>
          <w:szCs w:val="24"/>
        </w:rPr>
        <w:t>button</w:t>
      </w:r>
      <w:proofErr w:type="spellEnd"/>
      <w:r w:rsidRPr="2374289B" w:rsidR="375F14A3">
        <w:rPr>
          <w:sz w:val="24"/>
          <w:szCs w:val="24"/>
        </w:rPr>
        <w:t>.</w:t>
      </w:r>
    </w:p>
    <w:p w:rsidR="45775330" w:rsidP="2374289B" w:rsidRDefault="45775330" w14:paraId="48C35572" w14:textId="5CC34A84">
      <w:pPr>
        <w:pStyle w:val="Normal"/>
        <w:ind w:left="680"/>
        <w:rPr>
          <w:sz w:val="24"/>
          <w:szCs w:val="24"/>
        </w:rPr>
      </w:pPr>
      <w:r w:rsidRPr="2374289B" w:rsidR="5F7E7A83">
        <w:rPr>
          <w:sz w:val="24"/>
          <w:szCs w:val="24"/>
        </w:rPr>
        <w:t xml:space="preserve"> </w:t>
      </w:r>
      <w:r w:rsidR="31D56497">
        <w:drawing>
          <wp:inline wp14:editId="67AB21E0" wp14:anchorId="54AF251C">
            <wp:extent cx="2009671" cy="762000"/>
            <wp:effectExtent l="0" t="0" r="0" b="0"/>
            <wp:docPr id="80943991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8d317cf83e436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00967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707DAB3" w:rsidP="2374289B" w:rsidRDefault="2707DAB3" w14:paraId="41B3C3F7" w14:textId="50D331A4">
      <w:pPr>
        <w:pStyle w:val="ListParagraph"/>
        <w:numPr>
          <w:ilvl w:val="0"/>
          <w:numId w:val="16"/>
        </w:numPr>
        <w:ind w:leftChars="0"/>
        <w:rPr>
          <w:sz w:val="24"/>
          <w:szCs w:val="24"/>
        </w:rPr>
      </w:pPr>
      <w:proofErr w:type="spellStart"/>
      <w:r w:rsidRPr="2374289B" w:rsidR="2707DAB3">
        <w:rPr>
          <w:sz w:val="24"/>
          <w:szCs w:val="24"/>
        </w:rPr>
        <w:t>At</w:t>
      </w:r>
      <w:proofErr w:type="spellEnd"/>
      <w:r w:rsidRPr="2374289B" w:rsidR="2707DAB3">
        <w:rPr>
          <w:sz w:val="24"/>
          <w:szCs w:val="24"/>
        </w:rPr>
        <w:t xml:space="preserve"> </w:t>
      </w:r>
      <w:proofErr w:type="spellStart"/>
      <w:r w:rsidRPr="2374289B" w:rsidR="2707DAB3">
        <w:rPr>
          <w:sz w:val="24"/>
          <w:szCs w:val="24"/>
        </w:rPr>
        <w:t>the</w:t>
      </w:r>
      <w:proofErr w:type="spellEnd"/>
      <w:r w:rsidRPr="2374289B" w:rsidR="2707DAB3">
        <w:rPr>
          <w:sz w:val="24"/>
          <w:szCs w:val="24"/>
        </w:rPr>
        <w:t xml:space="preserve"> </w:t>
      </w:r>
      <w:proofErr w:type="spellStart"/>
      <w:r w:rsidRPr="2374289B" w:rsidR="2707DAB3">
        <w:rPr>
          <w:sz w:val="24"/>
          <w:szCs w:val="24"/>
        </w:rPr>
        <w:t>time</w:t>
      </w:r>
      <w:proofErr w:type="spellEnd"/>
      <w:r w:rsidRPr="2374289B" w:rsidR="2707DAB3">
        <w:rPr>
          <w:sz w:val="24"/>
          <w:szCs w:val="24"/>
        </w:rPr>
        <w:t xml:space="preserve"> of </w:t>
      </w:r>
      <w:proofErr w:type="spellStart"/>
      <w:r w:rsidRPr="2374289B" w:rsidR="2707DAB3">
        <w:rPr>
          <w:sz w:val="24"/>
          <w:szCs w:val="24"/>
        </w:rPr>
        <w:t>input</w:t>
      </w:r>
      <w:proofErr w:type="spellEnd"/>
      <w:r w:rsidRPr="2374289B" w:rsidR="2707DAB3">
        <w:rPr>
          <w:sz w:val="24"/>
          <w:szCs w:val="24"/>
        </w:rPr>
        <w:t xml:space="preserve">, </w:t>
      </w:r>
      <w:proofErr w:type="spellStart"/>
      <w:r w:rsidRPr="2374289B" w:rsidR="2707DAB3">
        <w:rPr>
          <w:sz w:val="24"/>
          <w:szCs w:val="24"/>
        </w:rPr>
        <w:t>the</w:t>
      </w:r>
      <w:proofErr w:type="spellEnd"/>
      <w:r w:rsidRPr="2374289B" w:rsidR="2707DAB3">
        <w:rPr>
          <w:sz w:val="24"/>
          <w:szCs w:val="24"/>
        </w:rPr>
        <w:t xml:space="preserve"> </w:t>
      </w:r>
      <w:proofErr w:type="spellStart"/>
      <w:r w:rsidRPr="2374289B" w:rsidR="2707DAB3">
        <w:rPr>
          <w:sz w:val="24"/>
          <w:szCs w:val="24"/>
        </w:rPr>
        <w:t>letters</w:t>
      </w:r>
      <w:proofErr w:type="spellEnd"/>
      <w:r w:rsidRPr="2374289B" w:rsidR="2707DAB3">
        <w:rPr>
          <w:sz w:val="24"/>
          <w:szCs w:val="24"/>
        </w:rPr>
        <w:t xml:space="preserve"> NAME, STUDENT ID, MAJOR </w:t>
      </w:r>
      <w:proofErr w:type="spellStart"/>
      <w:r w:rsidRPr="2374289B" w:rsidR="2707DAB3">
        <w:rPr>
          <w:sz w:val="24"/>
          <w:szCs w:val="24"/>
        </w:rPr>
        <w:t>are</w:t>
      </w:r>
      <w:proofErr w:type="spellEnd"/>
      <w:r w:rsidRPr="2374289B" w:rsidR="2707DAB3">
        <w:rPr>
          <w:sz w:val="24"/>
          <w:szCs w:val="24"/>
        </w:rPr>
        <w:t xml:space="preserve"> </w:t>
      </w:r>
      <w:proofErr w:type="spellStart"/>
      <w:r w:rsidRPr="2374289B" w:rsidR="2707DAB3">
        <w:rPr>
          <w:sz w:val="24"/>
          <w:szCs w:val="24"/>
        </w:rPr>
        <w:t>moved</w:t>
      </w:r>
      <w:proofErr w:type="spellEnd"/>
      <w:r w:rsidRPr="2374289B" w:rsidR="2707DAB3">
        <w:rPr>
          <w:sz w:val="24"/>
          <w:szCs w:val="24"/>
        </w:rPr>
        <w:t xml:space="preserve"> </w:t>
      </w:r>
      <w:proofErr w:type="spellStart"/>
      <w:r w:rsidRPr="2374289B" w:rsidR="2707DAB3">
        <w:rPr>
          <w:sz w:val="24"/>
          <w:szCs w:val="24"/>
        </w:rPr>
        <w:t>up</w:t>
      </w:r>
      <w:proofErr w:type="spellEnd"/>
      <w:r w:rsidRPr="2374289B" w:rsidR="2707DAB3">
        <w:rPr>
          <w:sz w:val="24"/>
          <w:szCs w:val="24"/>
        </w:rPr>
        <w:t>.</w:t>
      </w:r>
    </w:p>
    <w:p w:rsidR="47A418CB" w:rsidP="2374289B" w:rsidRDefault="47A418CB" w14:paraId="138E6557" w14:textId="6ED84A68">
      <w:pPr>
        <w:pStyle w:val="Normal"/>
        <w:ind w:left="800"/>
        <w:rPr>
          <w:sz w:val="24"/>
          <w:szCs w:val="24"/>
        </w:rPr>
      </w:pPr>
      <w:r w:rsidR="316FCB38">
        <w:drawing>
          <wp:inline wp14:editId="1FCB343C" wp14:anchorId="14A27E48">
            <wp:extent cx="1982346" cy="1647825"/>
            <wp:effectExtent l="0" t="0" r="0" b="0"/>
            <wp:docPr id="15514239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1744bcb0d50438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982346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6369F6" w:rsidP="2374289B" w:rsidRDefault="026369F6" w14:paraId="2311A795" w14:textId="58579153">
      <w:pPr>
        <w:pStyle w:val="Normal"/>
        <w:rPr>
          <w:sz w:val="24"/>
          <w:szCs w:val="24"/>
        </w:rPr>
      </w:pPr>
    </w:p>
    <w:p w:rsidR="026369F6" w:rsidP="2374289B" w:rsidRDefault="026369F6" w14:paraId="211C1913" w14:textId="3C215ED4">
      <w:pPr>
        <w:rPr>
          <w:sz w:val="24"/>
          <w:szCs w:val="24"/>
        </w:rPr>
      </w:pPr>
      <w:r w:rsidRPr="2374289B">
        <w:rPr>
          <w:sz w:val="24"/>
          <w:szCs w:val="24"/>
        </w:rPr>
        <w:br w:type="page"/>
      </w:r>
    </w:p>
    <w:p w:rsidR="4676ECC8" w:rsidP="2374289B" w:rsidRDefault="4676ECC8" w14:paraId="53F9937D" w14:textId="09F438D0">
      <w:pPr>
        <w:pStyle w:val="ListParagraph"/>
        <w:numPr>
          <w:ilvl w:val="0"/>
          <w:numId w:val="12"/>
        </w:numPr>
        <w:bidi w:val="0"/>
        <w:spacing w:beforeLines="0" w:beforeAutospacing="off" w:after="181" w:afterAutospacing="off" w:line="257" w:lineRule="auto"/>
        <w:ind w:left="800" w:leftChars="0" w:rightChars="0" w:hanging="400"/>
        <w:jc w:val="both"/>
        <w:rPr>
          <w:b w:val="1"/>
          <w:bCs w:val="1"/>
          <w:sz w:val="28"/>
          <w:szCs w:val="28"/>
        </w:rPr>
      </w:pPr>
      <w:r w:rsidRPr="2374289B" w:rsidR="73B9BF17">
        <w:rPr>
          <w:b w:val="1"/>
          <w:bCs w:val="1"/>
          <w:sz w:val="28"/>
          <w:szCs w:val="28"/>
        </w:rPr>
        <w:t>Header</w:t>
      </w:r>
      <w:r w:rsidRPr="2374289B" w:rsidR="6B49FB1B">
        <w:rPr>
          <w:b w:val="1"/>
          <w:bCs w:val="1"/>
          <w:sz w:val="28"/>
          <w:szCs w:val="28"/>
        </w:rPr>
        <w:t xml:space="preserve"> component </w:t>
      </w:r>
    </w:p>
    <w:p w:rsidR="4676ECC8" w:rsidP="2374289B" w:rsidRDefault="4676ECC8" w14:paraId="162AEE26" w14:textId="4450527C">
      <w:pPr>
        <w:pStyle w:val="Normal"/>
        <w:bidi w:val="0"/>
        <w:spacing w:beforeLines="0" w:beforeAutospacing="off" w:after="181" w:afterAutospacing="off" w:line="257" w:lineRule="auto"/>
        <w:ind w:left="670" w:rightChars="0" w:hanging="0"/>
        <w:jc w:val="both"/>
        <w:rPr>
          <w:sz w:val="24"/>
          <w:szCs w:val="24"/>
        </w:rPr>
      </w:pPr>
      <w:r w:rsidR="73B9BF17">
        <w:drawing>
          <wp:inline wp14:editId="0581C7AC" wp14:anchorId="3B6A507E">
            <wp:extent cx="5057775" cy="421481"/>
            <wp:effectExtent l="0" t="0" r="0" b="0"/>
            <wp:docPr id="5781243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bd238409b474a5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057775" cy="421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676ECC8" w:rsidP="2374289B" w:rsidRDefault="4676ECC8" w14:paraId="5805A210" w14:textId="4869A9DD">
      <w:pPr>
        <w:pStyle w:val="Normal"/>
        <w:ind w:left="680"/>
        <w:rPr>
          <w:b w:val="1"/>
          <w:bCs w:val="1"/>
          <w:sz w:val="28"/>
          <w:szCs w:val="28"/>
        </w:rPr>
      </w:pPr>
      <w:r w:rsidRPr="2374289B" w:rsidR="73B9BF17">
        <w:rPr>
          <w:b w:val="1"/>
          <w:bCs w:val="1"/>
          <w:sz w:val="24"/>
          <w:szCs w:val="24"/>
        </w:rPr>
        <w:t>Functions</w:t>
      </w:r>
    </w:p>
    <w:p w:rsidR="7F2BE371" w:rsidP="2374289B" w:rsidRDefault="7F2BE371" w14:paraId="3AB3D1F4" w14:textId="43538980">
      <w:pPr>
        <w:pStyle w:val="ListParagraph"/>
        <w:numPr>
          <w:ilvl w:val="0"/>
          <w:numId w:val="28"/>
        </w:numPr>
        <w:ind w:leftChars="0"/>
        <w:rPr>
          <w:sz w:val="24"/>
          <w:szCs w:val="24"/>
        </w:rPr>
      </w:pPr>
      <w:proofErr w:type="spellStart"/>
      <w:r w:rsidRPr="2374289B" w:rsidR="7F2BE371">
        <w:rPr>
          <w:sz w:val="24"/>
          <w:szCs w:val="24"/>
        </w:rPr>
        <w:t>Click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on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the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left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logo</w:t>
      </w:r>
      <w:proofErr w:type="spellEnd"/>
      <w:r w:rsidRPr="2374289B" w:rsidR="7F2BE371">
        <w:rPr>
          <w:sz w:val="24"/>
          <w:szCs w:val="24"/>
        </w:rPr>
        <w:t xml:space="preserve"> of </w:t>
      </w:r>
      <w:proofErr w:type="spellStart"/>
      <w:r w:rsidRPr="2374289B" w:rsidR="7F2BE371">
        <w:rPr>
          <w:sz w:val="24"/>
          <w:szCs w:val="24"/>
        </w:rPr>
        <w:t>the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header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to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go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to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the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main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page</w:t>
      </w:r>
      <w:proofErr w:type="spellEnd"/>
    </w:p>
    <w:p w:rsidR="7F2BE371" w:rsidP="2374289B" w:rsidRDefault="7F2BE371" w14:paraId="58F02BD2" w14:textId="39C6CA5B">
      <w:pPr>
        <w:pStyle w:val="ListParagraph"/>
        <w:numPr>
          <w:ilvl w:val="0"/>
          <w:numId w:val="28"/>
        </w:numPr>
        <w:ind w:leftChars="0"/>
        <w:rPr>
          <w:sz w:val="24"/>
          <w:szCs w:val="24"/>
        </w:rPr>
      </w:pPr>
      <w:proofErr w:type="spellStart"/>
      <w:r w:rsidRPr="2374289B" w:rsidR="7F2BE371">
        <w:rPr>
          <w:sz w:val="24"/>
          <w:szCs w:val="24"/>
        </w:rPr>
        <w:t>Click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the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Class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menu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to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display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a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list</w:t>
      </w:r>
      <w:proofErr w:type="spellEnd"/>
      <w:r w:rsidRPr="2374289B" w:rsidR="7F2BE371">
        <w:rPr>
          <w:sz w:val="24"/>
          <w:szCs w:val="24"/>
        </w:rPr>
        <w:t xml:space="preserve"> of </w:t>
      </w:r>
      <w:proofErr w:type="spellStart"/>
      <w:r w:rsidRPr="2374289B" w:rsidR="7F2BE371">
        <w:rPr>
          <w:sz w:val="24"/>
          <w:szCs w:val="24"/>
        </w:rPr>
        <w:t>classes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that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can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be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moved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to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that</w:t>
      </w:r>
      <w:proofErr w:type="spellEnd"/>
      <w:r w:rsidRPr="2374289B" w:rsidR="7F2BE371">
        <w:rPr>
          <w:sz w:val="24"/>
          <w:szCs w:val="24"/>
        </w:rPr>
        <w:t xml:space="preserve"> </w:t>
      </w:r>
      <w:proofErr w:type="spellStart"/>
      <w:r w:rsidRPr="2374289B" w:rsidR="7F2BE371">
        <w:rPr>
          <w:sz w:val="24"/>
          <w:szCs w:val="24"/>
        </w:rPr>
        <w:t>class</w:t>
      </w:r>
      <w:proofErr w:type="spellEnd"/>
      <w:r w:rsidRPr="2374289B" w:rsidR="7F2BE371">
        <w:rPr>
          <w:sz w:val="24"/>
          <w:szCs w:val="24"/>
        </w:rPr>
        <w:t>.</w:t>
      </w:r>
    </w:p>
    <w:p w:rsidR="1CFA4264" w:rsidP="2374289B" w:rsidRDefault="1CFA4264" w14:paraId="3EE118C1" w14:textId="57EFB6C8">
      <w:pPr>
        <w:pStyle w:val="Normal"/>
        <w:ind w:left="720" w:hanging="0"/>
        <w:rPr>
          <w:sz w:val="24"/>
          <w:szCs w:val="24"/>
        </w:rPr>
      </w:pPr>
      <w:r w:rsidR="25C03758">
        <w:drawing>
          <wp:inline wp14:editId="617247FA" wp14:anchorId="38C72767">
            <wp:extent cx="3786067" cy="2289827"/>
            <wp:effectExtent l="0" t="0" r="0" b="0"/>
            <wp:docPr id="8978616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b1e3339464249e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786067" cy="2289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948F779" w:rsidP="2374289B" w:rsidRDefault="3948F779" w14:paraId="03B0D43E" w14:textId="29903B0E">
      <w:pPr>
        <w:pStyle w:val="ListParagraph"/>
        <w:numPr>
          <w:ilvl w:val="0"/>
          <w:numId w:val="28"/>
        </w:numPr>
        <w:ind w:leftChars="0"/>
        <w:rPr>
          <w:sz w:val="24"/>
          <w:szCs w:val="24"/>
        </w:rPr>
      </w:pPr>
      <w:r w:rsidRPr="2374289B" w:rsidR="3948F779">
        <w:rPr>
          <w:sz w:val="24"/>
          <w:szCs w:val="24"/>
        </w:rPr>
        <w:t xml:space="preserve">The </w:t>
      </w:r>
      <w:proofErr w:type="spellStart"/>
      <w:r w:rsidRPr="2374289B" w:rsidR="3948F779">
        <w:rPr>
          <w:sz w:val="24"/>
          <w:szCs w:val="24"/>
        </w:rPr>
        <w:t>user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name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stored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in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the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session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storage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is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displayed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in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the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welcome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message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to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the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right</w:t>
      </w:r>
      <w:proofErr w:type="spellEnd"/>
      <w:r w:rsidRPr="2374289B" w:rsidR="3948F779">
        <w:rPr>
          <w:sz w:val="24"/>
          <w:szCs w:val="24"/>
        </w:rPr>
        <w:t xml:space="preserve"> of </w:t>
      </w:r>
      <w:proofErr w:type="spellStart"/>
      <w:r w:rsidRPr="2374289B" w:rsidR="3948F779">
        <w:rPr>
          <w:sz w:val="24"/>
          <w:szCs w:val="24"/>
        </w:rPr>
        <w:t>the</w:t>
      </w:r>
      <w:proofErr w:type="spellEnd"/>
      <w:r w:rsidRPr="2374289B" w:rsidR="3948F779">
        <w:rPr>
          <w:sz w:val="24"/>
          <w:szCs w:val="24"/>
        </w:rPr>
        <w:t xml:space="preserve"> </w:t>
      </w:r>
      <w:proofErr w:type="spellStart"/>
      <w:r w:rsidRPr="2374289B" w:rsidR="3948F779">
        <w:rPr>
          <w:sz w:val="24"/>
          <w:szCs w:val="24"/>
        </w:rPr>
        <w:t>header</w:t>
      </w:r>
      <w:proofErr w:type="spellEnd"/>
      <w:r w:rsidRPr="2374289B" w:rsidR="3948F779">
        <w:rPr>
          <w:sz w:val="24"/>
          <w:szCs w:val="24"/>
        </w:rPr>
        <w:t>.</w:t>
      </w:r>
    </w:p>
    <w:p w:rsidR="4676ECC8" w:rsidP="2374289B" w:rsidRDefault="4676ECC8" w14:paraId="743BCE90" w14:textId="10F492FB">
      <w:pPr>
        <w:pStyle w:val="Normal"/>
        <w:ind w:left="680"/>
        <w:rPr>
          <w:b w:val="1"/>
          <w:bCs w:val="1"/>
          <w:sz w:val="28"/>
          <w:szCs w:val="28"/>
        </w:rPr>
      </w:pPr>
      <w:proofErr w:type="spellStart"/>
      <w:r w:rsidRPr="2374289B" w:rsidR="73B9BF17">
        <w:rPr>
          <w:b w:val="1"/>
          <w:bCs w:val="1"/>
          <w:sz w:val="24"/>
          <w:szCs w:val="24"/>
        </w:rPr>
        <w:t>Css</w:t>
      </w:r>
      <w:proofErr w:type="spellEnd"/>
      <w:r w:rsidRPr="2374289B" w:rsidR="73B9BF17">
        <w:rPr>
          <w:b w:val="1"/>
          <w:bCs w:val="1"/>
          <w:sz w:val="24"/>
          <w:szCs w:val="24"/>
        </w:rPr>
        <w:t xml:space="preserve"> </w:t>
      </w:r>
      <w:r w:rsidRPr="2374289B" w:rsidR="73B9BF17">
        <w:rPr>
          <w:b w:val="1"/>
          <w:bCs w:val="1"/>
          <w:sz w:val="24"/>
          <w:szCs w:val="24"/>
        </w:rPr>
        <w:t>points</w:t>
      </w:r>
    </w:p>
    <w:p w:rsidR="73671AED" w:rsidP="2374289B" w:rsidRDefault="73671AED" w14:paraId="05ADD486" w14:textId="65D65AA8">
      <w:pPr>
        <w:pStyle w:val="ListParagraph"/>
        <w:numPr>
          <w:ilvl w:val="0"/>
          <w:numId w:val="30"/>
        </w:numPr>
        <w:ind w:leftChars="0"/>
        <w:rPr>
          <w:sz w:val="24"/>
          <w:szCs w:val="24"/>
        </w:rPr>
      </w:pPr>
      <w:proofErr w:type="spellStart"/>
      <w:r w:rsidRPr="2374289B" w:rsidR="73671AED">
        <w:rPr>
          <w:sz w:val="24"/>
          <w:szCs w:val="24"/>
        </w:rPr>
        <w:t>When</w:t>
      </w:r>
      <w:proofErr w:type="spellEnd"/>
      <w:r w:rsidRPr="2374289B" w:rsidR="73671AED">
        <w:rPr>
          <w:sz w:val="24"/>
          <w:szCs w:val="24"/>
        </w:rPr>
        <w:t xml:space="preserve"> </w:t>
      </w:r>
      <w:proofErr w:type="spellStart"/>
      <w:r w:rsidRPr="2374289B" w:rsidR="73671AED">
        <w:rPr>
          <w:sz w:val="24"/>
          <w:szCs w:val="24"/>
        </w:rPr>
        <w:t>you</w:t>
      </w:r>
      <w:proofErr w:type="spellEnd"/>
      <w:r w:rsidRPr="2374289B" w:rsidR="73671AED">
        <w:rPr>
          <w:sz w:val="24"/>
          <w:szCs w:val="24"/>
        </w:rPr>
        <w:t xml:space="preserve"> </w:t>
      </w:r>
      <w:proofErr w:type="spellStart"/>
      <w:r w:rsidRPr="2374289B" w:rsidR="73671AED">
        <w:rPr>
          <w:sz w:val="24"/>
          <w:szCs w:val="24"/>
        </w:rPr>
        <w:t>mouse</w:t>
      </w:r>
      <w:proofErr w:type="spellEnd"/>
      <w:r w:rsidRPr="2374289B" w:rsidR="73671AED">
        <w:rPr>
          <w:sz w:val="24"/>
          <w:szCs w:val="24"/>
        </w:rPr>
        <w:t xml:space="preserve"> </w:t>
      </w:r>
      <w:proofErr w:type="spellStart"/>
      <w:r w:rsidRPr="2374289B" w:rsidR="73671AED">
        <w:rPr>
          <w:sz w:val="24"/>
          <w:szCs w:val="24"/>
        </w:rPr>
        <w:t>over</w:t>
      </w:r>
      <w:proofErr w:type="spellEnd"/>
      <w:r w:rsidRPr="2374289B" w:rsidR="73671AED">
        <w:rPr>
          <w:sz w:val="24"/>
          <w:szCs w:val="24"/>
        </w:rPr>
        <w:t xml:space="preserve"> </w:t>
      </w:r>
      <w:proofErr w:type="spellStart"/>
      <w:r w:rsidRPr="2374289B" w:rsidR="73671AED">
        <w:rPr>
          <w:sz w:val="24"/>
          <w:szCs w:val="24"/>
        </w:rPr>
        <w:t>the</w:t>
      </w:r>
      <w:proofErr w:type="spellEnd"/>
      <w:r w:rsidRPr="2374289B" w:rsidR="73671AED">
        <w:rPr>
          <w:sz w:val="24"/>
          <w:szCs w:val="24"/>
        </w:rPr>
        <w:t xml:space="preserve"> </w:t>
      </w:r>
      <w:proofErr w:type="spellStart"/>
      <w:r w:rsidRPr="2374289B" w:rsidR="73671AED">
        <w:rPr>
          <w:sz w:val="24"/>
          <w:szCs w:val="24"/>
        </w:rPr>
        <w:t>menu</w:t>
      </w:r>
      <w:proofErr w:type="spellEnd"/>
      <w:r w:rsidRPr="2374289B" w:rsidR="73671AED">
        <w:rPr>
          <w:sz w:val="24"/>
          <w:szCs w:val="24"/>
        </w:rPr>
        <w:t xml:space="preserve">, </w:t>
      </w:r>
      <w:proofErr w:type="spellStart"/>
      <w:r w:rsidRPr="2374289B" w:rsidR="73671AED">
        <w:rPr>
          <w:sz w:val="24"/>
          <w:szCs w:val="24"/>
        </w:rPr>
        <w:t>the</w:t>
      </w:r>
      <w:proofErr w:type="spellEnd"/>
      <w:r w:rsidRPr="2374289B" w:rsidR="73671AED">
        <w:rPr>
          <w:sz w:val="24"/>
          <w:szCs w:val="24"/>
        </w:rPr>
        <w:t xml:space="preserve"> </w:t>
      </w:r>
      <w:proofErr w:type="spellStart"/>
      <w:r w:rsidRPr="2374289B" w:rsidR="73671AED">
        <w:rPr>
          <w:sz w:val="24"/>
          <w:szCs w:val="24"/>
        </w:rPr>
        <w:t>letters</w:t>
      </w:r>
      <w:proofErr w:type="spellEnd"/>
      <w:r w:rsidRPr="2374289B" w:rsidR="73671AED">
        <w:rPr>
          <w:sz w:val="24"/>
          <w:szCs w:val="24"/>
        </w:rPr>
        <w:t xml:space="preserve"> </w:t>
      </w:r>
      <w:proofErr w:type="spellStart"/>
      <w:r w:rsidRPr="2374289B" w:rsidR="73671AED">
        <w:rPr>
          <w:sz w:val="24"/>
          <w:szCs w:val="24"/>
        </w:rPr>
        <w:t>move</w:t>
      </w:r>
      <w:proofErr w:type="spellEnd"/>
      <w:r w:rsidRPr="2374289B" w:rsidR="73671AED">
        <w:rPr>
          <w:sz w:val="24"/>
          <w:szCs w:val="24"/>
        </w:rPr>
        <w:t xml:space="preserve"> </w:t>
      </w:r>
      <w:proofErr w:type="spellStart"/>
      <w:r w:rsidRPr="2374289B" w:rsidR="73671AED">
        <w:rPr>
          <w:sz w:val="24"/>
          <w:szCs w:val="24"/>
        </w:rPr>
        <w:t>three-dimensionally</w:t>
      </w:r>
      <w:proofErr w:type="spellEnd"/>
      <w:r w:rsidRPr="2374289B" w:rsidR="73671AED">
        <w:rPr>
          <w:sz w:val="24"/>
          <w:szCs w:val="24"/>
        </w:rPr>
        <w:t xml:space="preserve"> (</w:t>
      </w:r>
      <w:proofErr w:type="spellStart"/>
      <w:r w:rsidRPr="2374289B" w:rsidR="73671AED">
        <w:rPr>
          <w:sz w:val="24"/>
          <w:szCs w:val="24"/>
        </w:rPr>
        <w:t>see</w:t>
      </w:r>
      <w:proofErr w:type="spellEnd"/>
      <w:r w:rsidRPr="2374289B" w:rsidR="73671AED">
        <w:rPr>
          <w:sz w:val="24"/>
          <w:szCs w:val="24"/>
        </w:rPr>
        <w:t xml:space="preserve"> 90 </w:t>
      </w:r>
      <w:proofErr w:type="spellStart"/>
      <w:r w:rsidRPr="2374289B" w:rsidR="73671AED">
        <w:rPr>
          <w:sz w:val="24"/>
          <w:szCs w:val="24"/>
        </w:rPr>
        <w:t>degree</w:t>
      </w:r>
      <w:proofErr w:type="spellEnd"/>
      <w:r w:rsidRPr="2374289B" w:rsidR="73671AED">
        <w:rPr>
          <w:sz w:val="24"/>
          <w:szCs w:val="24"/>
        </w:rPr>
        <w:t xml:space="preserve"> </w:t>
      </w:r>
      <w:proofErr w:type="spellStart"/>
      <w:r w:rsidRPr="2374289B" w:rsidR="73671AED">
        <w:rPr>
          <w:sz w:val="24"/>
          <w:szCs w:val="24"/>
        </w:rPr>
        <w:t>rotation</w:t>
      </w:r>
      <w:proofErr w:type="spellEnd"/>
      <w:r w:rsidRPr="2374289B" w:rsidR="73671AED">
        <w:rPr>
          <w:sz w:val="24"/>
          <w:szCs w:val="24"/>
        </w:rPr>
        <w:t xml:space="preserve">, </w:t>
      </w:r>
      <w:proofErr w:type="spellStart"/>
      <w:r w:rsidRPr="2374289B" w:rsidR="73671AED">
        <w:rPr>
          <w:sz w:val="24"/>
          <w:szCs w:val="24"/>
        </w:rPr>
        <w:t>video</w:t>
      </w:r>
      <w:proofErr w:type="spellEnd"/>
      <w:r w:rsidRPr="2374289B" w:rsidR="73671AED">
        <w:rPr>
          <w:sz w:val="24"/>
          <w:szCs w:val="24"/>
        </w:rPr>
        <w:t>).</w:t>
      </w:r>
    </w:p>
    <w:p w:rsidR="026369F6" w:rsidP="2374289B" w:rsidRDefault="026369F6" w14:paraId="2335762E" w14:textId="587F0458">
      <w:pPr>
        <w:pStyle w:val="Normal"/>
        <w:bidi w:val="0"/>
        <w:spacing w:beforeLines="0" w:beforeAutospacing="off" w:after="181" w:afterAutospacing="off" w:line="257" w:lineRule="auto"/>
        <w:ind w:left="400" w:rightChars="0"/>
        <w:jc w:val="both"/>
        <w:rPr>
          <w:sz w:val="24"/>
          <w:szCs w:val="24"/>
        </w:rPr>
      </w:pPr>
    </w:p>
    <w:p w:rsidR="2374289B" w:rsidP="2374289B" w:rsidRDefault="2374289B" w14:paraId="41EA1F0E" w14:textId="167FCB0D">
      <w:pPr>
        <w:bidi w:val="0"/>
        <w:rPr>
          <w:sz w:val="24"/>
          <w:szCs w:val="24"/>
        </w:rPr>
      </w:pPr>
      <w:r w:rsidRPr="2374289B">
        <w:rPr>
          <w:sz w:val="24"/>
          <w:szCs w:val="24"/>
        </w:rPr>
        <w:br w:type="page"/>
      </w:r>
    </w:p>
    <w:p w:rsidR="4676ECC8" w:rsidP="2374289B" w:rsidRDefault="4676ECC8" w14:paraId="0D46F079" w14:textId="42897040">
      <w:pPr>
        <w:pStyle w:val="ListParagraph"/>
        <w:numPr>
          <w:ilvl w:val="0"/>
          <w:numId w:val="12"/>
        </w:numPr>
        <w:bidi w:val="0"/>
        <w:spacing w:beforeLines="0" w:beforeAutospacing="off" w:after="181" w:afterAutospacing="off" w:line="257" w:lineRule="auto"/>
        <w:ind w:left="800" w:leftChars="0" w:rightChars="0" w:hanging="400"/>
        <w:jc w:val="both"/>
        <w:rPr>
          <w:b w:val="1"/>
          <w:bCs w:val="1"/>
          <w:sz w:val="28"/>
          <w:szCs w:val="28"/>
        </w:rPr>
      </w:pPr>
      <w:r w:rsidRPr="2374289B" w:rsidR="73B9BF17">
        <w:rPr>
          <w:b w:val="1"/>
          <w:bCs w:val="1"/>
          <w:sz w:val="28"/>
          <w:szCs w:val="28"/>
        </w:rPr>
        <w:t>Footer</w:t>
      </w:r>
      <w:r w:rsidRPr="2374289B" w:rsidR="48A219F3">
        <w:rPr>
          <w:b w:val="1"/>
          <w:bCs w:val="1"/>
          <w:sz w:val="28"/>
          <w:szCs w:val="28"/>
        </w:rPr>
        <w:t xml:space="preserve"> component</w:t>
      </w:r>
    </w:p>
    <w:p w:rsidR="4676ECC8" w:rsidP="2374289B" w:rsidRDefault="4676ECC8" w14:paraId="41F6BDFE" w14:textId="7D2F7D04">
      <w:pPr>
        <w:pStyle w:val="Normal"/>
        <w:ind w:left="680"/>
        <w:rPr>
          <w:sz w:val="24"/>
          <w:szCs w:val="24"/>
        </w:rPr>
      </w:pPr>
      <w:r w:rsidR="02DA98AB">
        <w:drawing>
          <wp:inline wp14:editId="3BEDF4F3" wp14:anchorId="786907F2">
            <wp:extent cx="4467225" cy="465336"/>
            <wp:effectExtent l="0" t="0" r="0" b="0"/>
            <wp:docPr id="3417188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c2560d47304182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467225" cy="46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07AE2E" w:rsidP="2374289B" w:rsidRDefault="5E07AE2E" w14:paraId="37259452" w14:textId="33628329">
      <w:pPr>
        <w:pStyle w:val="Normal"/>
        <w:ind w:left="680"/>
        <w:rPr>
          <w:b w:val="1"/>
          <w:bCs w:val="1"/>
          <w:sz w:val="24"/>
          <w:szCs w:val="24"/>
        </w:rPr>
      </w:pPr>
      <w:r w:rsidRPr="2374289B" w:rsidR="54153A0B">
        <w:rPr>
          <w:b w:val="1"/>
          <w:bCs w:val="1"/>
          <w:sz w:val="24"/>
          <w:szCs w:val="24"/>
        </w:rPr>
        <w:t>Functions</w:t>
      </w:r>
    </w:p>
    <w:p w:rsidR="2AFA7167" w:rsidP="2374289B" w:rsidRDefault="2AFA7167" w14:paraId="1361DD74" w14:textId="63B8AD8A">
      <w:pPr>
        <w:pStyle w:val="ListParagraph"/>
        <w:numPr>
          <w:ilvl w:val="0"/>
          <w:numId w:val="29"/>
        </w:numPr>
        <w:ind w:leftChars="0"/>
        <w:rPr>
          <w:sz w:val="28"/>
          <w:szCs w:val="28"/>
        </w:rPr>
      </w:pPr>
      <w:r w:rsidRPr="2374289B" w:rsidR="0BE350AB">
        <w:rPr>
          <w:sz w:val="24"/>
          <w:szCs w:val="24"/>
        </w:rPr>
        <w:t>Show</w:t>
      </w:r>
      <w:r w:rsidRPr="2374289B" w:rsidR="0BE350AB">
        <w:rPr>
          <w:sz w:val="24"/>
          <w:szCs w:val="24"/>
        </w:rPr>
        <w:t xml:space="preserve"> copyright</w:t>
      </w:r>
    </w:p>
    <w:p w:rsidR="2AFA7167" w:rsidP="2374289B" w:rsidRDefault="2AFA7167" w14:paraId="67361072" w14:textId="1CABC832">
      <w:pPr>
        <w:pStyle w:val="ListParagraph"/>
        <w:numPr>
          <w:ilvl w:val="0"/>
          <w:numId w:val="29"/>
        </w:numPr>
        <w:ind w:leftChars="0"/>
        <w:rPr>
          <w:sz w:val="28"/>
          <w:szCs w:val="28"/>
        </w:rPr>
      </w:pPr>
      <w:r w:rsidRPr="2374289B" w:rsidR="0BE350AB">
        <w:rPr>
          <w:sz w:val="24"/>
          <w:szCs w:val="24"/>
        </w:rPr>
        <w:t>Add</w:t>
      </w:r>
      <w:r w:rsidRPr="2374289B" w:rsidR="0BE350AB">
        <w:rPr>
          <w:sz w:val="24"/>
          <w:szCs w:val="24"/>
        </w:rPr>
        <w:t xml:space="preserve"> </w:t>
      </w:r>
      <w:proofErr w:type="spellStart"/>
      <w:r w:rsidRPr="2374289B" w:rsidR="0BE350AB">
        <w:rPr>
          <w:sz w:val="24"/>
          <w:szCs w:val="24"/>
        </w:rPr>
        <w:t>sns</w:t>
      </w:r>
      <w:proofErr w:type="spellEnd"/>
      <w:r w:rsidRPr="2374289B" w:rsidR="0BE350AB">
        <w:rPr>
          <w:sz w:val="24"/>
          <w:szCs w:val="24"/>
        </w:rPr>
        <w:t xml:space="preserve"> </w:t>
      </w:r>
      <w:r w:rsidRPr="2374289B" w:rsidR="0BE350AB">
        <w:rPr>
          <w:sz w:val="24"/>
          <w:szCs w:val="24"/>
        </w:rPr>
        <w:t>link</w:t>
      </w:r>
      <w:r w:rsidRPr="2374289B" w:rsidR="0BE350AB">
        <w:rPr>
          <w:sz w:val="24"/>
          <w:szCs w:val="24"/>
        </w:rPr>
        <w:t xml:space="preserve">: Project </w:t>
      </w:r>
      <w:proofErr w:type="spellStart"/>
      <w:r w:rsidRPr="2374289B" w:rsidR="0BE350AB">
        <w:rPr>
          <w:sz w:val="24"/>
          <w:szCs w:val="24"/>
        </w:rPr>
        <w:t>Github</w:t>
      </w:r>
      <w:proofErr w:type="spellEnd"/>
      <w:r w:rsidRPr="2374289B" w:rsidR="0BE350AB">
        <w:rPr>
          <w:sz w:val="24"/>
          <w:szCs w:val="24"/>
        </w:rPr>
        <w:t xml:space="preserve"> </w:t>
      </w:r>
      <w:r w:rsidRPr="2374289B" w:rsidR="0BE350AB">
        <w:rPr>
          <w:sz w:val="24"/>
          <w:szCs w:val="24"/>
        </w:rPr>
        <w:t>link</w:t>
      </w:r>
      <w:r w:rsidRPr="2374289B" w:rsidR="0BE350AB">
        <w:rPr>
          <w:sz w:val="24"/>
          <w:szCs w:val="24"/>
        </w:rPr>
        <w:t xml:space="preserve"> &amp; Instagram </w:t>
      </w:r>
      <w:r w:rsidRPr="2374289B" w:rsidR="0BE350AB">
        <w:rPr>
          <w:sz w:val="24"/>
          <w:szCs w:val="24"/>
        </w:rPr>
        <w:t>link</w:t>
      </w:r>
    </w:p>
    <w:p w:rsidR="79B7F1C2" w:rsidP="2374289B" w:rsidRDefault="79B7F1C2" w14:paraId="333A3AD8" w14:textId="7C36D598">
      <w:pPr>
        <w:pStyle w:val="ListParagraph"/>
        <w:numPr>
          <w:ilvl w:val="0"/>
          <w:numId w:val="63"/>
        </w:numPr>
        <w:ind w:leftChars="0"/>
        <w:rPr>
          <w:sz w:val="24"/>
          <w:szCs w:val="24"/>
        </w:rPr>
      </w:pPr>
      <w:proofErr w:type="spellStart"/>
      <w:r w:rsidRPr="2374289B" w:rsidR="79B7F1C2">
        <w:rPr>
          <w:sz w:val="24"/>
          <w:szCs w:val="24"/>
        </w:rPr>
        <w:t>When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you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click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on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the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image</w:t>
      </w:r>
      <w:proofErr w:type="spellEnd"/>
      <w:r w:rsidRPr="2374289B" w:rsidR="79B7F1C2">
        <w:rPr>
          <w:sz w:val="24"/>
          <w:szCs w:val="24"/>
        </w:rPr>
        <w:t xml:space="preserve">, </w:t>
      </w:r>
      <w:proofErr w:type="spellStart"/>
      <w:r w:rsidRPr="2374289B" w:rsidR="79B7F1C2">
        <w:rPr>
          <w:sz w:val="24"/>
          <w:szCs w:val="24"/>
        </w:rPr>
        <w:t>each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address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opens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with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a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new</w:t>
      </w:r>
      <w:proofErr w:type="spellEnd"/>
      <w:r w:rsidRPr="2374289B" w:rsidR="79B7F1C2">
        <w:rPr>
          <w:sz w:val="24"/>
          <w:szCs w:val="24"/>
        </w:rPr>
        <w:t xml:space="preserve"> </w:t>
      </w:r>
      <w:proofErr w:type="spellStart"/>
      <w:r w:rsidRPr="2374289B" w:rsidR="79B7F1C2">
        <w:rPr>
          <w:sz w:val="24"/>
          <w:szCs w:val="24"/>
        </w:rPr>
        <w:t>tab</w:t>
      </w:r>
      <w:proofErr w:type="spellEnd"/>
      <w:r w:rsidRPr="2374289B" w:rsidR="79B7F1C2">
        <w:rPr>
          <w:sz w:val="24"/>
          <w:szCs w:val="24"/>
        </w:rPr>
        <w:t>.</w:t>
      </w:r>
    </w:p>
    <w:p w:rsidR="5C87E05E" w:rsidP="2374289B" w:rsidRDefault="5C87E05E" w14:paraId="3BE99FDE" w14:textId="395885BE">
      <w:pPr>
        <w:pStyle w:val="Normal"/>
        <w:ind w:left="720"/>
      </w:pPr>
      <w:r w:rsidR="5C87E05E">
        <w:drawing>
          <wp:inline wp14:editId="03156595" wp14:anchorId="3D3B470E">
            <wp:extent cx="4022148" cy="3217718"/>
            <wp:effectExtent l="0" t="0" r="0" b="0"/>
            <wp:docPr id="2328650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5b62668ea8f4b5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2148" cy="3217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6369F6" w:rsidP="2374289B" w:rsidRDefault="026369F6" w14:paraId="14AB83BA" w14:textId="53C14981">
      <w:pPr>
        <w:pStyle w:val="Normal"/>
        <w:ind w:left="1040"/>
        <w:rPr>
          <w:sz w:val="24"/>
          <w:szCs w:val="24"/>
        </w:rPr>
      </w:pPr>
    </w:p>
    <w:p w:rsidR="026369F6" w:rsidP="2374289B" w:rsidRDefault="026369F6" w14:paraId="0E4F3C18" w14:textId="656DAAE3">
      <w:pPr>
        <w:rPr>
          <w:sz w:val="24"/>
          <w:szCs w:val="24"/>
        </w:rPr>
      </w:pPr>
      <w:r w:rsidRPr="2374289B">
        <w:rPr>
          <w:sz w:val="24"/>
          <w:szCs w:val="24"/>
        </w:rPr>
        <w:br w:type="page"/>
      </w:r>
    </w:p>
    <w:p w:rsidR="02474DBF" w:rsidP="2374289B" w:rsidRDefault="02474DBF" w14:paraId="5D86B40D" w14:textId="7CBAEC7B">
      <w:pPr>
        <w:pStyle w:val="ListParagraph"/>
        <w:numPr>
          <w:ilvl w:val="0"/>
          <w:numId w:val="12"/>
        </w:numPr>
        <w:ind w:leftChars="0"/>
        <w:rPr>
          <w:b w:val="1"/>
          <w:bCs w:val="1"/>
          <w:sz w:val="28"/>
          <w:szCs w:val="28"/>
        </w:rPr>
      </w:pPr>
      <w:r w:rsidRPr="2374289B" w:rsidR="25C3713E">
        <w:rPr>
          <w:b w:val="1"/>
          <w:bCs w:val="1"/>
          <w:sz w:val="28"/>
          <w:szCs w:val="28"/>
        </w:rPr>
        <w:t>Main</w:t>
      </w:r>
      <w:r w:rsidRPr="2374289B" w:rsidR="312E5C36">
        <w:rPr>
          <w:b w:val="1"/>
          <w:bCs w:val="1"/>
          <w:sz w:val="28"/>
          <w:szCs w:val="28"/>
        </w:rPr>
        <w:t xml:space="preserve"> p</w:t>
      </w:r>
      <w:r w:rsidRPr="2374289B" w:rsidR="25C3713E">
        <w:rPr>
          <w:b w:val="1"/>
          <w:bCs w:val="1"/>
          <w:sz w:val="28"/>
          <w:szCs w:val="28"/>
        </w:rPr>
        <w:t>age</w:t>
      </w:r>
    </w:p>
    <w:p w:rsidR="22F4DB26" w:rsidP="2374289B" w:rsidRDefault="22F4DB26" w14:paraId="69BF9273" w14:textId="5DDFE71F">
      <w:pPr>
        <w:pStyle w:val="Normal"/>
        <w:ind w:left="680"/>
        <w:rPr>
          <w:sz w:val="24"/>
          <w:szCs w:val="24"/>
        </w:rPr>
      </w:pPr>
      <w:r w:rsidR="4C75C3FE">
        <w:drawing>
          <wp:inline wp14:editId="3B5FDB12" wp14:anchorId="3E50FBC5">
            <wp:extent cx="2730260" cy="2121640"/>
            <wp:effectExtent l="0" t="0" r="0" b="0"/>
            <wp:docPr id="17741886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a0f7470d8b0430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30260" cy="212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0F4DF8B">
        <w:rPr/>
        <w:t xml:space="preserve">  </w:t>
      </w:r>
      <w:r w:rsidR="50F4DF8B">
        <w:drawing>
          <wp:inline wp14:editId="48A45CF6" wp14:anchorId="21E77130">
            <wp:extent cx="2497401" cy="2112385"/>
            <wp:effectExtent l="0" t="0" r="0" b="0"/>
            <wp:docPr id="3995859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9ad62cbe145410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2497401" cy="2112385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07AE2E" w:rsidP="2374289B" w:rsidRDefault="5E07AE2E" w14:paraId="07948136" w14:textId="69B6FCBA">
      <w:pPr>
        <w:pStyle w:val="Normal"/>
        <w:ind w:left="680"/>
        <w:rPr>
          <w:b w:val="1"/>
          <w:bCs w:val="1"/>
          <w:sz w:val="28"/>
          <w:szCs w:val="28"/>
        </w:rPr>
      </w:pPr>
      <w:r w:rsidRPr="2374289B" w:rsidR="4DD40987">
        <w:rPr>
          <w:b w:val="1"/>
          <w:bCs w:val="1"/>
          <w:sz w:val="24"/>
          <w:szCs w:val="24"/>
        </w:rPr>
        <w:t>Functions</w:t>
      </w:r>
    </w:p>
    <w:p w:rsidR="68ACC18C" w:rsidP="2374289B" w:rsidRDefault="68ACC18C" w14:paraId="09D1189F" w14:textId="03E0950E">
      <w:pPr>
        <w:pStyle w:val="ListParagraph"/>
        <w:numPr>
          <w:ilvl w:val="0"/>
          <w:numId w:val="36"/>
        </w:numPr>
        <w:ind w:leftChars="0"/>
        <w:rPr>
          <w:sz w:val="28"/>
          <w:szCs w:val="28"/>
        </w:rPr>
      </w:pPr>
      <w:proofErr w:type="spellStart"/>
      <w:r w:rsidRPr="2374289B" w:rsidR="68ACC18C">
        <w:rPr>
          <w:sz w:val="28"/>
          <w:szCs w:val="28"/>
        </w:rPr>
        <w:t>Up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to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four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hashtags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per</w:t>
      </w:r>
      <w:proofErr w:type="spellEnd"/>
      <w:r w:rsidRPr="2374289B" w:rsidR="68ACC18C">
        <w:rPr>
          <w:sz w:val="28"/>
          <w:szCs w:val="28"/>
        </w:rPr>
        <w:t xml:space="preserve"> project.</w:t>
      </w:r>
    </w:p>
    <w:p w:rsidR="68ACC18C" w:rsidP="2374289B" w:rsidRDefault="68ACC18C" w14:paraId="1D2E6E67" w14:textId="4EA34BBC">
      <w:pPr>
        <w:pStyle w:val="ListParagraph"/>
        <w:numPr>
          <w:ilvl w:val="0"/>
          <w:numId w:val="36"/>
        </w:numPr>
        <w:ind w:leftChars="0"/>
        <w:rPr>
          <w:sz w:val="28"/>
          <w:szCs w:val="28"/>
        </w:rPr>
      </w:pPr>
      <w:r w:rsidRPr="2374289B" w:rsidR="68ACC18C">
        <w:rPr>
          <w:sz w:val="28"/>
          <w:szCs w:val="28"/>
        </w:rPr>
        <w:t xml:space="preserve">The </w:t>
      </w:r>
      <w:proofErr w:type="spellStart"/>
      <w:r w:rsidRPr="2374289B" w:rsidR="68ACC18C">
        <w:rPr>
          <w:sz w:val="28"/>
          <w:szCs w:val="28"/>
        </w:rPr>
        <w:t>first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hashtag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is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used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for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project</w:t>
      </w:r>
      <w:proofErr w:type="spellEnd"/>
      <w:r w:rsidRPr="2374289B" w:rsidR="68ACC18C">
        <w:rPr>
          <w:sz w:val="28"/>
          <w:szCs w:val="28"/>
        </w:rPr>
        <w:t xml:space="preserve"> classification</w:t>
      </w:r>
    </w:p>
    <w:p w:rsidR="68ACC18C" w:rsidP="2374289B" w:rsidRDefault="68ACC18C" w14:paraId="5CC509A2" w14:textId="423063CF">
      <w:pPr>
        <w:pStyle w:val="ListParagraph"/>
        <w:numPr>
          <w:ilvl w:val="0"/>
          <w:numId w:val="36"/>
        </w:numPr>
        <w:ind w:leftChars="0"/>
        <w:rPr>
          <w:sz w:val="28"/>
          <w:szCs w:val="28"/>
        </w:rPr>
      </w:pPr>
      <w:r w:rsidRPr="2374289B" w:rsidR="68ACC18C">
        <w:rPr>
          <w:sz w:val="28"/>
          <w:szCs w:val="28"/>
        </w:rPr>
        <w:t xml:space="preserve">The </w:t>
      </w:r>
      <w:proofErr w:type="spellStart"/>
      <w:r w:rsidRPr="2374289B" w:rsidR="68ACC18C">
        <w:rPr>
          <w:sz w:val="28"/>
          <w:szCs w:val="28"/>
        </w:rPr>
        <w:t>rest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can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be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specified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freely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for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each</w:t>
      </w:r>
      <w:proofErr w:type="spellEnd"/>
      <w:r w:rsidRPr="2374289B" w:rsidR="68ACC18C">
        <w:rPr>
          <w:sz w:val="28"/>
          <w:szCs w:val="28"/>
        </w:rPr>
        <w:t xml:space="preserve"> project</w:t>
      </w:r>
    </w:p>
    <w:p w:rsidR="68ACC18C" w:rsidP="2374289B" w:rsidRDefault="68ACC18C" w14:paraId="7C1633F9" w14:textId="3076B3F6">
      <w:pPr>
        <w:pStyle w:val="ListParagraph"/>
        <w:numPr>
          <w:ilvl w:val="0"/>
          <w:numId w:val="36"/>
        </w:numPr>
        <w:ind w:leftChars="0"/>
        <w:rPr>
          <w:sz w:val="28"/>
          <w:szCs w:val="28"/>
        </w:rPr>
      </w:pPr>
      <w:r w:rsidRPr="2374289B" w:rsidR="68ACC18C">
        <w:rPr>
          <w:sz w:val="28"/>
          <w:szCs w:val="28"/>
        </w:rPr>
        <w:t xml:space="preserve">Hashtags </w:t>
      </w:r>
      <w:proofErr w:type="spellStart"/>
      <w:r w:rsidRPr="2374289B" w:rsidR="68ACC18C">
        <w:rPr>
          <w:sz w:val="28"/>
          <w:szCs w:val="28"/>
        </w:rPr>
        <w:t>for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project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classification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purposes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are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displayed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on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the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main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page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in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word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cloud</w:t>
      </w:r>
      <w:proofErr w:type="spellEnd"/>
      <w:r w:rsidRPr="2374289B" w:rsidR="68ACC18C">
        <w:rPr>
          <w:sz w:val="28"/>
          <w:szCs w:val="28"/>
        </w:rPr>
        <w:t xml:space="preserve"> format.</w:t>
      </w:r>
    </w:p>
    <w:p w:rsidR="68ACC18C" w:rsidP="2374289B" w:rsidRDefault="68ACC18C" w14:paraId="2859031C" w14:textId="377611C3">
      <w:pPr>
        <w:pStyle w:val="ListParagraph"/>
        <w:numPr>
          <w:ilvl w:val="0"/>
          <w:numId w:val="36"/>
        </w:numPr>
        <w:ind w:leftChars="0"/>
        <w:rPr>
          <w:sz w:val="28"/>
          <w:szCs w:val="28"/>
        </w:rPr>
      </w:pPr>
      <w:r w:rsidRPr="2374289B" w:rsidR="68ACC18C">
        <w:rPr>
          <w:sz w:val="28"/>
          <w:szCs w:val="28"/>
        </w:rPr>
        <w:t xml:space="preserve">When </w:t>
      </w:r>
      <w:proofErr w:type="spellStart"/>
      <w:r w:rsidRPr="2374289B" w:rsidR="68ACC18C">
        <w:rPr>
          <w:sz w:val="28"/>
          <w:szCs w:val="28"/>
        </w:rPr>
        <w:t>you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select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each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word</w:t>
      </w:r>
      <w:proofErr w:type="spellEnd"/>
      <w:r w:rsidRPr="2374289B" w:rsidR="68ACC18C">
        <w:rPr>
          <w:sz w:val="28"/>
          <w:szCs w:val="28"/>
        </w:rPr>
        <w:t xml:space="preserve">, </w:t>
      </w:r>
      <w:proofErr w:type="spellStart"/>
      <w:r w:rsidRPr="2374289B" w:rsidR="68ACC18C">
        <w:rPr>
          <w:sz w:val="28"/>
          <w:szCs w:val="28"/>
        </w:rPr>
        <w:t>go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to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the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hashtag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page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where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you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can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see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the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classified</w:t>
      </w:r>
      <w:proofErr w:type="spellEnd"/>
      <w:r w:rsidRPr="2374289B" w:rsidR="68ACC18C">
        <w:rPr>
          <w:sz w:val="28"/>
          <w:szCs w:val="28"/>
        </w:rPr>
        <w:t xml:space="preserve"> </w:t>
      </w:r>
      <w:proofErr w:type="spellStart"/>
      <w:r w:rsidRPr="2374289B" w:rsidR="68ACC18C">
        <w:rPr>
          <w:sz w:val="28"/>
          <w:szCs w:val="28"/>
        </w:rPr>
        <w:t>projects</w:t>
      </w:r>
      <w:proofErr w:type="spellEnd"/>
    </w:p>
    <w:p w:rsidR="2B513C30" w:rsidP="2374289B" w:rsidRDefault="2B513C30" w14:paraId="06078070" w14:textId="7196D2EC">
      <w:pPr>
        <w:pStyle w:val="Normal"/>
        <w:ind w:left="680"/>
        <w:rPr>
          <w:b w:val="1"/>
          <w:bCs w:val="1"/>
          <w:sz w:val="28"/>
          <w:szCs w:val="28"/>
        </w:rPr>
      </w:pPr>
      <w:proofErr w:type="spellStart"/>
      <w:r w:rsidRPr="2374289B" w:rsidR="4DD40987">
        <w:rPr>
          <w:b w:val="1"/>
          <w:bCs w:val="1"/>
          <w:sz w:val="24"/>
          <w:szCs w:val="24"/>
        </w:rPr>
        <w:t>Css</w:t>
      </w:r>
      <w:proofErr w:type="spellEnd"/>
      <w:r w:rsidRPr="2374289B" w:rsidR="4DD40987">
        <w:rPr>
          <w:b w:val="1"/>
          <w:bCs w:val="1"/>
          <w:sz w:val="24"/>
          <w:szCs w:val="24"/>
        </w:rPr>
        <w:t xml:space="preserve"> </w:t>
      </w:r>
      <w:r w:rsidRPr="2374289B" w:rsidR="4DD40987">
        <w:rPr>
          <w:b w:val="1"/>
          <w:bCs w:val="1"/>
          <w:sz w:val="24"/>
          <w:szCs w:val="24"/>
        </w:rPr>
        <w:t>points</w:t>
      </w:r>
    </w:p>
    <w:p w:rsidR="0C5CF5B3" w:rsidP="2374289B" w:rsidRDefault="0C5CF5B3" w14:paraId="7BEF7B61" w14:textId="1C1D6640">
      <w:pPr>
        <w:pStyle w:val="ListParagraph"/>
        <w:numPr>
          <w:ilvl w:val="0"/>
          <w:numId w:val="30"/>
        </w:numPr>
        <w:ind w:leftChars="0"/>
        <w:rPr>
          <w:sz w:val="28"/>
          <w:szCs w:val="28"/>
        </w:rPr>
      </w:pPr>
      <w:r w:rsidRPr="2374289B" w:rsidR="0C5CF5B3">
        <w:rPr>
          <w:sz w:val="28"/>
          <w:szCs w:val="28"/>
        </w:rPr>
        <w:t xml:space="preserve">Word </w:t>
      </w:r>
      <w:proofErr w:type="spellStart"/>
      <w:r w:rsidRPr="2374289B" w:rsidR="0C5CF5B3">
        <w:rPr>
          <w:sz w:val="28"/>
          <w:szCs w:val="28"/>
        </w:rPr>
        <w:t>cloud</w:t>
      </w:r>
      <w:proofErr w:type="spellEnd"/>
      <w:r w:rsidRPr="2374289B" w:rsidR="0C5CF5B3">
        <w:rPr>
          <w:sz w:val="28"/>
          <w:szCs w:val="28"/>
        </w:rPr>
        <w:t xml:space="preserve"> </w:t>
      </w:r>
      <w:proofErr w:type="spellStart"/>
      <w:r w:rsidRPr="2374289B" w:rsidR="0C5CF5B3">
        <w:rPr>
          <w:sz w:val="28"/>
          <w:szCs w:val="28"/>
        </w:rPr>
        <w:t>placement</w:t>
      </w:r>
      <w:proofErr w:type="spellEnd"/>
      <w:r w:rsidRPr="2374289B" w:rsidR="0C5CF5B3">
        <w:rPr>
          <w:sz w:val="28"/>
          <w:szCs w:val="28"/>
        </w:rPr>
        <w:t xml:space="preserve"> and </w:t>
      </w:r>
      <w:proofErr w:type="spellStart"/>
      <w:r w:rsidRPr="2374289B" w:rsidR="0C5CF5B3">
        <w:rPr>
          <w:sz w:val="28"/>
          <w:szCs w:val="28"/>
        </w:rPr>
        <w:t>color</w:t>
      </w:r>
      <w:proofErr w:type="spellEnd"/>
      <w:r w:rsidRPr="2374289B" w:rsidR="0C5CF5B3">
        <w:rPr>
          <w:sz w:val="28"/>
          <w:szCs w:val="28"/>
        </w:rPr>
        <w:t xml:space="preserve"> randomly change</w:t>
      </w:r>
    </w:p>
    <w:p w:rsidR="57D4DD86" w:rsidP="2374289B" w:rsidRDefault="57D4DD86" w14:paraId="101F6C4A" w14:textId="25658D8E">
      <w:pPr>
        <w:pStyle w:val="Normal"/>
        <w:ind w:left="800" w:hanging="0" w:firstLine="720"/>
      </w:pPr>
    </w:p>
    <w:p w:rsidR="026369F6" w:rsidP="2374289B" w:rsidRDefault="026369F6" w14:paraId="26F6E28A" w14:textId="15041FF0">
      <w:pPr>
        <w:pStyle w:val="Normal"/>
        <w:rPr>
          <w:sz w:val="24"/>
          <w:szCs w:val="24"/>
        </w:rPr>
      </w:pPr>
    </w:p>
    <w:p w:rsidR="026369F6" w:rsidP="2374289B" w:rsidRDefault="026369F6" w14:paraId="1C87DA84" w14:textId="10E2AB29">
      <w:pPr>
        <w:bidi w:val="0"/>
        <w:rPr>
          <w:sz w:val="24"/>
          <w:szCs w:val="24"/>
        </w:rPr>
      </w:pPr>
      <w:r w:rsidRPr="2374289B">
        <w:rPr>
          <w:sz w:val="24"/>
          <w:szCs w:val="24"/>
        </w:rPr>
        <w:br w:type="page"/>
      </w:r>
    </w:p>
    <w:p w:rsidR="026369F6" w:rsidP="2374289B" w:rsidRDefault="026369F6" w14:paraId="308C0C95" w14:textId="2C87C4CF">
      <w:pPr>
        <w:pStyle w:val="ListParagraph"/>
        <w:numPr>
          <w:ilvl w:val="0"/>
          <w:numId w:val="12"/>
        </w:numPr>
        <w:bidi w:val="0"/>
        <w:spacing w:beforeLines="0" w:beforeAutospacing="off" w:after="181" w:afterAutospacing="off" w:line="257" w:lineRule="auto"/>
        <w:ind w:left="800" w:leftChars="0" w:rightChars="0" w:hanging="400"/>
        <w:jc w:val="both"/>
        <w:rPr>
          <w:b w:val="1"/>
          <w:bCs w:val="1"/>
          <w:sz w:val="28"/>
          <w:szCs w:val="28"/>
        </w:rPr>
      </w:pPr>
      <w:r w:rsidRPr="2374289B" w:rsidR="3E5E777F">
        <w:rPr>
          <w:b w:val="1"/>
          <w:bCs w:val="1"/>
          <w:sz w:val="28"/>
          <w:szCs w:val="28"/>
        </w:rPr>
        <w:t>Class Page</w:t>
      </w:r>
    </w:p>
    <w:p w:rsidR="026369F6" w:rsidP="2374289B" w:rsidRDefault="026369F6" w14:paraId="22238469" w14:textId="586271A0">
      <w:pPr>
        <w:pStyle w:val="Normal"/>
        <w:bidi w:val="0"/>
        <w:spacing w:beforeLines="0" w:beforeAutospacing="off" w:after="181" w:afterAutospacing="off" w:line="257" w:lineRule="auto"/>
        <w:ind w:left="670" w:rightChars="0" w:hanging="0"/>
        <w:jc w:val="both"/>
        <w:rPr>
          <w:sz w:val="24"/>
          <w:szCs w:val="24"/>
        </w:rPr>
      </w:pPr>
      <w:r w:rsidR="3E5E777F">
        <w:drawing>
          <wp:inline wp14:editId="24746CF6" wp14:anchorId="013E8C92">
            <wp:extent cx="2430607" cy="2669774"/>
            <wp:effectExtent l="0" t="0" r="0" b="0"/>
            <wp:docPr id="5242469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00c402ac70f437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607" cy="2669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9E6F2F2">
        <w:rPr/>
        <w:t xml:space="preserve">  </w:t>
      </w:r>
      <w:r w:rsidR="19E6F2F2">
        <w:drawing>
          <wp:inline wp14:editId="60210AA7" wp14:anchorId="40B4FA1F">
            <wp:extent cx="2551055" cy="2685321"/>
            <wp:effectExtent l="0" t="0" r="0" b="0"/>
            <wp:docPr id="18588831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6760ccc8ff4ce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1055" cy="268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6369F6" w:rsidP="2374289B" w:rsidRDefault="026369F6" w14:paraId="2AD18006" w14:textId="4869A9DD">
      <w:pPr>
        <w:pStyle w:val="Normal"/>
        <w:ind w:left="680"/>
        <w:rPr>
          <w:b w:val="1"/>
          <w:bCs w:val="1"/>
          <w:sz w:val="28"/>
          <w:szCs w:val="28"/>
        </w:rPr>
      </w:pPr>
      <w:r w:rsidRPr="2374289B" w:rsidR="3E5E777F">
        <w:rPr>
          <w:b w:val="1"/>
          <w:bCs w:val="1"/>
          <w:sz w:val="24"/>
          <w:szCs w:val="24"/>
        </w:rPr>
        <w:t>Functions</w:t>
      </w:r>
    </w:p>
    <w:p w:rsidR="026369F6" w:rsidP="2374289B" w:rsidRDefault="026369F6" w14:paraId="73664800" w14:textId="48998C2A">
      <w:pPr>
        <w:pStyle w:val="ListParagraph"/>
        <w:numPr>
          <w:ilvl w:val="0"/>
          <w:numId w:val="28"/>
        </w:numPr>
        <w:ind w:leftChars="0"/>
        <w:rPr>
          <w:sz w:val="24"/>
          <w:szCs w:val="24"/>
        </w:rPr>
      </w:pPr>
      <w:proofErr w:type="spellStart"/>
      <w:r w:rsidRPr="2374289B" w:rsidR="0231B1A5">
        <w:rPr>
          <w:sz w:val="24"/>
          <w:szCs w:val="24"/>
        </w:rPr>
        <w:t>When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accessing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a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class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pag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for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th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first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time</w:t>
      </w:r>
      <w:proofErr w:type="spellEnd"/>
      <w:r w:rsidRPr="2374289B" w:rsidR="0231B1A5">
        <w:rPr>
          <w:sz w:val="24"/>
          <w:szCs w:val="24"/>
        </w:rPr>
        <w:t xml:space="preserve">, </w:t>
      </w:r>
      <w:proofErr w:type="spellStart"/>
      <w:r w:rsidRPr="2374289B" w:rsidR="0231B1A5">
        <w:rPr>
          <w:sz w:val="24"/>
          <w:szCs w:val="24"/>
        </w:rPr>
        <w:t>randomly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plac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projects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belonging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to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each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class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by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team</w:t>
      </w:r>
      <w:proofErr w:type="spellEnd"/>
      <w:r w:rsidRPr="2374289B" w:rsidR="0231B1A5">
        <w:rPr>
          <w:sz w:val="24"/>
          <w:szCs w:val="24"/>
        </w:rPr>
        <w:t xml:space="preserve"> number</w:t>
      </w:r>
    </w:p>
    <w:p w:rsidR="026369F6" w:rsidP="2374289B" w:rsidRDefault="026369F6" w14:paraId="66C178C0" w14:textId="3964C19C">
      <w:pPr>
        <w:pStyle w:val="ListParagraph"/>
        <w:numPr>
          <w:ilvl w:val="0"/>
          <w:numId w:val="28"/>
        </w:numPr>
        <w:ind w:leftChars="0"/>
        <w:rPr>
          <w:sz w:val="24"/>
          <w:szCs w:val="24"/>
        </w:rPr>
      </w:pPr>
      <w:proofErr w:type="spellStart"/>
      <w:r w:rsidRPr="2374289B" w:rsidR="0231B1A5">
        <w:rPr>
          <w:sz w:val="24"/>
          <w:szCs w:val="24"/>
        </w:rPr>
        <w:t>When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th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toggl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button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is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pressed</w:t>
      </w:r>
      <w:proofErr w:type="spellEnd"/>
      <w:r w:rsidRPr="2374289B" w:rsidR="0231B1A5">
        <w:rPr>
          <w:sz w:val="24"/>
          <w:szCs w:val="24"/>
        </w:rPr>
        <w:t xml:space="preserve">, </w:t>
      </w:r>
      <w:proofErr w:type="spellStart"/>
      <w:r w:rsidRPr="2374289B" w:rsidR="0231B1A5">
        <w:rPr>
          <w:sz w:val="24"/>
          <w:szCs w:val="24"/>
        </w:rPr>
        <w:t>projects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ar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sorted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in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order</w:t>
      </w:r>
      <w:proofErr w:type="spellEnd"/>
      <w:r w:rsidRPr="2374289B" w:rsidR="0231B1A5">
        <w:rPr>
          <w:sz w:val="24"/>
          <w:szCs w:val="24"/>
        </w:rPr>
        <w:t xml:space="preserve"> of </w:t>
      </w:r>
      <w:proofErr w:type="spellStart"/>
      <w:r w:rsidRPr="2374289B" w:rsidR="0231B1A5">
        <w:rPr>
          <w:sz w:val="24"/>
          <w:szCs w:val="24"/>
        </w:rPr>
        <w:t>small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team</w:t>
      </w:r>
      <w:proofErr w:type="spellEnd"/>
      <w:r w:rsidRPr="2374289B" w:rsidR="0231B1A5">
        <w:rPr>
          <w:sz w:val="24"/>
          <w:szCs w:val="24"/>
        </w:rPr>
        <w:t xml:space="preserve"> numbers</w:t>
      </w:r>
    </w:p>
    <w:p w:rsidR="026369F6" w:rsidP="2374289B" w:rsidRDefault="026369F6" w14:paraId="0DD6F6B0" w14:textId="11893DC1">
      <w:pPr>
        <w:pStyle w:val="ListParagraph"/>
        <w:numPr>
          <w:ilvl w:val="0"/>
          <w:numId w:val="28"/>
        </w:numPr>
        <w:ind w:leftChars="0"/>
        <w:rPr>
          <w:sz w:val="24"/>
          <w:szCs w:val="24"/>
        </w:rPr>
      </w:pPr>
      <w:r w:rsidRPr="2374289B" w:rsidR="0231B1A5">
        <w:rPr>
          <w:sz w:val="24"/>
          <w:szCs w:val="24"/>
        </w:rPr>
        <w:t xml:space="preserve">If you select </w:t>
      </w:r>
      <w:proofErr w:type="spellStart"/>
      <w:r w:rsidRPr="2374289B" w:rsidR="0231B1A5">
        <w:rPr>
          <w:sz w:val="24"/>
          <w:szCs w:val="24"/>
        </w:rPr>
        <w:t>th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toggl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button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again</w:t>
      </w:r>
      <w:proofErr w:type="spellEnd"/>
      <w:r w:rsidRPr="2374289B" w:rsidR="0231B1A5">
        <w:rPr>
          <w:sz w:val="24"/>
          <w:szCs w:val="24"/>
        </w:rPr>
        <w:t xml:space="preserve">, </w:t>
      </w:r>
      <w:proofErr w:type="spellStart"/>
      <w:r w:rsidRPr="2374289B" w:rsidR="0231B1A5">
        <w:rPr>
          <w:sz w:val="24"/>
          <w:szCs w:val="24"/>
        </w:rPr>
        <w:t>randomly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plac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the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project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in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a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new</w:t>
      </w:r>
      <w:proofErr w:type="spellEnd"/>
      <w:r w:rsidRPr="2374289B" w:rsidR="0231B1A5">
        <w:rPr>
          <w:sz w:val="24"/>
          <w:szCs w:val="24"/>
        </w:rPr>
        <w:t xml:space="preserve"> </w:t>
      </w:r>
      <w:proofErr w:type="spellStart"/>
      <w:r w:rsidRPr="2374289B" w:rsidR="0231B1A5">
        <w:rPr>
          <w:sz w:val="24"/>
          <w:szCs w:val="24"/>
        </w:rPr>
        <w:t>order</w:t>
      </w:r>
      <w:proofErr w:type="spellEnd"/>
    </w:p>
    <w:p w:rsidR="026369F6" w:rsidP="2374289B" w:rsidRDefault="026369F6" w14:paraId="196950DD" w14:textId="501B4281">
      <w:pPr>
        <w:pStyle w:val="Normal"/>
        <w:ind w:left="680"/>
        <w:rPr>
          <w:b w:val="1"/>
          <w:bCs w:val="1"/>
          <w:sz w:val="28"/>
          <w:szCs w:val="28"/>
        </w:rPr>
      </w:pPr>
      <w:proofErr w:type="spellStart"/>
      <w:r w:rsidRPr="2374289B" w:rsidR="16499489">
        <w:rPr>
          <w:b w:val="1"/>
          <w:bCs w:val="1"/>
          <w:sz w:val="24"/>
          <w:szCs w:val="24"/>
        </w:rPr>
        <w:t>Css</w:t>
      </w:r>
      <w:proofErr w:type="spellEnd"/>
      <w:r w:rsidRPr="2374289B" w:rsidR="16499489">
        <w:rPr>
          <w:b w:val="1"/>
          <w:bCs w:val="1"/>
          <w:sz w:val="24"/>
          <w:szCs w:val="24"/>
        </w:rPr>
        <w:t xml:space="preserve"> </w:t>
      </w:r>
      <w:r w:rsidRPr="2374289B" w:rsidR="16499489">
        <w:rPr>
          <w:b w:val="1"/>
          <w:bCs w:val="1"/>
          <w:sz w:val="24"/>
          <w:szCs w:val="24"/>
        </w:rPr>
        <w:t>points</w:t>
      </w:r>
    </w:p>
    <w:p w:rsidR="026369F6" w:rsidP="2374289B" w:rsidRDefault="026369F6" w14:paraId="2145A765" w14:textId="650A2A5F">
      <w:pPr>
        <w:pStyle w:val="ListParagraph"/>
        <w:numPr>
          <w:ilvl w:val="0"/>
          <w:numId w:val="41"/>
        </w:numPr>
        <w:ind w:leftChars="0"/>
        <w:rPr>
          <w:sz w:val="24"/>
          <w:szCs w:val="24"/>
        </w:rPr>
      </w:pPr>
      <w:proofErr w:type="spellStart"/>
      <w:r w:rsidRPr="2374289B" w:rsidR="3938D44F">
        <w:rPr>
          <w:sz w:val="24"/>
          <w:szCs w:val="24"/>
        </w:rPr>
        <w:t>Setting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the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image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loading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element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to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Lazy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reduces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the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possibility</w:t>
      </w:r>
      <w:proofErr w:type="spellEnd"/>
      <w:r w:rsidRPr="2374289B" w:rsidR="3938D44F">
        <w:rPr>
          <w:sz w:val="24"/>
          <w:szCs w:val="24"/>
        </w:rPr>
        <w:t xml:space="preserve"> of </w:t>
      </w:r>
      <w:proofErr w:type="spellStart"/>
      <w:r w:rsidRPr="2374289B" w:rsidR="3938D44F">
        <w:rPr>
          <w:sz w:val="24"/>
          <w:szCs w:val="24"/>
        </w:rPr>
        <w:t>data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loading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delays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when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there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are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a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large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number</w:t>
      </w:r>
      <w:proofErr w:type="spellEnd"/>
      <w:r w:rsidRPr="2374289B" w:rsidR="3938D44F">
        <w:rPr>
          <w:sz w:val="24"/>
          <w:szCs w:val="24"/>
        </w:rPr>
        <w:t xml:space="preserve"> of </w:t>
      </w:r>
      <w:proofErr w:type="spellStart"/>
      <w:r w:rsidRPr="2374289B" w:rsidR="3938D44F">
        <w:rPr>
          <w:sz w:val="24"/>
          <w:szCs w:val="24"/>
        </w:rPr>
        <w:t>projects</w:t>
      </w:r>
      <w:proofErr w:type="spellEnd"/>
    </w:p>
    <w:p w:rsidR="026369F6" w:rsidP="2374289B" w:rsidRDefault="026369F6" w14:paraId="64994BD3" w14:textId="7491152E">
      <w:pPr>
        <w:pStyle w:val="Normal"/>
        <w:ind w:left="720"/>
      </w:pPr>
      <w:r w:rsidR="3589260B">
        <w:drawing>
          <wp:inline wp14:editId="47EF29D5" wp14:anchorId="2657D0C6">
            <wp:extent cx="2467841" cy="1285573"/>
            <wp:effectExtent l="0" t="0" r="0" b="0"/>
            <wp:docPr id="139145312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36cbae17d7c4da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841" cy="128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6369F6" w:rsidP="2374289B" w:rsidRDefault="026369F6" w14:paraId="63098CA2" w14:textId="6BC0CAB1">
      <w:pPr>
        <w:pStyle w:val="ListParagraph"/>
        <w:numPr>
          <w:ilvl w:val="0"/>
          <w:numId w:val="41"/>
        </w:numPr>
        <w:ind w:leftChars="0"/>
        <w:rPr>
          <w:sz w:val="24"/>
          <w:szCs w:val="24"/>
        </w:rPr>
      </w:pPr>
      <w:proofErr w:type="spellStart"/>
      <w:r w:rsidRPr="2374289B" w:rsidR="3938D44F">
        <w:rPr>
          <w:sz w:val="24"/>
          <w:szCs w:val="24"/>
        </w:rPr>
        <w:t>Grids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increase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based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on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the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longest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project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in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each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row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considering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thumbnail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size</w:t>
      </w:r>
      <w:proofErr w:type="spellEnd"/>
      <w:r w:rsidRPr="2374289B" w:rsidR="3938D44F">
        <w:rPr>
          <w:sz w:val="24"/>
          <w:szCs w:val="24"/>
        </w:rPr>
        <w:t xml:space="preserve">, </w:t>
      </w:r>
      <w:proofErr w:type="spellStart"/>
      <w:r w:rsidRPr="2374289B" w:rsidR="3938D44F">
        <w:rPr>
          <w:sz w:val="24"/>
          <w:szCs w:val="24"/>
        </w:rPr>
        <w:t>title</w:t>
      </w:r>
      <w:proofErr w:type="spellEnd"/>
      <w:r w:rsidRPr="2374289B" w:rsidR="3938D44F">
        <w:rPr>
          <w:sz w:val="24"/>
          <w:szCs w:val="24"/>
        </w:rPr>
        <w:t xml:space="preserve">, </w:t>
      </w:r>
      <w:proofErr w:type="spellStart"/>
      <w:r w:rsidRPr="2374289B" w:rsidR="3938D44F">
        <w:rPr>
          <w:sz w:val="24"/>
          <w:szCs w:val="24"/>
        </w:rPr>
        <w:t>hashtag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length</w:t>
      </w:r>
      <w:proofErr w:type="spellEnd"/>
      <w:r w:rsidRPr="2374289B" w:rsidR="3938D44F">
        <w:rPr>
          <w:sz w:val="24"/>
          <w:szCs w:val="24"/>
        </w:rPr>
        <w:t xml:space="preserve">, </w:t>
      </w:r>
      <w:proofErr w:type="spellStart"/>
      <w:r w:rsidRPr="2374289B" w:rsidR="3938D44F">
        <w:rPr>
          <w:sz w:val="24"/>
          <w:szCs w:val="24"/>
        </w:rPr>
        <w:t>etc</w:t>
      </w:r>
      <w:proofErr w:type="spellEnd"/>
    </w:p>
    <w:p w:rsidR="026369F6" w:rsidP="2374289B" w:rsidRDefault="026369F6" w14:paraId="4626BBC2" w14:textId="1D467C13">
      <w:pPr>
        <w:pStyle w:val="Normal"/>
        <w:ind w:left="710" w:hanging="0"/>
      </w:pPr>
      <w:r w:rsidR="448F86AC">
        <w:drawing>
          <wp:inline wp14:editId="3C4ED513" wp14:anchorId="058D8B48">
            <wp:extent cx="3377046" cy="1435244"/>
            <wp:effectExtent l="0" t="0" r="0" b="0"/>
            <wp:docPr id="1619929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c933236c24949d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046" cy="143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6369F6" w:rsidP="2374289B" w:rsidRDefault="026369F6" w14:paraId="1AF5C2BE" w14:textId="525157CD">
      <w:pPr>
        <w:pStyle w:val="Normal"/>
        <w:ind w:left="710" w:hanging="0"/>
        <w:rPr>
          <w:sz w:val="24"/>
          <w:szCs w:val="24"/>
        </w:rPr>
      </w:pPr>
      <w:r w:rsidR="5FC9787B">
        <w:drawing>
          <wp:inline wp14:editId="0DA9F04C" wp14:anchorId="5EBEA801">
            <wp:extent cx="4572000" cy="2209800"/>
            <wp:effectExtent l="0" t="0" r="0" b="0"/>
            <wp:docPr id="8792515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201b5a64d0e48a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4572000" cy="2209800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6369F6" w:rsidP="2374289B" w:rsidRDefault="026369F6" w14:paraId="334BFA0D" w14:textId="45295E3B">
      <w:pPr>
        <w:pStyle w:val="ListParagraph"/>
        <w:numPr>
          <w:ilvl w:val="0"/>
          <w:numId w:val="41"/>
        </w:numPr>
        <w:ind w:leftChars="0"/>
        <w:rPr>
          <w:sz w:val="24"/>
          <w:szCs w:val="24"/>
        </w:rPr>
      </w:pPr>
      <w:proofErr w:type="spellStart"/>
      <w:r w:rsidRPr="2374289B" w:rsidR="3938D44F">
        <w:rPr>
          <w:sz w:val="24"/>
          <w:szCs w:val="24"/>
        </w:rPr>
        <w:t>Set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thumbnail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colors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differently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for</w:t>
      </w:r>
      <w:proofErr w:type="spellEnd"/>
      <w:r w:rsidRPr="2374289B" w:rsidR="3938D44F">
        <w:rPr>
          <w:sz w:val="24"/>
          <w:szCs w:val="24"/>
        </w:rPr>
        <w:t xml:space="preserve"> </w:t>
      </w:r>
      <w:proofErr w:type="spellStart"/>
      <w:r w:rsidRPr="2374289B" w:rsidR="3938D44F">
        <w:rPr>
          <w:sz w:val="24"/>
          <w:szCs w:val="24"/>
        </w:rPr>
        <w:t>every</w:t>
      </w:r>
      <w:proofErr w:type="spellEnd"/>
      <w:r w:rsidRPr="2374289B" w:rsidR="3938D44F">
        <w:rPr>
          <w:sz w:val="24"/>
          <w:szCs w:val="24"/>
        </w:rPr>
        <w:t xml:space="preserve"> 3 </w:t>
      </w:r>
      <w:proofErr w:type="spellStart"/>
      <w:r w:rsidRPr="2374289B" w:rsidR="3938D44F">
        <w:rPr>
          <w:sz w:val="24"/>
          <w:szCs w:val="24"/>
        </w:rPr>
        <w:t>items</w:t>
      </w:r>
      <w:proofErr w:type="spellEnd"/>
    </w:p>
    <w:p w:rsidR="026369F6" w:rsidP="2374289B" w:rsidRDefault="026369F6" w14:paraId="17682F65" w14:textId="6D47EE91">
      <w:pPr>
        <w:pStyle w:val="Normal"/>
        <w:ind w:left="720"/>
      </w:pPr>
      <w:r w:rsidR="1ECEE4B2">
        <w:drawing>
          <wp:inline wp14:editId="727E7F7B" wp14:anchorId="7B07944A">
            <wp:extent cx="1912318" cy="2020973"/>
            <wp:effectExtent l="0" t="0" r="0" b="0"/>
            <wp:docPr id="13874470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45be5a61d848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2318" cy="2020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6369F6" w:rsidP="2374289B" w:rsidRDefault="026369F6" w14:paraId="2EC65424" w14:textId="32ECB86E">
      <w:pPr>
        <w:pStyle w:val="Normal"/>
        <w:ind w:left="720"/>
        <w:rPr>
          <w:sz w:val="24"/>
          <w:szCs w:val="24"/>
        </w:rPr>
      </w:pPr>
      <w:r w:rsidR="49BF03AF">
        <w:drawing>
          <wp:inline wp14:editId="352C0454" wp14:anchorId="2A897EE1">
            <wp:extent cx="4964904" cy="2130772"/>
            <wp:effectExtent l="0" t="0" r="0" b="0"/>
            <wp:docPr id="13121648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6c1c9c576594bd9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4964904" cy="2130772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6369F6" w:rsidP="2374289B" w:rsidRDefault="026369F6" w14:paraId="41346168" w14:textId="37F13BE2">
      <w:pPr>
        <w:pStyle w:val="Normal"/>
        <w:ind w:left="320"/>
        <w:rPr>
          <w:sz w:val="24"/>
          <w:szCs w:val="24"/>
        </w:rPr>
      </w:pPr>
    </w:p>
    <w:p w:rsidR="026369F6" w:rsidP="2374289B" w:rsidRDefault="026369F6" w14:paraId="63883987" w14:textId="428985E6">
      <w:pPr>
        <w:pStyle w:val="Normal"/>
        <w:ind w:left="320"/>
        <w:rPr>
          <w:sz w:val="24"/>
          <w:szCs w:val="24"/>
        </w:rPr>
      </w:pPr>
    </w:p>
    <w:p w:rsidR="026369F6" w:rsidP="2374289B" w:rsidRDefault="026369F6" w14:paraId="6E88E79D" w14:textId="50A98600">
      <w:pPr>
        <w:rPr>
          <w:sz w:val="24"/>
          <w:szCs w:val="24"/>
        </w:rPr>
      </w:pPr>
      <w:r w:rsidRPr="2374289B">
        <w:rPr>
          <w:sz w:val="24"/>
          <w:szCs w:val="24"/>
        </w:rPr>
        <w:br w:type="page"/>
      </w:r>
    </w:p>
    <w:p w:rsidR="1CC6FAA7" w:rsidP="2374289B" w:rsidRDefault="1CC6FAA7" w14:paraId="352F617C" w14:textId="4EA91800">
      <w:pPr>
        <w:pStyle w:val="ListParagraph"/>
        <w:numPr>
          <w:ilvl w:val="0"/>
          <w:numId w:val="12"/>
        </w:numPr>
        <w:ind w:leftChars="0"/>
        <w:rPr>
          <w:b w:val="1"/>
          <w:bCs w:val="1"/>
          <w:sz w:val="28"/>
          <w:szCs w:val="28"/>
        </w:rPr>
      </w:pPr>
      <w:r w:rsidRPr="2374289B" w:rsidR="6014BB80">
        <w:rPr>
          <w:b w:val="1"/>
          <w:bCs w:val="1"/>
          <w:sz w:val="28"/>
          <w:szCs w:val="28"/>
        </w:rPr>
        <w:t>Hashtag page</w:t>
      </w:r>
    </w:p>
    <w:p w:rsidR="5B969886" w:rsidP="2374289B" w:rsidRDefault="5B969886" w14:paraId="345791A9" w14:textId="7F026F9C">
      <w:pPr>
        <w:pStyle w:val="Normal"/>
        <w:ind w:left="680"/>
        <w:rPr>
          <w:sz w:val="24"/>
          <w:szCs w:val="24"/>
        </w:rPr>
      </w:pPr>
      <w:r w:rsidR="5BF0C998">
        <w:drawing>
          <wp:inline wp14:editId="63D799A8" wp14:anchorId="734CC031">
            <wp:extent cx="2606386" cy="2470637"/>
            <wp:effectExtent l="0" t="0" r="0" b="0"/>
            <wp:docPr id="4041326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984571881064ff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606386" cy="2470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0A50CAF" w:rsidP="2374289B" w:rsidRDefault="10A50CAF" w14:paraId="1F365E20" w14:textId="1E52643B">
      <w:pPr>
        <w:pStyle w:val="Normal"/>
        <w:ind w:left="680"/>
        <w:rPr>
          <w:sz w:val="24"/>
          <w:szCs w:val="24"/>
        </w:rPr>
      </w:pPr>
      <w:r w:rsidR="5BF0C998">
        <w:drawing>
          <wp:inline wp14:editId="6D65209F" wp14:anchorId="6B76ADCF">
            <wp:extent cx="3048000" cy="1644650"/>
            <wp:effectExtent l="0" t="0" r="0" b="0"/>
            <wp:docPr id="10599466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30cbcfc36f84b4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48000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B969886" w:rsidP="2374289B" w:rsidRDefault="5B969886" w14:paraId="3D0A994C" w14:textId="417B20DB">
      <w:pPr>
        <w:pStyle w:val="Normal"/>
        <w:ind w:left="680"/>
        <w:rPr>
          <w:b w:val="1"/>
          <w:bCs w:val="1"/>
          <w:sz w:val="28"/>
          <w:szCs w:val="28"/>
        </w:rPr>
      </w:pPr>
      <w:r w:rsidRPr="2374289B" w:rsidR="7F245E6E">
        <w:rPr>
          <w:b w:val="1"/>
          <w:bCs w:val="1"/>
          <w:sz w:val="24"/>
          <w:szCs w:val="24"/>
        </w:rPr>
        <w:t>Functions</w:t>
      </w:r>
    </w:p>
    <w:p w:rsidR="085A8DBA" w:rsidP="2374289B" w:rsidRDefault="085A8DBA" w14:paraId="17DD641E" w14:textId="2C17B771">
      <w:pPr>
        <w:pStyle w:val="ListParagraph"/>
        <w:numPr>
          <w:ilvl w:val="0"/>
          <w:numId w:val="36"/>
        </w:numPr>
        <w:ind w:leftChars="0"/>
        <w:rPr>
          <w:sz w:val="28"/>
          <w:szCs w:val="28"/>
        </w:rPr>
      </w:pPr>
      <w:proofErr w:type="spellStart"/>
      <w:r w:rsidRPr="2374289B" w:rsidR="085A8DBA">
        <w:rPr>
          <w:sz w:val="28"/>
          <w:szCs w:val="28"/>
        </w:rPr>
        <w:t>When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the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hashtag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button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is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pressed</w:t>
      </w:r>
      <w:proofErr w:type="spellEnd"/>
      <w:r w:rsidRPr="2374289B" w:rsidR="085A8DBA">
        <w:rPr>
          <w:sz w:val="28"/>
          <w:szCs w:val="28"/>
        </w:rPr>
        <w:t xml:space="preserve">, </w:t>
      </w:r>
      <w:proofErr w:type="spellStart"/>
      <w:r w:rsidRPr="2374289B" w:rsidR="085A8DBA">
        <w:rPr>
          <w:sz w:val="28"/>
          <w:szCs w:val="28"/>
        </w:rPr>
        <w:t>it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shows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the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projects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in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the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corresponding</w:t>
      </w:r>
      <w:proofErr w:type="spellEnd"/>
      <w:r w:rsidRPr="2374289B" w:rsidR="085A8DBA">
        <w:rPr>
          <w:sz w:val="28"/>
          <w:szCs w:val="28"/>
        </w:rPr>
        <w:t xml:space="preserve"> classification</w:t>
      </w:r>
    </w:p>
    <w:p w:rsidR="085A8DBA" w:rsidP="2374289B" w:rsidRDefault="085A8DBA" w14:paraId="3D0D63BF" w14:textId="036E6772">
      <w:pPr>
        <w:pStyle w:val="ListParagraph"/>
        <w:numPr>
          <w:ilvl w:val="0"/>
          <w:numId w:val="36"/>
        </w:numPr>
        <w:ind w:leftChars="0"/>
        <w:rPr>
          <w:sz w:val="28"/>
          <w:szCs w:val="28"/>
        </w:rPr>
      </w:pPr>
      <w:r w:rsidRPr="2374289B" w:rsidR="085A8DBA">
        <w:rPr>
          <w:sz w:val="28"/>
          <w:szCs w:val="28"/>
        </w:rPr>
        <w:t xml:space="preserve">Show </w:t>
      </w:r>
      <w:proofErr w:type="spellStart"/>
      <w:r w:rsidRPr="2374289B" w:rsidR="085A8DBA">
        <w:rPr>
          <w:sz w:val="28"/>
          <w:szCs w:val="28"/>
        </w:rPr>
        <w:t>a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blank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page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if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you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don't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press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any</w:t>
      </w:r>
      <w:proofErr w:type="spellEnd"/>
      <w:r w:rsidRPr="2374289B" w:rsidR="085A8DBA">
        <w:rPr>
          <w:sz w:val="28"/>
          <w:szCs w:val="28"/>
        </w:rPr>
        <w:t xml:space="preserve"> </w:t>
      </w:r>
      <w:proofErr w:type="spellStart"/>
      <w:r w:rsidRPr="2374289B" w:rsidR="085A8DBA">
        <w:rPr>
          <w:sz w:val="28"/>
          <w:szCs w:val="28"/>
        </w:rPr>
        <w:t>buttons</w:t>
      </w:r>
      <w:proofErr w:type="spellEnd"/>
      <w:r w:rsidRPr="2374289B" w:rsidR="085A8DBA">
        <w:rPr>
          <w:sz w:val="28"/>
          <w:szCs w:val="28"/>
        </w:rPr>
        <w:t>.</w:t>
      </w:r>
    </w:p>
    <w:p w:rsidR="3978A274" w:rsidP="2374289B" w:rsidRDefault="3978A274" w14:paraId="40578BB4" w14:textId="4780CF09">
      <w:pPr>
        <w:pStyle w:val="Normal"/>
        <w:ind w:left="800" w:hanging="0"/>
        <w:rPr>
          <w:sz w:val="24"/>
          <w:szCs w:val="24"/>
        </w:rPr>
      </w:pPr>
      <w:r w:rsidR="3978A274">
        <w:drawing>
          <wp:inline wp14:editId="5BCCEA4B" wp14:anchorId="43B6132D">
            <wp:extent cx="4547488" cy="1231612"/>
            <wp:effectExtent l="0" t="0" r="0" b="0"/>
            <wp:docPr id="2504315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981dd6c24cc4e8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47488" cy="1231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374289B" w:rsidP="2374289B" w:rsidRDefault="2374289B" w14:paraId="21AC9A11" w14:textId="5178E885">
      <w:pPr>
        <w:rPr>
          <w:sz w:val="24"/>
          <w:szCs w:val="24"/>
        </w:rPr>
      </w:pPr>
      <w:r w:rsidRPr="2374289B">
        <w:rPr>
          <w:sz w:val="24"/>
          <w:szCs w:val="24"/>
        </w:rPr>
        <w:br w:type="page"/>
      </w:r>
    </w:p>
    <w:p w:rsidR="6F4F6C5B" w:rsidP="2374289B" w:rsidRDefault="6F4F6C5B" w14:paraId="365895B4" w14:textId="26EDC34B">
      <w:pPr>
        <w:pStyle w:val="ListParagraph"/>
        <w:numPr>
          <w:ilvl w:val="0"/>
          <w:numId w:val="12"/>
        </w:numPr>
        <w:ind w:leftChars="0"/>
        <w:rPr>
          <w:b w:val="1"/>
          <w:bCs w:val="1"/>
          <w:sz w:val="28"/>
          <w:szCs w:val="28"/>
        </w:rPr>
      </w:pPr>
      <w:r w:rsidRPr="2374289B" w:rsidR="6F4F6C5B">
        <w:rPr>
          <w:b w:val="1"/>
          <w:bCs w:val="1"/>
          <w:sz w:val="28"/>
          <w:szCs w:val="28"/>
        </w:rPr>
        <w:t>Project page</w:t>
      </w:r>
    </w:p>
    <w:p w:rsidR="6F4F6C5B" w:rsidP="2374289B" w:rsidRDefault="6F4F6C5B" w14:paraId="04C8C9AA" w14:textId="7318E4BF">
      <w:pPr>
        <w:pStyle w:val="Normal"/>
        <w:ind w:left="680"/>
        <w:rPr>
          <w:sz w:val="24"/>
          <w:szCs w:val="24"/>
        </w:rPr>
      </w:pPr>
      <w:r w:rsidR="6F4F6C5B">
        <w:drawing>
          <wp:inline wp14:editId="6E1EA93F" wp14:anchorId="0FE53374">
            <wp:extent cx="2478603" cy="3438525"/>
            <wp:effectExtent l="0" t="0" r="0" b="0"/>
            <wp:docPr id="9775427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fb866b67748478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8603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9542A5A">
        <w:rPr/>
        <w:t xml:space="preserve">  </w:t>
      </w:r>
      <w:r w:rsidR="6F4F6C5B">
        <w:drawing>
          <wp:inline wp14:editId="3CC128CD" wp14:anchorId="0A84A0C2">
            <wp:extent cx="2437408" cy="3430955"/>
            <wp:effectExtent l="0" t="0" r="0" b="0"/>
            <wp:docPr id="11672242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b05e1c31f044f9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7408" cy="34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F4F6C5B" w:rsidP="2374289B" w:rsidRDefault="6F4F6C5B" w14:paraId="62EF96C1" w14:textId="69B6FCBA">
      <w:pPr>
        <w:pStyle w:val="Normal"/>
        <w:ind w:left="680"/>
        <w:rPr>
          <w:b w:val="1"/>
          <w:bCs w:val="1"/>
          <w:sz w:val="28"/>
          <w:szCs w:val="28"/>
        </w:rPr>
      </w:pPr>
      <w:r w:rsidRPr="2374289B" w:rsidR="6F4F6C5B">
        <w:rPr>
          <w:b w:val="1"/>
          <w:bCs w:val="1"/>
          <w:sz w:val="24"/>
          <w:szCs w:val="24"/>
        </w:rPr>
        <w:t>Functions</w:t>
      </w:r>
    </w:p>
    <w:p w:rsidR="378E4BB7" w:rsidP="2374289B" w:rsidRDefault="378E4BB7" w14:paraId="0660775C" w14:textId="5A37C7E4">
      <w:pPr>
        <w:pStyle w:val="ListParagraph"/>
        <w:numPr>
          <w:ilvl w:val="0"/>
          <w:numId w:val="36"/>
        </w:numPr>
        <w:ind w:leftChars="0"/>
        <w:rPr>
          <w:sz w:val="24"/>
          <w:szCs w:val="24"/>
        </w:rPr>
      </w:pPr>
      <w:proofErr w:type="spellStart"/>
      <w:r w:rsidRPr="2374289B" w:rsidR="378E4BB7">
        <w:rPr>
          <w:sz w:val="24"/>
          <w:szCs w:val="24"/>
        </w:rPr>
        <w:t>Detailed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page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with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full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project</w:t>
      </w:r>
      <w:proofErr w:type="spellEnd"/>
      <w:r w:rsidRPr="2374289B" w:rsidR="378E4BB7">
        <w:rPr>
          <w:sz w:val="24"/>
          <w:szCs w:val="24"/>
        </w:rPr>
        <w:t xml:space="preserve"> </w:t>
      </w:r>
      <w:r w:rsidRPr="2374289B" w:rsidR="378E4BB7">
        <w:rPr>
          <w:sz w:val="24"/>
          <w:szCs w:val="24"/>
        </w:rPr>
        <w:t>information</w:t>
      </w:r>
    </w:p>
    <w:p w:rsidR="378E4BB7" w:rsidP="2374289B" w:rsidRDefault="378E4BB7" w14:paraId="50A49EBA" w14:textId="7B52FF6B">
      <w:pPr>
        <w:pStyle w:val="ListParagraph"/>
        <w:numPr>
          <w:ilvl w:val="0"/>
          <w:numId w:val="36"/>
        </w:numPr>
        <w:ind w:leftChars="0"/>
        <w:rPr>
          <w:sz w:val="24"/>
          <w:szCs w:val="24"/>
        </w:rPr>
      </w:pPr>
      <w:r w:rsidRPr="2374289B" w:rsidR="378E4BB7">
        <w:rPr>
          <w:sz w:val="24"/>
          <w:szCs w:val="24"/>
        </w:rPr>
        <w:t xml:space="preserve">Class, and </w:t>
      </w:r>
      <w:proofErr w:type="spellStart"/>
      <w:r w:rsidRPr="2374289B" w:rsidR="378E4BB7">
        <w:rPr>
          <w:sz w:val="24"/>
          <w:szCs w:val="24"/>
        </w:rPr>
        <w:t>project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number</w:t>
      </w:r>
      <w:proofErr w:type="spellEnd"/>
      <w:r w:rsidRPr="2374289B" w:rsidR="378E4BB7">
        <w:rPr>
          <w:sz w:val="24"/>
          <w:szCs w:val="24"/>
        </w:rPr>
        <w:t xml:space="preserve">, </w:t>
      </w:r>
      <w:proofErr w:type="spellStart"/>
      <w:r w:rsidRPr="2374289B" w:rsidR="378E4BB7">
        <w:rPr>
          <w:sz w:val="24"/>
          <w:szCs w:val="24"/>
        </w:rPr>
        <w:t>project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name</w:t>
      </w:r>
      <w:proofErr w:type="spellEnd"/>
      <w:r w:rsidRPr="2374289B" w:rsidR="378E4BB7">
        <w:rPr>
          <w:sz w:val="24"/>
          <w:szCs w:val="24"/>
        </w:rPr>
        <w:t xml:space="preserve">, </w:t>
      </w:r>
      <w:proofErr w:type="spellStart"/>
      <w:r w:rsidRPr="2374289B" w:rsidR="378E4BB7">
        <w:rPr>
          <w:sz w:val="24"/>
          <w:szCs w:val="24"/>
        </w:rPr>
        <w:t>team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name</w:t>
      </w:r>
      <w:proofErr w:type="spellEnd"/>
      <w:r w:rsidRPr="2374289B" w:rsidR="378E4BB7">
        <w:rPr>
          <w:sz w:val="24"/>
          <w:szCs w:val="24"/>
        </w:rPr>
        <w:t xml:space="preserve">, </w:t>
      </w:r>
      <w:proofErr w:type="spellStart"/>
      <w:r w:rsidRPr="2374289B" w:rsidR="378E4BB7">
        <w:rPr>
          <w:sz w:val="24"/>
          <w:szCs w:val="24"/>
        </w:rPr>
        <w:t>team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member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information</w:t>
      </w:r>
      <w:proofErr w:type="spellEnd"/>
      <w:r w:rsidRPr="2374289B" w:rsidR="378E4BB7">
        <w:rPr>
          <w:sz w:val="24"/>
          <w:szCs w:val="24"/>
        </w:rPr>
        <w:t xml:space="preserve">, </w:t>
      </w:r>
      <w:proofErr w:type="spellStart"/>
      <w:r w:rsidRPr="2374289B" w:rsidR="378E4BB7">
        <w:rPr>
          <w:sz w:val="24"/>
          <w:szCs w:val="24"/>
        </w:rPr>
        <w:t>hashtag</w:t>
      </w:r>
      <w:proofErr w:type="spellEnd"/>
      <w:r w:rsidRPr="2374289B" w:rsidR="378E4BB7">
        <w:rPr>
          <w:sz w:val="24"/>
          <w:szCs w:val="24"/>
        </w:rPr>
        <w:t xml:space="preserve">, </w:t>
      </w:r>
      <w:proofErr w:type="spellStart"/>
      <w:r w:rsidRPr="2374289B" w:rsidR="378E4BB7">
        <w:rPr>
          <w:sz w:val="24"/>
          <w:szCs w:val="24"/>
        </w:rPr>
        <w:t>project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description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video</w:t>
      </w:r>
      <w:proofErr w:type="spellEnd"/>
      <w:r w:rsidRPr="2374289B" w:rsidR="378E4BB7">
        <w:rPr>
          <w:sz w:val="24"/>
          <w:szCs w:val="24"/>
        </w:rPr>
        <w:t xml:space="preserve"> and </w:t>
      </w:r>
      <w:proofErr w:type="spellStart"/>
      <w:r w:rsidRPr="2374289B" w:rsidR="378E4BB7">
        <w:rPr>
          <w:sz w:val="24"/>
          <w:szCs w:val="24"/>
        </w:rPr>
        <w:t>pdf</w:t>
      </w:r>
      <w:proofErr w:type="spellEnd"/>
      <w:r w:rsidRPr="2374289B" w:rsidR="378E4BB7">
        <w:rPr>
          <w:sz w:val="24"/>
          <w:szCs w:val="24"/>
        </w:rPr>
        <w:t xml:space="preserve">, and </w:t>
      </w:r>
      <w:proofErr w:type="spellStart"/>
      <w:r w:rsidRPr="2374289B" w:rsidR="378E4BB7">
        <w:rPr>
          <w:sz w:val="24"/>
          <w:szCs w:val="24"/>
        </w:rPr>
        <w:t>number</w:t>
      </w:r>
      <w:proofErr w:type="spellEnd"/>
      <w:r w:rsidRPr="2374289B" w:rsidR="378E4BB7">
        <w:rPr>
          <w:sz w:val="24"/>
          <w:szCs w:val="24"/>
        </w:rPr>
        <w:t xml:space="preserve"> of </w:t>
      </w:r>
      <w:proofErr w:type="spellStart"/>
      <w:r w:rsidRPr="2374289B" w:rsidR="378E4BB7">
        <w:rPr>
          <w:sz w:val="24"/>
          <w:szCs w:val="24"/>
        </w:rPr>
        <w:t>likes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can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be</w:t>
      </w:r>
      <w:proofErr w:type="spellEnd"/>
      <w:r w:rsidRPr="2374289B" w:rsidR="378E4BB7">
        <w:rPr>
          <w:sz w:val="24"/>
          <w:szCs w:val="24"/>
        </w:rPr>
        <w:t xml:space="preserve"> </w:t>
      </w:r>
      <w:proofErr w:type="spellStart"/>
      <w:r w:rsidRPr="2374289B" w:rsidR="378E4BB7">
        <w:rPr>
          <w:sz w:val="24"/>
          <w:szCs w:val="24"/>
        </w:rPr>
        <w:t>checked</w:t>
      </w:r>
      <w:proofErr w:type="spellEnd"/>
    </w:p>
    <w:p w:rsidR="378E4BB7" w:rsidP="2374289B" w:rsidRDefault="378E4BB7" w14:paraId="1E739F69" w14:textId="4C70E7D9">
      <w:pPr>
        <w:pStyle w:val="ListParagraph"/>
        <w:numPr>
          <w:ilvl w:val="0"/>
          <w:numId w:val="36"/>
        </w:numPr>
        <w:ind w:leftChars="0"/>
        <w:rPr>
          <w:sz w:val="24"/>
          <w:szCs w:val="24"/>
        </w:rPr>
      </w:pPr>
      <w:r w:rsidRPr="2374289B" w:rsidR="378E4BB7">
        <w:rPr>
          <w:sz w:val="24"/>
          <w:szCs w:val="24"/>
        </w:rPr>
        <w:t>If you press the "Like" button, the number of "Like" is +1, and if you press it again, it is -1.</w:t>
      </w:r>
    </w:p>
    <w:p w:rsidR="6F4F6C5B" w:rsidP="2374289B" w:rsidRDefault="6F4F6C5B" w14:paraId="72B05377" w14:textId="70AF9560">
      <w:pPr>
        <w:pStyle w:val="Normal"/>
        <w:ind w:left="680"/>
        <w:rPr>
          <w:b w:val="1"/>
          <w:bCs w:val="1"/>
          <w:sz w:val="28"/>
          <w:szCs w:val="28"/>
        </w:rPr>
      </w:pPr>
      <w:proofErr w:type="spellStart"/>
      <w:r w:rsidRPr="2374289B" w:rsidR="6F4F6C5B">
        <w:rPr>
          <w:b w:val="1"/>
          <w:bCs w:val="1"/>
          <w:sz w:val="24"/>
          <w:szCs w:val="24"/>
        </w:rPr>
        <w:t>Css</w:t>
      </w:r>
      <w:proofErr w:type="spellEnd"/>
      <w:r w:rsidRPr="2374289B" w:rsidR="6F4F6C5B">
        <w:rPr>
          <w:b w:val="1"/>
          <w:bCs w:val="1"/>
          <w:sz w:val="24"/>
          <w:szCs w:val="24"/>
        </w:rPr>
        <w:t xml:space="preserve"> </w:t>
      </w:r>
      <w:r w:rsidRPr="2374289B" w:rsidR="6F4F6C5B">
        <w:rPr>
          <w:b w:val="1"/>
          <w:bCs w:val="1"/>
          <w:sz w:val="24"/>
          <w:szCs w:val="24"/>
        </w:rPr>
        <w:t>points</w:t>
      </w:r>
    </w:p>
    <w:p w:rsidR="29904F5A" w:rsidP="2374289B" w:rsidRDefault="29904F5A" w14:paraId="5B6D3073" w14:textId="77CD5512">
      <w:pPr>
        <w:pStyle w:val="ListParagraph"/>
        <w:numPr>
          <w:ilvl w:val="0"/>
          <w:numId w:val="54"/>
        </w:numPr>
        <w:ind w:leftChars="0"/>
        <w:rPr>
          <w:sz w:val="24"/>
          <w:szCs w:val="24"/>
        </w:rPr>
      </w:pPr>
      <w:proofErr w:type="spellStart"/>
      <w:r w:rsidRPr="2374289B" w:rsidR="29904F5A">
        <w:rPr>
          <w:sz w:val="24"/>
          <w:szCs w:val="24"/>
        </w:rPr>
        <w:t>When</w:t>
      </w:r>
      <w:proofErr w:type="spellEnd"/>
      <w:r w:rsidRPr="2374289B" w:rsidR="29904F5A">
        <w:rPr>
          <w:sz w:val="24"/>
          <w:szCs w:val="24"/>
        </w:rPr>
        <w:t xml:space="preserve"> '</w:t>
      </w:r>
      <w:proofErr w:type="spellStart"/>
      <w:r w:rsidRPr="2374289B" w:rsidR="29904F5A">
        <w:rPr>
          <w:sz w:val="24"/>
          <w:szCs w:val="24"/>
        </w:rPr>
        <w:t>Like</w:t>
      </w:r>
      <w:proofErr w:type="spellEnd"/>
      <w:r w:rsidRPr="2374289B" w:rsidR="29904F5A">
        <w:rPr>
          <w:sz w:val="24"/>
          <w:szCs w:val="24"/>
        </w:rPr>
        <w:t xml:space="preserve">' </w:t>
      </w:r>
      <w:proofErr w:type="spellStart"/>
      <w:r w:rsidRPr="2374289B" w:rsidR="29904F5A">
        <w:rPr>
          <w:sz w:val="24"/>
          <w:szCs w:val="24"/>
        </w:rPr>
        <w:t>is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pressed</w:t>
      </w:r>
      <w:proofErr w:type="spellEnd"/>
      <w:r w:rsidRPr="2374289B" w:rsidR="29904F5A">
        <w:rPr>
          <w:sz w:val="24"/>
          <w:szCs w:val="24"/>
        </w:rPr>
        <w:t xml:space="preserve">, </w:t>
      </w:r>
      <w:proofErr w:type="spellStart"/>
      <w:r w:rsidRPr="2374289B" w:rsidR="29904F5A">
        <w:rPr>
          <w:sz w:val="24"/>
          <w:szCs w:val="24"/>
        </w:rPr>
        <w:t>the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heart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is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filled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with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red</w:t>
      </w:r>
      <w:proofErr w:type="spellEnd"/>
      <w:r w:rsidRPr="2374289B" w:rsidR="29904F5A">
        <w:rPr>
          <w:sz w:val="24"/>
          <w:szCs w:val="24"/>
        </w:rPr>
        <w:t xml:space="preserve">, and </w:t>
      </w:r>
      <w:proofErr w:type="spellStart"/>
      <w:r w:rsidRPr="2374289B" w:rsidR="29904F5A">
        <w:rPr>
          <w:sz w:val="24"/>
          <w:szCs w:val="24"/>
        </w:rPr>
        <w:t>if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it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is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not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pressed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or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canceled</w:t>
      </w:r>
      <w:proofErr w:type="spellEnd"/>
      <w:r w:rsidRPr="2374289B" w:rsidR="29904F5A">
        <w:rPr>
          <w:sz w:val="24"/>
          <w:szCs w:val="24"/>
        </w:rPr>
        <w:t xml:space="preserve">, </w:t>
      </w:r>
      <w:proofErr w:type="spellStart"/>
      <w:r w:rsidRPr="2374289B" w:rsidR="29904F5A">
        <w:rPr>
          <w:sz w:val="24"/>
          <w:szCs w:val="24"/>
        </w:rPr>
        <w:t>it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is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changed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to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an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empty</w:t>
      </w:r>
      <w:proofErr w:type="spellEnd"/>
      <w:r w:rsidRPr="2374289B" w:rsidR="29904F5A">
        <w:rPr>
          <w:sz w:val="24"/>
          <w:szCs w:val="24"/>
        </w:rPr>
        <w:t xml:space="preserve"> </w:t>
      </w:r>
      <w:proofErr w:type="spellStart"/>
      <w:r w:rsidRPr="2374289B" w:rsidR="29904F5A">
        <w:rPr>
          <w:sz w:val="24"/>
          <w:szCs w:val="24"/>
        </w:rPr>
        <w:t>heart</w:t>
      </w:r>
      <w:proofErr w:type="spellEnd"/>
    </w:p>
    <w:p w:rsidR="563DE3D0" w:rsidP="2374289B" w:rsidRDefault="563DE3D0" w14:paraId="6604B055" w14:textId="780DDFCD">
      <w:pPr>
        <w:pStyle w:val="Normal"/>
        <w:ind w:left="680"/>
      </w:pPr>
      <w:r w:rsidR="563DE3D0">
        <w:drawing>
          <wp:inline wp14:editId="6663370E" wp14:anchorId="6C518DC3">
            <wp:extent cx="3351068" cy="1179855"/>
            <wp:effectExtent l="0" t="0" r="0" b="0"/>
            <wp:docPr id="12420474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4ed98f18a7b461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068" cy="11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63DE3D0" w:rsidP="2374289B" w:rsidRDefault="563DE3D0" w14:paraId="402680B2" w14:textId="78878D89">
      <w:pPr>
        <w:pStyle w:val="Normal"/>
        <w:ind w:left="680"/>
      </w:pPr>
      <w:r w:rsidR="563DE3D0">
        <w:drawing>
          <wp:inline wp14:editId="50E9F7AB" wp14:anchorId="0F6BDAE0">
            <wp:extent cx="4128312" cy="1866341"/>
            <wp:effectExtent l="0" t="0" r="0" b="0"/>
            <wp:docPr id="15403921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8fb6e7761b540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8312" cy="1866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9B39BD" w:rsidP="2374289B" w:rsidRDefault="3B9B39BD" w14:paraId="2A3B6D82" w14:textId="6E00C837">
      <w:pPr>
        <w:pStyle w:val="Normal"/>
        <w:ind w:left="800" w:hanging="0"/>
        <w:rPr>
          <w:sz w:val="24"/>
          <w:szCs w:val="24"/>
        </w:rPr>
      </w:pPr>
      <w:r w:rsidR="3B9B39BD">
        <w:drawing>
          <wp:inline wp14:editId="5A575C41" wp14:anchorId="1F8AF5BC">
            <wp:extent cx="969866" cy="574540"/>
            <wp:effectExtent l="0" t="0" r="0" b="0"/>
            <wp:docPr id="18114375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7c38b7a13f46f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9866" cy="57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D4263FF">
        <w:rPr/>
        <w:t xml:space="preserve">  </w:t>
      </w:r>
      <w:r w:rsidR="3B9B39BD">
        <w:drawing>
          <wp:inline wp14:editId="13362359" wp14:anchorId="4D149A5E">
            <wp:extent cx="989861" cy="574274"/>
            <wp:effectExtent l="0" t="0" r="0" b="0"/>
            <wp:docPr id="10546861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93dd5c80c6d4ed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10854" r="0" b="0"/>
                    <a:stretch>
                      <a:fillRect/>
                    </a:stretch>
                  </pic:blipFill>
                  <pic:spPr>
                    <a:xfrm>
                      <a:off x="0" y="0"/>
                      <a:ext cx="989861" cy="574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374289B" w:rsidP="2374289B" w:rsidRDefault="2374289B" w14:paraId="6C0D156B" w14:textId="52370932">
      <w:pPr>
        <w:pStyle w:val="Normal"/>
        <w:ind w:left="800" w:hanging="0"/>
        <w:rPr>
          <w:sz w:val="24"/>
          <w:szCs w:val="24"/>
        </w:rPr>
      </w:pPr>
    </w:p>
    <w:p w:rsidR="2374289B" w:rsidP="2374289B" w:rsidRDefault="2374289B" w14:paraId="56516B75" w14:textId="60A56F96">
      <w:pPr>
        <w:bidi w:val="0"/>
        <w:rPr>
          <w:sz w:val="24"/>
          <w:szCs w:val="24"/>
        </w:rPr>
      </w:pPr>
      <w:r w:rsidRPr="2374289B">
        <w:rPr>
          <w:sz w:val="24"/>
          <w:szCs w:val="24"/>
        </w:rPr>
        <w:br w:type="page"/>
      </w:r>
    </w:p>
    <w:p w:rsidR="32C4B7A5" w:rsidP="2374289B" w:rsidRDefault="32C4B7A5" w14:paraId="09B71064" w14:textId="2965D213">
      <w:pPr>
        <w:pStyle w:val="ListParagraph"/>
        <w:numPr>
          <w:ilvl w:val="0"/>
          <w:numId w:val="12"/>
        </w:numPr>
        <w:bidi w:val="0"/>
        <w:spacing w:beforeLines="0" w:beforeAutospacing="off" w:after="181" w:afterAutospacing="off" w:line="257" w:lineRule="auto"/>
        <w:ind w:left="800" w:leftChars="0" w:rightChars="0" w:hanging="400"/>
        <w:jc w:val="both"/>
        <w:rPr>
          <w:b w:val="1"/>
          <w:bCs w:val="1"/>
          <w:sz w:val="32"/>
          <w:szCs w:val="32"/>
        </w:rPr>
      </w:pPr>
      <w:r w:rsidRPr="2374289B" w:rsidR="32C4B7A5">
        <w:rPr>
          <w:b w:val="1"/>
          <w:bCs w:val="1"/>
          <w:sz w:val="28"/>
          <w:szCs w:val="28"/>
        </w:rPr>
        <w:t>Awards page</w:t>
      </w:r>
    </w:p>
    <w:p w:rsidR="32C4B7A5" w:rsidP="2374289B" w:rsidRDefault="32C4B7A5" w14:paraId="6AD8475A" w14:textId="52FA6642">
      <w:pPr>
        <w:pStyle w:val="Normal"/>
        <w:bidi w:val="0"/>
        <w:spacing w:beforeLines="0" w:beforeAutospacing="off" w:after="181" w:afterAutospacing="off" w:line="257" w:lineRule="auto"/>
        <w:ind w:left="670" w:rightChars="0" w:hanging="0"/>
        <w:jc w:val="both"/>
        <w:rPr>
          <w:sz w:val="24"/>
          <w:szCs w:val="24"/>
        </w:rPr>
      </w:pPr>
      <w:r w:rsidR="32C4B7A5">
        <w:drawing>
          <wp:inline wp14:editId="3B1B75E8" wp14:anchorId="4B97E73A">
            <wp:extent cx="4216978" cy="3435079"/>
            <wp:effectExtent l="0" t="0" r="0" b="0"/>
            <wp:docPr id="5961897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6b58e5511884b3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6978" cy="343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2C4B7A5" w:rsidP="2374289B" w:rsidRDefault="32C4B7A5" w14:paraId="5534F706" w14:textId="4869A9DD">
      <w:pPr>
        <w:pStyle w:val="Normal"/>
        <w:ind w:left="680"/>
        <w:rPr>
          <w:b w:val="1"/>
          <w:bCs w:val="1"/>
          <w:sz w:val="28"/>
          <w:szCs w:val="28"/>
        </w:rPr>
      </w:pPr>
      <w:r w:rsidRPr="2374289B" w:rsidR="32C4B7A5">
        <w:rPr>
          <w:b w:val="1"/>
          <w:bCs w:val="1"/>
          <w:sz w:val="24"/>
          <w:szCs w:val="24"/>
        </w:rPr>
        <w:t>Functions</w:t>
      </w:r>
    </w:p>
    <w:p w:rsidR="5C53D231" w:rsidP="2374289B" w:rsidRDefault="5C53D231" w14:paraId="6CA7FAC3" w14:textId="7F0C57F2">
      <w:pPr>
        <w:pStyle w:val="ListParagraph"/>
        <w:numPr>
          <w:ilvl w:val="0"/>
          <w:numId w:val="28"/>
        </w:numPr>
        <w:ind w:leftChars="0"/>
        <w:rPr>
          <w:sz w:val="24"/>
          <w:szCs w:val="24"/>
        </w:rPr>
      </w:pPr>
      <w:r w:rsidRPr="2374289B" w:rsidR="5C53D231">
        <w:rPr>
          <w:sz w:val="24"/>
          <w:szCs w:val="24"/>
        </w:rPr>
        <w:t>Announcement of the planned awards ceremony schedule after the project exhibition</w:t>
      </w:r>
    </w:p>
    <w:p w:rsidR="32C4B7A5" w:rsidP="2374289B" w:rsidRDefault="32C4B7A5" w14:paraId="7649CD2E" w14:textId="1EE469AA">
      <w:pPr>
        <w:pStyle w:val="Normal"/>
        <w:ind w:left="680"/>
        <w:rPr>
          <w:b w:val="1"/>
          <w:bCs w:val="1"/>
          <w:sz w:val="28"/>
          <w:szCs w:val="28"/>
        </w:rPr>
      </w:pPr>
      <w:proofErr w:type="spellStart"/>
      <w:r w:rsidRPr="2374289B" w:rsidR="32C4B7A5">
        <w:rPr>
          <w:b w:val="1"/>
          <w:bCs w:val="1"/>
          <w:sz w:val="24"/>
          <w:szCs w:val="24"/>
        </w:rPr>
        <w:t>Css</w:t>
      </w:r>
      <w:proofErr w:type="spellEnd"/>
      <w:r w:rsidRPr="2374289B" w:rsidR="32C4B7A5">
        <w:rPr>
          <w:b w:val="1"/>
          <w:bCs w:val="1"/>
          <w:sz w:val="24"/>
          <w:szCs w:val="24"/>
        </w:rPr>
        <w:t xml:space="preserve"> </w:t>
      </w:r>
      <w:r w:rsidRPr="2374289B" w:rsidR="32C4B7A5">
        <w:rPr>
          <w:b w:val="1"/>
          <w:bCs w:val="1"/>
          <w:sz w:val="24"/>
          <w:szCs w:val="24"/>
        </w:rPr>
        <w:t>points</w:t>
      </w:r>
    </w:p>
    <w:p w:rsidR="1FFD8A51" w:rsidP="2374289B" w:rsidRDefault="1FFD8A51" w14:paraId="3E25DD80" w14:textId="6291CFE5">
      <w:pPr>
        <w:pStyle w:val="ListParagraph"/>
        <w:numPr>
          <w:ilvl w:val="0"/>
          <w:numId w:val="30"/>
        </w:numPr>
        <w:ind w:leftChars="0"/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</w:pPr>
      <w:proofErr w:type="spellStart"/>
      <w:r w:rsidRPr="2374289B" w:rsidR="1FFD8A51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  <w:t>a</w:t>
      </w:r>
      <w:proofErr w:type="spellEnd"/>
      <w:r w:rsidRPr="2374289B" w:rsidR="1FFD8A51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  <w:t xml:space="preserve"> </w:t>
      </w:r>
      <w:proofErr w:type="spellStart"/>
      <w:r w:rsidRPr="2374289B" w:rsidR="1FFD8A51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  <w:t>three-dimensional</w:t>
      </w:r>
      <w:proofErr w:type="spellEnd"/>
      <w:r w:rsidRPr="2374289B" w:rsidR="1FFD8A51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  <w:t xml:space="preserve"> </w:t>
      </w:r>
      <w:proofErr w:type="spellStart"/>
      <w:r w:rsidRPr="2374289B" w:rsidR="1FFD8A51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  <w:t>effect</w:t>
      </w:r>
      <w:proofErr w:type="spellEnd"/>
      <w:r w:rsidRPr="2374289B" w:rsidR="1FFD8A51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  <w:t xml:space="preserve"> </w:t>
      </w:r>
      <w:proofErr w:type="spellStart"/>
      <w:r w:rsidRPr="2374289B" w:rsidR="1FFD8A51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  <w:t>on</w:t>
      </w:r>
      <w:proofErr w:type="spellEnd"/>
      <w:r w:rsidRPr="2374289B" w:rsidR="1FFD8A51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  <w:t xml:space="preserve"> </w:t>
      </w:r>
      <w:proofErr w:type="spellStart"/>
      <w:r w:rsidRPr="2374289B" w:rsidR="1FFD8A51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eastAsia="ko-KR"/>
        </w:rPr>
        <w:t>words</w:t>
      </w:r>
      <w:proofErr w:type="spellEnd"/>
    </w:p>
    <w:p w:rsidR="4A63B1D4" w:rsidP="2374289B" w:rsidRDefault="4A63B1D4" w14:paraId="4D51BDED" w14:textId="417F1C96">
      <w:pPr>
        <w:pStyle w:val="Normal"/>
        <w:ind w:left="680"/>
      </w:pPr>
      <w:r w:rsidR="4A63B1D4">
        <w:drawing>
          <wp:inline wp14:editId="1441843B" wp14:anchorId="69356A63">
            <wp:extent cx="1774248" cy="935377"/>
            <wp:effectExtent l="0" t="0" r="0" b="0"/>
            <wp:docPr id="6049690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bc41ee283e640c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248" cy="93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374289B" w:rsidP="2374289B" w:rsidRDefault="2374289B" w14:paraId="5011768B" w14:textId="0521A77F">
      <w:pPr>
        <w:pStyle w:val="Normal"/>
        <w:ind w:left="320"/>
        <w:rPr>
          <w:sz w:val="24"/>
          <w:szCs w:val="24"/>
        </w:rPr>
      </w:pPr>
    </w:p>
    <w:p w:rsidR="2374289B" w:rsidP="2374289B" w:rsidRDefault="2374289B" w14:paraId="6DD33393" w14:textId="72419938">
      <w:pPr>
        <w:bidi w:val="0"/>
        <w:rPr>
          <w:sz w:val="24"/>
          <w:szCs w:val="24"/>
        </w:rPr>
      </w:pPr>
      <w:r w:rsidRPr="2374289B">
        <w:rPr>
          <w:sz w:val="24"/>
          <w:szCs w:val="24"/>
        </w:rPr>
        <w:br w:type="page"/>
      </w:r>
    </w:p>
    <w:p w:rsidR="32C4B7A5" w:rsidP="2374289B" w:rsidRDefault="32C4B7A5" w14:paraId="2CC5C2F1" w14:textId="20CA13EA">
      <w:pPr>
        <w:pStyle w:val="ListParagraph"/>
        <w:numPr>
          <w:ilvl w:val="0"/>
          <w:numId w:val="12"/>
        </w:numPr>
        <w:bidi w:val="0"/>
        <w:spacing w:beforeLines="0" w:beforeAutospacing="off" w:after="181" w:afterAutospacing="off" w:line="257" w:lineRule="auto"/>
        <w:ind w:left="800" w:leftChars="0" w:rightChars="0" w:hanging="400"/>
        <w:jc w:val="both"/>
        <w:rPr>
          <w:b w:val="1"/>
          <w:bCs w:val="1"/>
          <w:sz w:val="28"/>
          <w:szCs w:val="28"/>
        </w:rPr>
      </w:pPr>
      <w:r w:rsidRPr="2374289B" w:rsidR="32C4B7A5">
        <w:rPr>
          <w:b w:val="1"/>
          <w:bCs w:val="1"/>
          <w:sz w:val="28"/>
          <w:szCs w:val="28"/>
        </w:rPr>
        <w:t>Explore page</w:t>
      </w:r>
    </w:p>
    <w:p w:rsidR="32C4B7A5" w:rsidP="2374289B" w:rsidRDefault="32C4B7A5" w14:paraId="3A953B07" w14:textId="77E14AAD">
      <w:pPr>
        <w:pStyle w:val="Normal"/>
        <w:bidi w:val="0"/>
        <w:spacing w:beforeLines="0" w:beforeAutospacing="off" w:after="181" w:afterAutospacing="off" w:line="257" w:lineRule="auto"/>
        <w:ind w:left="670" w:rightChars="0" w:hanging="0"/>
        <w:jc w:val="both"/>
        <w:rPr>
          <w:sz w:val="24"/>
          <w:szCs w:val="24"/>
        </w:rPr>
      </w:pPr>
      <w:r w:rsidR="32C4B7A5">
        <w:drawing>
          <wp:inline wp14:editId="6B6EF735" wp14:anchorId="1809F49E">
            <wp:extent cx="4009880" cy="3291443"/>
            <wp:effectExtent l="0" t="0" r="0" b="0"/>
            <wp:docPr id="19354298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82a4345b2304bb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9880" cy="3291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2C4B7A5" w:rsidP="2374289B" w:rsidRDefault="32C4B7A5" w14:paraId="245FE1A7" w14:textId="4869A9DD">
      <w:pPr>
        <w:pStyle w:val="Normal"/>
        <w:ind w:left="680"/>
        <w:rPr>
          <w:b w:val="1"/>
          <w:bCs w:val="1"/>
          <w:sz w:val="28"/>
          <w:szCs w:val="28"/>
        </w:rPr>
      </w:pPr>
      <w:r w:rsidRPr="2374289B" w:rsidR="32C4B7A5">
        <w:rPr>
          <w:b w:val="1"/>
          <w:bCs w:val="1"/>
          <w:sz w:val="24"/>
          <w:szCs w:val="24"/>
        </w:rPr>
        <w:t>Functions</w:t>
      </w:r>
    </w:p>
    <w:p w:rsidR="3037E8CE" w:rsidP="2374289B" w:rsidRDefault="3037E8CE" w14:paraId="6EE1FB06" w14:textId="25C0F713">
      <w:pPr>
        <w:pStyle w:val="ListParagraph"/>
        <w:numPr>
          <w:ilvl w:val="0"/>
          <w:numId w:val="56"/>
        </w:numPr>
        <w:bidi w:val="0"/>
        <w:spacing w:beforeLines="0" w:beforeAutospacing="off" w:after="181" w:afterAutospacing="off" w:line="257" w:lineRule="auto"/>
        <w:ind w:leftChars="0" w:rightChars="0"/>
        <w:jc w:val="both"/>
        <w:rPr>
          <w:sz w:val="24"/>
          <w:szCs w:val="24"/>
        </w:rPr>
      </w:pPr>
      <w:r w:rsidRPr="2374289B" w:rsidR="3037E8CE">
        <w:rPr>
          <w:sz w:val="24"/>
          <w:szCs w:val="24"/>
        </w:rPr>
        <w:t>Press the Explorer button to randomly post one of the displayed projects on the screen</w:t>
      </w:r>
    </w:p>
    <w:p w:rsidR="3037E8CE" w:rsidP="2374289B" w:rsidRDefault="3037E8CE" w14:paraId="32D2BD0A" w14:textId="55C4424B">
      <w:pPr>
        <w:pStyle w:val="ListParagraph"/>
        <w:numPr>
          <w:ilvl w:val="0"/>
          <w:numId w:val="56"/>
        </w:numPr>
        <w:bidi w:val="0"/>
        <w:spacing w:beforeLines="0" w:beforeAutospacing="off" w:after="181" w:afterAutospacing="off" w:line="257" w:lineRule="auto"/>
        <w:ind w:leftChars="0" w:rightChars="0"/>
        <w:jc w:val="both"/>
        <w:rPr>
          <w:sz w:val="24"/>
          <w:szCs w:val="24"/>
        </w:rPr>
      </w:pPr>
      <w:proofErr w:type="spellStart"/>
      <w:r w:rsidRPr="2374289B" w:rsidR="3037E8CE">
        <w:rPr>
          <w:sz w:val="24"/>
          <w:szCs w:val="24"/>
        </w:rPr>
        <w:t>Explore</w:t>
      </w:r>
      <w:proofErr w:type="spellEnd"/>
      <w:r w:rsidRPr="2374289B" w:rsidR="3037E8CE">
        <w:rPr>
          <w:sz w:val="24"/>
          <w:szCs w:val="24"/>
        </w:rPr>
        <w:t xml:space="preserve"> </w:t>
      </w:r>
      <w:proofErr w:type="spellStart"/>
      <w:r w:rsidRPr="2374289B" w:rsidR="3037E8CE">
        <w:rPr>
          <w:sz w:val="24"/>
          <w:szCs w:val="24"/>
        </w:rPr>
        <w:t>page</w:t>
      </w:r>
      <w:proofErr w:type="spellEnd"/>
      <w:r w:rsidRPr="2374289B" w:rsidR="3037E8CE">
        <w:rPr>
          <w:sz w:val="24"/>
          <w:szCs w:val="24"/>
        </w:rPr>
        <w:t xml:space="preserve"> </w:t>
      </w:r>
      <w:proofErr w:type="spellStart"/>
      <w:r w:rsidRPr="2374289B" w:rsidR="3037E8CE">
        <w:rPr>
          <w:sz w:val="24"/>
          <w:szCs w:val="24"/>
        </w:rPr>
        <w:t>url</w:t>
      </w:r>
      <w:proofErr w:type="spellEnd"/>
      <w:r w:rsidRPr="2374289B" w:rsidR="3037E8CE">
        <w:rPr>
          <w:sz w:val="24"/>
          <w:szCs w:val="24"/>
        </w:rPr>
        <w:t xml:space="preserve"> and </w:t>
      </w:r>
      <w:proofErr w:type="spellStart"/>
      <w:r w:rsidRPr="2374289B" w:rsidR="3037E8CE">
        <w:rPr>
          <w:sz w:val="24"/>
          <w:szCs w:val="24"/>
        </w:rPr>
        <w:t>content</w:t>
      </w:r>
      <w:proofErr w:type="spellEnd"/>
      <w:r w:rsidRPr="2374289B" w:rsidR="3037E8CE">
        <w:rPr>
          <w:sz w:val="24"/>
          <w:szCs w:val="24"/>
        </w:rPr>
        <w:t xml:space="preserve"> </w:t>
      </w:r>
      <w:proofErr w:type="spellStart"/>
      <w:r w:rsidRPr="2374289B" w:rsidR="3037E8CE">
        <w:rPr>
          <w:sz w:val="24"/>
          <w:szCs w:val="24"/>
        </w:rPr>
        <w:t>composition</w:t>
      </w:r>
      <w:proofErr w:type="spellEnd"/>
      <w:r w:rsidRPr="2374289B" w:rsidR="3037E8CE">
        <w:rPr>
          <w:sz w:val="24"/>
          <w:szCs w:val="24"/>
        </w:rPr>
        <w:t xml:space="preserve"> </w:t>
      </w:r>
      <w:proofErr w:type="spellStart"/>
      <w:r w:rsidRPr="2374289B" w:rsidR="3037E8CE">
        <w:rPr>
          <w:sz w:val="24"/>
          <w:szCs w:val="24"/>
        </w:rPr>
        <w:t>are</w:t>
      </w:r>
      <w:proofErr w:type="spellEnd"/>
      <w:r w:rsidRPr="2374289B" w:rsidR="3037E8CE">
        <w:rPr>
          <w:sz w:val="24"/>
          <w:szCs w:val="24"/>
        </w:rPr>
        <w:t xml:space="preserve"> </w:t>
      </w:r>
      <w:proofErr w:type="spellStart"/>
      <w:r w:rsidRPr="2374289B" w:rsidR="3037E8CE">
        <w:rPr>
          <w:sz w:val="24"/>
          <w:szCs w:val="24"/>
        </w:rPr>
        <w:t>the</w:t>
      </w:r>
      <w:proofErr w:type="spellEnd"/>
      <w:r w:rsidRPr="2374289B" w:rsidR="3037E8CE">
        <w:rPr>
          <w:sz w:val="24"/>
          <w:szCs w:val="24"/>
        </w:rPr>
        <w:t xml:space="preserve"> </w:t>
      </w:r>
      <w:proofErr w:type="spellStart"/>
      <w:r w:rsidRPr="2374289B" w:rsidR="3037E8CE">
        <w:rPr>
          <w:sz w:val="24"/>
          <w:szCs w:val="24"/>
        </w:rPr>
        <w:t>same</w:t>
      </w:r>
      <w:proofErr w:type="spellEnd"/>
      <w:r w:rsidRPr="2374289B" w:rsidR="3037E8CE">
        <w:rPr>
          <w:sz w:val="24"/>
          <w:szCs w:val="24"/>
        </w:rPr>
        <w:t xml:space="preserve"> </w:t>
      </w:r>
      <w:proofErr w:type="spellStart"/>
      <w:r w:rsidRPr="2374289B" w:rsidR="3037E8CE">
        <w:rPr>
          <w:sz w:val="24"/>
          <w:szCs w:val="24"/>
        </w:rPr>
        <w:t>as</w:t>
      </w:r>
      <w:proofErr w:type="spellEnd"/>
      <w:r w:rsidRPr="2374289B" w:rsidR="3037E8CE">
        <w:rPr>
          <w:sz w:val="24"/>
          <w:szCs w:val="24"/>
        </w:rPr>
        <w:t xml:space="preserve"> </w:t>
      </w:r>
      <w:proofErr w:type="spellStart"/>
      <w:r w:rsidRPr="2374289B" w:rsidR="3037E8CE">
        <w:rPr>
          <w:sz w:val="24"/>
          <w:szCs w:val="24"/>
        </w:rPr>
        <w:t>project</w:t>
      </w:r>
      <w:proofErr w:type="spellEnd"/>
      <w:r w:rsidRPr="2374289B" w:rsidR="3037E8CE">
        <w:rPr>
          <w:sz w:val="24"/>
          <w:szCs w:val="24"/>
        </w:rPr>
        <w:t xml:space="preserve"> </w:t>
      </w:r>
      <w:proofErr w:type="spellStart"/>
      <w:r w:rsidRPr="2374289B" w:rsidR="3037E8CE">
        <w:rPr>
          <w:sz w:val="24"/>
          <w:szCs w:val="24"/>
        </w:rPr>
        <w:t>page</w:t>
      </w:r>
      <w:proofErr w:type="spellEnd"/>
      <w:r w:rsidRPr="2374289B" w:rsidR="3037E8CE">
        <w:rPr>
          <w:sz w:val="24"/>
          <w:szCs w:val="24"/>
        </w:rPr>
        <w:t>.</w:t>
      </w:r>
    </w:p>
    <w:p w:rsidR="0AE75C40" w:rsidP="2374289B" w:rsidRDefault="0AE75C40" w14:paraId="733392ED" w14:textId="537A763F">
      <w:pPr>
        <w:pStyle w:val="Normal"/>
        <w:bidi w:val="0"/>
        <w:spacing w:beforeLines="0" w:beforeAutospacing="off" w:after="181" w:afterAutospacing="off" w:line="257" w:lineRule="auto"/>
        <w:ind w:left="720" w:rightChars="0"/>
        <w:jc w:val="both"/>
      </w:pPr>
      <w:r w:rsidR="0AE75C40">
        <w:drawing>
          <wp:inline wp14:editId="1B4895F7" wp14:anchorId="6243383B">
            <wp:extent cx="4572000" cy="971550"/>
            <wp:effectExtent l="0" t="0" r="0" b="0"/>
            <wp:docPr id="17538709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a441475c599416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374289B" w:rsidP="2374289B" w:rsidRDefault="2374289B" w14:paraId="15E53BA2" w14:textId="56033B9B">
      <w:pPr>
        <w:pStyle w:val="Normal"/>
        <w:bidi w:val="0"/>
        <w:spacing w:beforeLines="0" w:beforeAutospacing="off" w:after="181" w:afterAutospacing="off" w:line="257" w:lineRule="auto"/>
        <w:ind w:left="0" w:rightChars="0" w:hanging="0"/>
        <w:jc w:val="both"/>
        <w:rPr>
          <w:sz w:val="24"/>
          <w:szCs w:val="24"/>
        </w:rPr>
      </w:pPr>
    </w:p>
    <w:sectPr w:rsidR="00A201C5">
      <w:pgSz w:w="11906" w:h="16838" w:orient="portrait"/>
      <w:pgMar w:top="1807" w:right="950" w:bottom="157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4">
    <w:nsid w:val="71ff3bb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c3453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2cec7cd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3b8ec2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12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520" w:hanging="400"/>
      </w:pPr>
      <w:rPr>
        <w:rFonts w:hint="default" w:ascii="Malgun Gothic" w:hAnsi="Malgun Gothic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347045f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40d652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405eb9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200" w:hanging="400"/>
      </w:pPr>
      <w:rPr>
        <w:rFonts w:hint="default" w:ascii="Malgun Gothic" w:hAnsi="Malgun Gothic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53e2bb6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720fdf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5b6e8a4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7bdfba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4e2552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61c6e5f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2a8250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717be1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3afecf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563e42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23f0d52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f0831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51a447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4192d5e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4ec94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e5870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6a6a510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5a9a5a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72fa226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4239643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84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24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64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4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44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84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24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64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504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470043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4532015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220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6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0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4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8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2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6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0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54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1e2526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25a587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84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24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64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4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44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84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24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64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504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768351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84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24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64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4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44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84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24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64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504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7878e1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200" w:hanging="400"/>
      </w:pPr>
      <w:rPr>
        <w:rFonts w:hint="default" w:ascii="Malgun Gothic" w:hAnsi="Malgun Gothic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50de37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200" w:hanging="400"/>
      </w:pPr>
      <w:rPr>
        <w:rFonts w:hint="default" w:ascii="Malgun Gothic" w:hAnsi="Malgun Gothic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196fd0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200" w:hanging="400"/>
      </w:pPr>
      <w:rPr>
        <w:rFonts w:hint="default" w:ascii="Malgun Gothic" w:hAnsi="Malgun Gothic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1c20dcc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3e0478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34b907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2d6a390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2a75f4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74fd9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7ed1d3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e7f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b8ad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7b14420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936dd5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6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16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56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196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36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76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16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56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396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ad300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200" w:hanging="400"/>
      </w:pPr>
      <w:rPr>
        <w:rFonts w:hint="default" w:ascii="Malgun Gothic" w:hAnsi="Malgun Gothic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28b4b6c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8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8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8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8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08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48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88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428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68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6e1951b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80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3432f1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5ef35f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37e716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80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61e7a11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800" w:hanging="40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200" w:hanging="40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600" w:hanging="40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000" w:hanging="40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0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00" w:hanging="40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200" w:hanging="40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600" w:hanging="40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000" w:hanging="400"/>
      </w:pPr>
    </w:lvl>
  </w:abstractNum>
  <w:abstractNum xmlns:w="http://schemas.openxmlformats.org/wordprocessingml/2006/main" w:abstractNumId="11">
    <w:nsid w:val="4aa3767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800" w:hanging="40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200" w:hanging="40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600" w:hanging="40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000" w:hanging="40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0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00" w:hanging="40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200" w:hanging="40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600" w:hanging="40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000" w:hanging="400"/>
      </w:pPr>
    </w:lvl>
  </w:abstractNum>
  <w:abstractNum xmlns:w="http://schemas.openxmlformats.org/wordprocessingml/2006/main" w:abstractNumId="10">
    <w:nsid w:val="2d63a3b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800" w:hanging="40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200" w:hanging="40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600" w:hanging="40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000" w:hanging="40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0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00" w:hanging="40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200" w:hanging="40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600" w:hanging="40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000" w:hanging="400"/>
      </w:pPr>
    </w:lvl>
  </w:abstractNum>
  <w:abstractNum xmlns:w="http://schemas.openxmlformats.org/wordprocessingml/2006/main" w:abstractNumId="9">
    <w:nsid w:val="5296326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800" w:hanging="40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200" w:hanging="40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600" w:hanging="40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000" w:hanging="40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0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00" w:hanging="40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200" w:hanging="40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600" w:hanging="40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000" w:hanging="400"/>
      </w:pPr>
    </w:lvl>
  </w:abstractNum>
  <w:abstractNum xmlns:w="http://schemas.openxmlformats.org/wordprocessingml/2006/main" w:abstractNumId="8">
    <w:nsid w:val="34eefa5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800" w:hanging="40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200" w:hanging="40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600" w:hanging="40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000" w:hanging="40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0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00" w:hanging="40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200" w:hanging="40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600" w:hanging="40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0" w15:restartNumberingAfterBreak="0">
    <w:nsid w:val="01D9045C"/>
    <w:multiLevelType w:val="hybridMultilevel"/>
    <w:tmpl w:val="D99E235A"/>
    <w:lvl w:ilvl="0" w:tplc="9B129DDC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A718B6BA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ADA2C02E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37AAC12A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E3EA1AAA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6E261036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4E94031E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0C7895C8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C42C62A6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07C3790C"/>
    <w:multiLevelType w:val="hybridMultilevel"/>
    <w:tmpl w:val="40B83C0C"/>
    <w:lvl w:ilvl="0" w:tplc="E38E6050">
      <w:start w:val="1"/>
      <w:numFmt w:val="bullet"/>
      <w:lvlText w:val="-"/>
      <w:lvlJc w:val="left"/>
      <w:pPr>
        <w:ind w:left="753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4372EC94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9670E706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90C8C682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1A988640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C59A1FCE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848EA194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540833A6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EA403D66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" w15:restartNumberingAfterBreak="0">
    <w:nsid w:val="08D04B55"/>
    <w:multiLevelType w:val="hybridMultilevel"/>
    <w:tmpl w:val="6A140CF4"/>
    <w:lvl w:ilvl="0" w:tplc="3348DAA6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99527FCC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3DA8C4C4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18BAE774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F1AAA3FC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6668149E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5E903A8C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867A9F72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7F92A2E4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3" w15:restartNumberingAfterBreak="0">
    <w:nsid w:val="205A6070"/>
    <w:multiLevelType w:val="hybridMultilevel"/>
    <w:tmpl w:val="DD1E4098"/>
    <w:lvl w:ilvl="0" w:tplc="772C3380">
      <w:start w:val="1"/>
      <w:numFmt w:val="decimal"/>
      <w:pStyle w:val="Heading1"/>
      <w:lvlText w:val="%1."/>
      <w:lvlJc w:val="left"/>
      <w:pPr>
        <w:ind w:left="0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1" w:tplc="44DAAC6C">
      <w:start w:val="1"/>
      <w:numFmt w:val="lowerLetter"/>
      <w:lvlText w:val="%2"/>
      <w:lvlJc w:val="left"/>
      <w:pPr>
        <w:ind w:left="148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2" w:tplc="59F0C1DC">
      <w:start w:val="1"/>
      <w:numFmt w:val="lowerRoman"/>
      <w:lvlText w:val="%3"/>
      <w:lvlJc w:val="left"/>
      <w:pPr>
        <w:ind w:left="220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3" w:tplc="97343066">
      <w:start w:val="1"/>
      <w:numFmt w:val="decimal"/>
      <w:lvlText w:val="%4"/>
      <w:lvlJc w:val="left"/>
      <w:pPr>
        <w:ind w:left="292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4" w:tplc="04EC48A4">
      <w:start w:val="1"/>
      <w:numFmt w:val="lowerLetter"/>
      <w:lvlText w:val="%5"/>
      <w:lvlJc w:val="left"/>
      <w:pPr>
        <w:ind w:left="364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5" w:tplc="40DA60A2">
      <w:start w:val="1"/>
      <w:numFmt w:val="lowerRoman"/>
      <w:lvlText w:val="%6"/>
      <w:lvlJc w:val="left"/>
      <w:pPr>
        <w:ind w:left="436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6" w:tplc="C004EEB4">
      <w:start w:val="1"/>
      <w:numFmt w:val="decimal"/>
      <w:lvlText w:val="%7"/>
      <w:lvlJc w:val="left"/>
      <w:pPr>
        <w:ind w:left="508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7" w:tplc="F06CF78C">
      <w:start w:val="1"/>
      <w:numFmt w:val="lowerLetter"/>
      <w:lvlText w:val="%8"/>
      <w:lvlJc w:val="left"/>
      <w:pPr>
        <w:ind w:left="580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8" w:tplc="4C6C4AAE">
      <w:start w:val="1"/>
      <w:numFmt w:val="lowerRoman"/>
      <w:lvlText w:val="%9"/>
      <w:lvlJc w:val="left"/>
      <w:pPr>
        <w:ind w:left="652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4" w15:restartNumberingAfterBreak="0">
    <w:nsid w:val="3B171758"/>
    <w:multiLevelType w:val="hybridMultilevel"/>
    <w:tmpl w:val="6B1A6038"/>
    <w:lvl w:ilvl="0" w:tplc="B562E4C2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6DC20E24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C7AEE346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A4E43FC6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FFC0259E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AAD43056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B170A0B4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BA7A8294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C55E4540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5" w15:restartNumberingAfterBreak="0">
    <w:nsid w:val="5BEA75DB"/>
    <w:multiLevelType w:val="hybridMultilevel"/>
    <w:tmpl w:val="4CC8179A"/>
    <w:lvl w:ilvl="0" w:tplc="D0828DAC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86C84518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0F7EBAAA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86166316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9D6CDF6C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BA16602A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97FE63EA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A61C13F4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F52416AE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6" w15:restartNumberingAfterBreak="0">
    <w:nsid w:val="75895CE3"/>
    <w:multiLevelType w:val="hybridMultilevel"/>
    <w:tmpl w:val="6EE8128E"/>
    <w:lvl w:ilvl="0" w:tplc="48CC519C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3B88400A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13A88A34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64EC3D88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0E08CFA6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BC42E6FE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3C609E7A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3A568014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19F411D2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7" w15:restartNumberingAfterBreak="0">
    <w:nsid w:val="7A697409"/>
    <w:multiLevelType w:val="hybridMultilevel"/>
    <w:tmpl w:val="7DD0F388"/>
    <w:lvl w:ilvl="0" w:tplc="698460C0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3920F65C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DBF62B88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7B447236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E1DA220C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8AF8E296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44E6BA5C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D7684DAC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4D9CC670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num w:numId="65">
    <w:abstractNumId w:val="64"/>
  </w:num>
  <w:num w:numId="64">
    <w:abstractNumId w:val="63"/>
  </w: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zE1MrYwMbIwMjBS0lEKTi0uzszPAykwqgUAWbr0oCwAAAA="/>
  </w:docVars>
  <w:rsids>
    <w:rsidRoot w:val="00A201C5"/>
    <w:rsid w:val="00035718"/>
    <w:rsid w:val="001E8E30"/>
    <w:rsid w:val="00340C44"/>
    <w:rsid w:val="00378C0F"/>
    <w:rsid w:val="004A47A2"/>
    <w:rsid w:val="00530D28"/>
    <w:rsid w:val="00A201C5"/>
    <w:rsid w:val="00B560C7"/>
    <w:rsid w:val="00E1337D"/>
    <w:rsid w:val="00F24C8A"/>
    <w:rsid w:val="015E821B"/>
    <w:rsid w:val="01873494"/>
    <w:rsid w:val="01B2CC80"/>
    <w:rsid w:val="01F3D365"/>
    <w:rsid w:val="0218D524"/>
    <w:rsid w:val="02280583"/>
    <w:rsid w:val="0231B1A5"/>
    <w:rsid w:val="02474DBF"/>
    <w:rsid w:val="026369F6"/>
    <w:rsid w:val="02639134"/>
    <w:rsid w:val="027FF839"/>
    <w:rsid w:val="028B3EC3"/>
    <w:rsid w:val="02BA7AD3"/>
    <w:rsid w:val="02DA98AB"/>
    <w:rsid w:val="033D1A66"/>
    <w:rsid w:val="03DB4F4E"/>
    <w:rsid w:val="03E14354"/>
    <w:rsid w:val="0429AE9E"/>
    <w:rsid w:val="05068A6E"/>
    <w:rsid w:val="0588D1EA"/>
    <w:rsid w:val="05DEA75C"/>
    <w:rsid w:val="062457D5"/>
    <w:rsid w:val="065C5196"/>
    <w:rsid w:val="068DA536"/>
    <w:rsid w:val="069988A4"/>
    <w:rsid w:val="06A7494A"/>
    <w:rsid w:val="06A9355D"/>
    <w:rsid w:val="07501489"/>
    <w:rsid w:val="07C258A3"/>
    <w:rsid w:val="08054272"/>
    <w:rsid w:val="0818653E"/>
    <w:rsid w:val="085A8DBA"/>
    <w:rsid w:val="08A31384"/>
    <w:rsid w:val="08AF2E1A"/>
    <w:rsid w:val="08E4D9FA"/>
    <w:rsid w:val="09344B08"/>
    <w:rsid w:val="0978516B"/>
    <w:rsid w:val="0A0F2402"/>
    <w:rsid w:val="0A47E43A"/>
    <w:rsid w:val="0AA0DDA8"/>
    <w:rsid w:val="0AD35A11"/>
    <w:rsid w:val="0AE75C40"/>
    <w:rsid w:val="0AF03FC5"/>
    <w:rsid w:val="0B08F6ED"/>
    <w:rsid w:val="0B918405"/>
    <w:rsid w:val="0B993EBA"/>
    <w:rsid w:val="0BAAF463"/>
    <w:rsid w:val="0BE350AB"/>
    <w:rsid w:val="0BF6E096"/>
    <w:rsid w:val="0C5CF5B3"/>
    <w:rsid w:val="0C6BEBCA"/>
    <w:rsid w:val="0CC24547"/>
    <w:rsid w:val="0DDACEF1"/>
    <w:rsid w:val="0E11B969"/>
    <w:rsid w:val="0EAF45D7"/>
    <w:rsid w:val="0ED2566D"/>
    <w:rsid w:val="0ED6DFA0"/>
    <w:rsid w:val="0F5B266E"/>
    <w:rsid w:val="0F5BAE22"/>
    <w:rsid w:val="0F73B227"/>
    <w:rsid w:val="0F99F113"/>
    <w:rsid w:val="0FE995C5"/>
    <w:rsid w:val="1016D181"/>
    <w:rsid w:val="102CEEB9"/>
    <w:rsid w:val="103E7002"/>
    <w:rsid w:val="10A50CAF"/>
    <w:rsid w:val="10A69DFF"/>
    <w:rsid w:val="11161502"/>
    <w:rsid w:val="1147C36D"/>
    <w:rsid w:val="11882330"/>
    <w:rsid w:val="119A4724"/>
    <w:rsid w:val="12426E60"/>
    <w:rsid w:val="124DBF2E"/>
    <w:rsid w:val="12509C9A"/>
    <w:rsid w:val="12A1B91B"/>
    <w:rsid w:val="13D8E09D"/>
    <w:rsid w:val="143FD268"/>
    <w:rsid w:val="151636C6"/>
    <w:rsid w:val="155186A9"/>
    <w:rsid w:val="15556E65"/>
    <w:rsid w:val="156C3793"/>
    <w:rsid w:val="15959EA8"/>
    <w:rsid w:val="159C7CF9"/>
    <w:rsid w:val="159C7D9C"/>
    <w:rsid w:val="159EF5B4"/>
    <w:rsid w:val="162082AB"/>
    <w:rsid w:val="16499489"/>
    <w:rsid w:val="1710815F"/>
    <w:rsid w:val="173DE483"/>
    <w:rsid w:val="177F60B0"/>
    <w:rsid w:val="17F08B2F"/>
    <w:rsid w:val="17F80D90"/>
    <w:rsid w:val="190208B4"/>
    <w:rsid w:val="19369DD2"/>
    <w:rsid w:val="198B37DC"/>
    <w:rsid w:val="19E372B5"/>
    <w:rsid w:val="19E6F2F2"/>
    <w:rsid w:val="1AA01A4F"/>
    <w:rsid w:val="1B3E1023"/>
    <w:rsid w:val="1BA7EFD0"/>
    <w:rsid w:val="1C5DC690"/>
    <w:rsid w:val="1C8D3BC2"/>
    <w:rsid w:val="1CC6FAA7"/>
    <w:rsid w:val="1CE26BCB"/>
    <w:rsid w:val="1CFA4264"/>
    <w:rsid w:val="1D4263FF"/>
    <w:rsid w:val="1DD579D7"/>
    <w:rsid w:val="1DF1B68D"/>
    <w:rsid w:val="1E745E0C"/>
    <w:rsid w:val="1E7FD317"/>
    <w:rsid w:val="1E955AD3"/>
    <w:rsid w:val="1EA3090C"/>
    <w:rsid w:val="1EAB0FE0"/>
    <w:rsid w:val="1EB0146D"/>
    <w:rsid w:val="1EC93CCA"/>
    <w:rsid w:val="1ECEE4B2"/>
    <w:rsid w:val="1F8BFACC"/>
    <w:rsid w:val="1F932B2A"/>
    <w:rsid w:val="1FFD8A51"/>
    <w:rsid w:val="20102CEE"/>
    <w:rsid w:val="201D911E"/>
    <w:rsid w:val="2020A888"/>
    <w:rsid w:val="207E5C93"/>
    <w:rsid w:val="20BBF87B"/>
    <w:rsid w:val="20CB9E6C"/>
    <w:rsid w:val="20EC8060"/>
    <w:rsid w:val="20F63376"/>
    <w:rsid w:val="21998EB8"/>
    <w:rsid w:val="225FA4E2"/>
    <w:rsid w:val="229203D7"/>
    <w:rsid w:val="22B005E4"/>
    <w:rsid w:val="22F4DB26"/>
    <w:rsid w:val="23321A22"/>
    <w:rsid w:val="234A109F"/>
    <w:rsid w:val="2374289B"/>
    <w:rsid w:val="23D4522E"/>
    <w:rsid w:val="24033F2E"/>
    <w:rsid w:val="2447072D"/>
    <w:rsid w:val="24844D22"/>
    <w:rsid w:val="24CBCA0C"/>
    <w:rsid w:val="24DDF8B0"/>
    <w:rsid w:val="2531A312"/>
    <w:rsid w:val="257B850C"/>
    <w:rsid w:val="25A3BFBC"/>
    <w:rsid w:val="25B61775"/>
    <w:rsid w:val="25C03758"/>
    <w:rsid w:val="25C3713E"/>
    <w:rsid w:val="262596C3"/>
    <w:rsid w:val="2707DAB3"/>
    <w:rsid w:val="27F5F46E"/>
    <w:rsid w:val="281DBFAE"/>
    <w:rsid w:val="29411E2D"/>
    <w:rsid w:val="29904F5A"/>
    <w:rsid w:val="2A0BEF71"/>
    <w:rsid w:val="2A3D6161"/>
    <w:rsid w:val="2A7BF63C"/>
    <w:rsid w:val="2AD44026"/>
    <w:rsid w:val="2AE8CB41"/>
    <w:rsid w:val="2AFA7167"/>
    <w:rsid w:val="2B083820"/>
    <w:rsid w:val="2B513C30"/>
    <w:rsid w:val="2B9824B5"/>
    <w:rsid w:val="2C30EEFA"/>
    <w:rsid w:val="2C5D4445"/>
    <w:rsid w:val="2C87041A"/>
    <w:rsid w:val="2CE8B01E"/>
    <w:rsid w:val="2D439033"/>
    <w:rsid w:val="2D89D824"/>
    <w:rsid w:val="2D93E3D7"/>
    <w:rsid w:val="2DDCB4CC"/>
    <w:rsid w:val="2E206C03"/>
    <w:rsid w:val="2E3CA1E6"/>
    <w:rsid w:val="2ECD719F"/>
    <w:rsid w:val="2EDF08A0"/>
    <w:rsid w:val="2EDF6094"/>
    <w:rsid w:val="2F312B29"/>
    <w:rsid w:val="2F745CFF"/>
    <w:rsid w:val="2FBC3C64"/>
    <w:rsid w:val="2FC58972"/>
    <w:rsid w:val="2FD5EB7A"/>
    <w:rsid w:val="3037E8CE"/>
    <w:rsid w:val="304C5A18"/>
    <w:rsid w:val="30918E78"/>
    <w:rsid w:val="3118A5D2"/>
    <w:rsid w:val="312E5C36"/>
    <w:rsid w:val="316D5D83"/>
    <w:rsid w:val="316FCB38"/>
    <w:rsid w:val="31D56497"/>
    <w:rsid w:val="31DCA9B5"/>
    <w:rsid w:val="3232114D"/>
    <w:rsid w:val="326C263E"/>
    <w:rsid w:val="32926D96"/>
    <w:rsid w:val="32C4B7A5"/>
    <w:rsid w:val="33F2637E"/>
    <w:rsid w:val="34239320"/>
    <w:rsid w:val="3423B7FB"/>
    <w:rsid w:val="349A70EC"/>
    <w:rsid w:val="349FB96E"/>
    <w:rsid w:val="3589260B"/>
    <w:rsid w:val="35F0B60D"/>
    <w:rsid w:val="35F632D9"/>
    <w:rsid w:val="3685ABBD"/>
    <w:rsid w:val="36A2072F"/>
    <w:rsid w:val="36A31DFD"/>
    <w:rsid w:val="36EE441F"/>
    <w:rsid w:val="3724DC68"/>
    <w:rsid w:val="373C3D0E"/>
    <w:rsid w:val="373FDAB6"/>
    <w:rsid w:val="375F14A3"/>
    <w:rsid w:val="37787E78"/>
    <w:rsid w:val="378E4BB7"/>
    <w:rsid w:val="37AE25EC"/>
    <w:rsid w:val="37B298B0"/>
    <w:rsid w:val="38ED68A3"/>
    <w:rsid w:val="391F56AB"/>
    <w:rsid w:val="3938D44F"/>
    <w:rsid w:val="3948F779"/>
    <w:rsid w:val="3978A274"/>
    <w:rsid w:val="3994B2F4"/>
    <w:rsid w:val="399881B1"/>
    <w:rsid w:val="39AEEAAE"/>
    <w:rsid w:val="3A5C7D2A"/>
    <w:rsid w:val="3A921A06"/>
    <w:rsid w:val="3AB8E5D2"/>
    <w:rsid w:val="3B8C1A96"/>
    <w:rsid w:val="3B9B39BD"/>
    <w:rsid w:val="3BBDE39C"/>
    <w:rsid w:val="3C7CF330"/>
    <w:rsid w:val="3C81970F"/>
    <w:rsid w:val="3CD52FB8"/>
    <w:rsid w:val="3CEF7AD0"/>
    <w:rsid w:val="3CF4ED41"/>
    <w:rsid w:val="3D1B4FE1"/>
    <w:rsid w:val="3DACF6D2"/>
    <w:rsid w:val="3E5E777F"/>
    <w:rsid w:val="3E6B3BBC"/>
    <w:rsid w:val="3EB8D749"/>
    <w:rsid w:val="3F546CBB"/>
    <w:rsid w:val="3FB937D1"/>
    <w:rsid w:val="3FBFE9FE"/>
    <w:rsid w:val="3FFD633E"/>
    <w:rsid w:val="4036B035"/>
    <w:rsid w:val="404026A5"/>
    <w:rsid w:val="40782C62"/>
    <w:rsid w:val="408019E8"/>
    <w:rsid w:val="40B6B199"/>
    <w:rsid w:val="41D46E3C"/>
    <w:rsid w:val="4202C1EC"/>
    <w:rsid w:val="42115D49"/>
    <w:rsid w:val="4320BAAE"/>
    <w:rsid w:val="434B0668"/>
    <w:rsid w:val="434E0658"/>
    <w:rsid w:val="4398BC6B"/>
    <w:rsid w:val="43C8F581"/>
    <w:rsid w:val="43E703FE"/>
    <w:rsid w:val="44700728"/>
    <w:rsid w:val="4472891A"/>
    <w:rsid w:val="448F86AC"/>
    <w:rsid w:val="452818CD"/>
    <w:rsid w:val="453FC729"/>
    <w:rsid w:val="454B9D85"/>
    <w:rsid w:val="45775330"/>
    <w:rsid w:val="4676ECC8"/>
    <w:rsid w:val="46AF6743"/>
    <w:rsid w:val="46C3C41C"/>
    <w:rsid w:val="478DAF5A"/>
    <w:rsid w:val="47A418CB"/>
    <w:rsid w:val="47A6E3B0"/>
    <w:rsid w:val="47CE9421"/>
    <w:rsid w:val="4822A1ED"/>
    <w:rsid w:val="4834B92B"/>
    <w:rsid w:val="484B37A4"/>
    <w:rsid w:val="487DD1AE"/>
    <w:rsid w:val="48833E47"/>
    <w:rsid w:val="48A219F3"/>
    <w:rsid w:val="48FB3298"/>
    <w:rsid w:val="4912FB1B"/>
    <w:rsid w:val="49542A5A"/>
    <w:rsid w:val="4968079D"/>
    <w:rsid w:val="49BF03AF"/>
    <w:rsid w:val="49C8CBCF"/>
    <w:rsid w:val="49E132A6"/>
    <w:rsid w:val="49FEE3C5"/>
    <w:rsid w:val="4A10150B"/>
    <w:rsid w:val="4A63B1D4"/>
    <w:rsid w:val="4B861F7A"/>
    <w:rsid w:val="4BABE56C"/>
    <w:rsid w:val="4BDAF7D2"/>
    <w:rsid w:val="4BFB26C6"/>
    <w:rsid w:val="4C00C852"/>
    <w:rsid w:val="4C1CE856"/>
    <w:rsid w:val="4C32D35A"/>
    <w:rsid w:val="4C6F1375"/>
    <w:rsid w:val="4C75C3FE"/>
    <w:rsid w:val="4C892F29"/>
    <w:rsid w:val="4CAEA1FC"/>
    <w:rsid w:val="4CE71E45"/>
    <w:rsid w:val="4D21EFDB"/>
    <w:rsid w:val="4D47B5CD"/>
    <w:rsid w:val="4DD40987"/>
    <w:rsid w:val="4DD64DB1"/>
    <w:rsid w:val="4E8C310B"/>
    <w:rsid w:val="4E9022D6"/>
    <w:rsid w:val="4EA02EEF"/>
    <w:rsid w:val="4EB6DD8F"/>
    <w:rsid w:val="4EC2E710"/>
    <w:rsid w:val="4F3BB8C6"/>
    <w:rsid w:val="4F93B8C9"/>
    <w:rsid w:val="5059909D"/>
    <w:rsid w:val="50B65054"/>
    <w:rsid w:val="50F4DF8B"/>
    <w:rsid w:val="51BAB557"/>
    <w:rsid w:val="51C33BA4"/>
    <w:rsid w:val="528BA557"/>
    <w:rsid w:val="5367ADF9"/>
    <w:rsid w:val="53F09FFA"/>
    <w:rsid w:val="540D5E7F"/>
    <w:rsid w:val="54153A0B"/>
    <w:rsid w:val="5455FB31"/>
    <w:rsid w:val="547D06CC"/>
    <w:rsid w:val="54A8790A"/>
    <w:rsid w:val="551BBD2E"/>
    <w:rsid w:val="563DE3D0"/>
    <w:rsid w:val="57069180"/>
    <w:rsid w:val="57D4DD86"/>
    <w:rsid w:val="5829F6DB"/>
    <w:rsid w:val="583A3593"/>
    <w:rsid w:val="58449778"/>
    <w:rsid w:val="589014C0"/>
    <w:rsid w:val="589725EF"/>
    <w:rsid w:val="59729889"/>
    <w:rsid w:val="598D2504"/>
    <w:rsid w:val="59F9AA92"/>
    <w:rsid w:val="5A215821"/>
    <w:rsid w:val="5A2BE521"/>
    <w:rsid w:val="5B11299D"/>
    <w:rsid w:val="5B969886"/>
    <w:rsid w:val="5BF0C998"/>
    <w:rsid w:val="5C3EA280"/>
    <w:rsid w:val="5C53D231"/>
    <w:rsid w:val="5C6EF054"/>
    <w:rsid w:val="5C87E05E"/>
    <w:rsid w:val="5CEC6A79"/>
    <w:rsid w:val="5D124544"/>
    <w:rsid w:val="5D312416"/>
    <w:rsid w:val="5D681947"/>
    <w:rsid w:val="5E07AE2E"/>
    <w:rsid w:val="5E296EFD"/>
    <w:rsid w:val="5E38105B"/>
    <w:rsid w:val="5E3AE909"/>
    <w:rsid w:val="5E5175A0"/>
    <w:rsid w:val="5EBF1B2B"/>
    <w:rsid w:val="5ED88A78"/>
    <w:rsid w:val="5F7E7A83"/>
    <w:rsid w:val="5FC9787B"/>
    <w:rsid w:val="5FF26519"/>
    <w:rsid w:val="6014BB80"/>
    <w:rsid w:val="6022CFF2"/>
    <w:rsid w:val="60E7159A"/>
    <w:rsid w:val="617550C8"/>
    <w:rsid w:val="6182C5DA"/>
    <w:rsid w:val="61CE9E27"/>
    <w:rsid w:val="62B2C60C"/>
    <w:rsid w:val="62C9BA7B"/>
    <w:rsid w:val="632F5818"/>
    <w:rsid w:val="63ABFB9B"/>
    <w:rsid w:val="63BF9636"/>
    <w:rsid w:val="640FB42A"/>
    <w:rsid w:val="64977661"/>
    <w:rsid w:val="649EA6BF"/>
    <w:rsid w:val="64D7C531"/>
    <w:rsid w:val="6504E4C5"/>
    <w:rsid w:val="6513DF20"/>
    <w:rsid w:val="65ABCED6"/>
    <w:rsid w:val="65FD00F8"/>
    <w:rsid w:val="6615D29A"/>
    <w:rsid w:val="6625A3EB"/>
    <w:rsid w:val="6659CD6D"/>
    <w:rsid w:val="66739592"/>
    <w:rsid w:val="66BE0E6F"/>
    <w:rsid w:val="66D25AD5"/>
    <w:rsid w:val="66E47BD6"/>
    <w:rsid w:val="674754EC"/>
    <w:rsid w:val="67E8223B"/>
    <w:rsid w:val="68400DC5"/>
    <w:rsid w:val="688F5167"/>
    <w:rsid w:val="68A565EE"/>
    <w:rsid w:val="68ACC18C"/>
    <w:rsid w:val="68D78C2A"/>
    <w:rsid w:val="68E3FB7D"/>
    <w:rsid w:val="6921A4CA"/>
    <w:rsid w:val="69801F02"/>
    <w:rsid w:val="6A533303"/>
    <w:rsid w:val="6B49FB1B"/>
    <w:rsid w:val="6B5C2A88"/>
    <w:rsid w:val="6B684847"/>
    <w:rsid w:val="6B9EC49C"/>
    <w:rsid w:val="6C53652F"/>
    <w:rsid w:val="6C5F643E"/>
    <w:rsid w:val="6C7BBD12"/>
    <w:rsid w:val="6D1247A8"/>
    <w:rsid w:val="6DEA5588"/>
    <w:rsid w:val="6DFB349F"/>
    <w:rsid w:val="6E227207"/>
    <w:rsid w:val="6E37F076"/>
    <w:rsid w:val="6E84B0F4"/>
    <w:rsid w:val="6E929EAE"/>
    <w:rsid w:val="6ED6655E"/>
    <w:rsid w:val="6F4F6C5B"/>
    <w:rsid w:val="6FD6DB34"/>
    <w:rsid w:val="701D8DEE"/>
    <w:rsid w:val="7039F1B3"/>
    <w:rsid w:val="71121194"/>
    <w:rsid w:val="71329726"/>
    <w:rsid w:val="716A5968"/>
    <w:rsid w:val="71DE3B7F"/>
    <w:rsid w:val="72C71C8F"/>
    <w:rsid w:val="72FC4328"/>
    <w:rsid w:val="73671AED"/>
    <w:rsid w:val="73788204"/>
    <w:rsid w:val="73A9D681"/>
    <w:rsid w:val="73B9BF17"/>
    <w:rsid w:val="73EB3703"/>
    <w:rsid w:val="74026627"/>
    <w:rsid w:val="7403C35E"/>
    <w:rsid w:val="7458F1FC"/>
    <w:rsid w:val="7462ECF0"/>
    <w:rsid w:val="74CDA8F4"/>
    <w:rsid w:val="750BF778"/>
    <w:rsid w:val="753238AA"/>
    <w:rsid w:val="7537E004"/>
    <w:rsid w:val="755919FB"/>
    <w:rsid w:val="756AF691"/>
    <w:rsid w:val="76538891"/>
    <w:rsid w:val="76A6FEDF"/>
    <w:rsid w:val="76B022C6"/>
    <w:rsid w:val="76DF0FC6"/>
    <w:rsid w:val="774B2B95"/>
    <w:rsid w:val="775943C5"/>
    <w:rsid w:val="77A65227"/>
    <w:rsid w:val="77F44B4D"/>
    <w:rsid w:val="78C095CC"/>
    <w:rsid w:val="790B3981"/>
    <w:rsid w:val="79B7F1C2"/>
    <w:rsid w:val="7A488371"/>
    <w:rsid w:val="7A75A158"/>
    <w:rsid w:val="7AC91448"/>
    <w:rsid w:val="7B38A08A"/>
    <w:rsid w:val="7BDD208B"/>
    <w:rsid w:val="7BFB1800"/>
    <w:rsid w:val="7C0CADC3"/>
    <w:rsid w:val="7C4FF058"/>
    <w:rsid w:val="7CC7BC70"/>
    <w:rsid w:val="7CFFEB4C"/>
    <w:rsid w:val="7D0C5A9F"/>
    <w:rsid w:val="7E0F65E8"/>
    <w:rsid w:val="7E1945EF"/>
    <w:rsid w:val="7E39D41F"/>
    <w:rsid w:val="7ED6A401"/>
    <w:rsid w:val="7EDE6D64"/>
    <w:rsid w:val="7F245E6E"/>
    <w:rsid w:val="7F2BE371"/>
    <w:rsid w:val="7F621B78"/>
    <w:rsid w:val="7FDF1D3C"/>
    <w:rsid w:val="7FE98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BBCCA"/>
  <w15:docId w15:val="{2370D49A-D61E-4606-AD23-0197E1B68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181" w:line="257" w:lineRule="auto"/>
      <w:ind w:left="10" w:hanging="10"/>
      <w:jc w:val="both"/>
    </w:pPr>
    <w:rPr>
      <w:rFonts w:ascii="Malgun Gothic" w:hAnsi="Malgun Gothic" w:eastAsia="Malgun Gothic" w:cs="Malgun Gothic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8"/>
      </w:numPr>
      <w:spacing w:after="105"/>
      <w:ind w:left="411" w:hanging="10"/>
      <w:outlineLvl w:val="0"/>
    </w:pPr>
    <w:rPr>
      <w:rFonts w:ascii="Malgun Gothic" w:hAnsi="Malgun Gothic" w:eastAsia="Malgun Gothic" w:cs="Malgun Gothic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"/>
      <w:ind w:left="10" w:hanging="10"/>
      <w:outlineLvl w:val="1"/>
    </w:pPr>
    <w:rPr>
      <w:rFonts w:ascii="Malgun Gothic" w:hAnsi="Malgun Gothic" w:eastAsia="Malgun Gothic" w:cs="Malgun Gothic"/>
      <w:b/>
      <w:color w:val="000000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link w:val="Heading2"/>
    <w:rPr>
      <w:rFonts w:ascii="Malgun Gothic" w:hAnsi="Malgun Gothic" w:eastAsia="Malgun Gothic" w:cs="Malgun Gothic"/>
      <w:b/>
      <w:color w:val="000000"/>
      <w:sz w:val="24"/>
    </w:rPr>
  </w:style>
  <w:style w:type="character" w:styleId="Heading1Char" w:customStyle="1">
    <w:name w:val="Heading 1 Char"/>
    <w:link w:val="Heading1"/>
    <w:rPr>
      <w:rFonts w:ascii="Malgun Gothic" w:hAnsi="Malgun Gothic" w:eastAsia="Malgun Gothic" w:cs="Malgun Gothic"/>
      <w:b/>
      <w:color w:val="000000"/>
      <w:sz w:val="28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800" w:leftChars="400"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theme" Target="theme/theme1.xml" Id="rId23" /><Relationship Type="http://schemas.openxmlformats.org/officeDocument/2006/relationships/settings" Target="settings.xml" Id="rId4" /><Relationship Type="http://schemas.openxmlformats.org/officeDocument/2006/relationships/fontTable" Target="fontTable.xml" Id="rId22" /><Relationship Type="http://schemas.openxmlformats.org/officeDocument/2006/relationships/hyperlink" Target="https://github.com/nimod7890/Web-Programming-Lab/tree/main/final" TargetMode="External" Id="Rd29e9f7f86364636" /><Relationship Type="http://schemas.openxmlformats.org/officeDocument/2006/relationships/image" Target="/media/image11.png" Id="R05fe3dd38e164759" /><Relationship Type="http://schemas.openxmlformats.org/officeDocument/2006/relationships/image" Target="/media/image12.png" Id="R22a521297eb14452" /><Relationship Type="http://schemas.openxmlformats.org/officeDocument/2006/relationships/image" Target="/media/image13.png" Id="R00dc4629d0b74296" /><Relationship Type="http://schemas.openxmlformats.org/officeDocument/2006/relationships/image" Target="/media/image14.png" Id="Redef050beb71431d" /><Relationship Type="http://schemas.openxmlformats.org/officeDocument/2006/relationships/image" Target="/media/image15.png" Id="R06f44922d1a24edd" /><Relationship Type="http://schemas.openxmlformats.org/officeDocument/2006/relationships/image" Target="/media/image16.png" Id="R33232c3afda14956" /><Relationship Type="http://schemas.openxmlformats.org/officeDocument/2006/relationships/image" Target="/media/image17.png" Id="Ree8d317cf83e4363" /><Relationship Type="http://schemas.openxmlformats.org/officeDocument/2006/relationships/image" Target="/media/image18.png" Id="Re1744bcb0d504388" /><Relationship Type="http://schemas.openxmlformats.org/officeDocument/2006/relationships/image" Target="/media/image19.png" Id="R7bd238409b474a5c" /><Relationship Type="http://schemas.openxmlformats.org/officeDocument/2006/relationships/image" Target="/media/image1a.png" Id="R6b1e3339464249e3" /><Relationship Type="http://schemas.openxmlformats.org/officeDocument/2006/relationships/image" Target="/media/image1b.png" Id="R4fc2560d47304182" /><Relationship Type="http://schemas.openxmlformats.org/officeDocument/2006/relationships/image" Target="/media/image1c.png" Id="R65b62668ea8f4b5d" /><Relationship Type="http://schemas.openxmlformats.org/officeDocument/2006/relationships/image" Target="/media/image1d.png" Id="Rba0f7470d8b0430e" /><Relationship Type="http://schemas.openxmlformats.org/officeDocument/2006/relationships/image" Target="/media/image1e.png" Id="R99ad62cbe1454108" /><Relationship Type="http://schemas.openxmlformats.org/officeDocument/2006/relationships/image" Target="/media/image1f.png" Id="Rb00c402ac70f4378" /><Relationship Type="http://schemas.openxmlformats.org/officeDocument/2006/relationships/image" Target="/media/image20.png" Id="R436760ccc8ff4ce5" /><Relationship Type="http://schemas.openxmlformats.org/officeDocument/2006/relationships/image" Target="/media/image21.png" Id="Rc36cbae17d7c4da9" /><Relationship Type="http://schemas.openxmlformats.org/officeDocument/2006/relationships/image" Target="/media/image22.png" Id="R9c933236c24949de" /><Relationship Type="http://schemas.openxmlformats.org/officeDocument/2006/relationships/image" Target="/media/image23.png" Id="R2201b5a64d0e48af" /><Relationship Type="http://schemas.openxmlformats.org/officeDocument/2006/relationships/image" Target="/media/image24.png" Id="Reb45be5a61d848f3" /><Relationship Type="http://schemas.openxmlformats.org/officeDocument/2006/relationships/image" Target="/media/image25.png" Id="R96c1c9c576594bd9" /><Relationship Type="http://schemas.openxmlformats.org/officeDocument/2006/relationships/image" Target="/media/image26.png" Id="Rb984571881064ff3" /><Relationship Type="http://schemas.openxmlformats.org/officeDocument/2006/relationships/image" Target="/media/image27.png" Id="Rd30cbcfc36f84b48" /><Relationship Type="http://schemas.openxmlformats.org/officeDocument/2006/relationships/image" Target="/media/image28.png" Id="Rd981dd6c24cc4e8e" /><Relationship Type="http://schemas.openxmlformats.org/officeDocument/2006/relationships/image" Target="/media/image29.png" Id="R3fb866b677484783" /><Relationship Type="http://schemas.openxmlformats.org/officeDocument/2006/relationships/image" Target="/media/image2a.png" Id="Rcb05e1c31f044f9f" /><Relationship Type="http://schemas.openxmlformats.org/officeDocument/2006/relationships/image" Target="/media/image2b.png" Id="R14ed98f18a7b461a" /><Relationship Type="http://schemas.openxmlformats.org/officeDocument/2006/relationships/image" Target="/media/image2c.png" Id="R18fb6e7761b540f3" /><Relationship Type="http://schemas.openxmlformats.org/officeDocument/2006/relationships/image" Target="/media/image2d.png" Id="Ree7c38b7a13f46f6" /><Relationship Type="http://schemas.openxmlformats.org/officeDocument/2006/relationships/image" Target="/media/image2e.png" Id="Ra93dd5c80c6d4ed6" /><Relationship Type="http://schemas.openxmlformats.org/officeDocument/2006/relationships/image" Target="/media/image2f.png" Id="R46b58e5511884b31" /><Relationship Type="http://schemas.openxmlformats.org/officeDocument/2006/relationships/image" Target="/media/image30.png" Id="R8bc41ee283e640c1" /><Relationship Type="http://schemas.openxmlformats.org/officeDocument/2006/relationships/image" Target="/media/image31.png" Id="R882a4345b2304bb4" /><Relationship Type="http://schemas.openxmlformats.org/officeDocument/2006/relationships/image" Target="/media/image32.png" Id="R1a441475c599416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DF83D-C91B-47D9-B1D9-AA24E9CE8F3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oiJihye</dc:creator>
  <keywords/>
  <lastModifiedBy>김보민</lastModifiedBy>
  <revision>5</revision>
  <dcterms:created xsi:type="dcterms:W3CDTF">2021-11-20T04:18:00.0000000Z</dcterms:created>
  <dcterms:modified xsi:type="dcterms:W3CDTF">2022-11-26T15:30:43.4046912Z</dcterms:modified>
</coreProperties>
</file>